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FF4A6" w14:textId="6B91472D" w:rsidR="00C97EE6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</w:pPr>
      <w:bookmarkStart w:id="0" w:name="_Hlk72357215"/>
      <w:bookmarkEnd w:id="0"/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Case study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: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 xml:space="preserve"> 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  <w:lang w:val="en-US"/>
        </w:rPr>
        <w:t>Lane Detection for Autonomous Vehicles using Computer Vision Algorith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C934FD" w14:paraId="68DFFDB4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6CB3104" w14:textId="55E56BD4" w:rsidR="00C934FD" w:rsidRP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Roll Number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242B2A" w14:textId="3CCD5B7C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</w:t>
            </w:r>
          </w:p>
        </w:tc>
      </w:tr>
      <w:tr w:rsidR="00C934FD" w14:paraId="2254A69E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7414CA50" w14:textId="2B2741C6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02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5CA25CCA" w14:textId="7DA2F6A4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hishek Gopinath</w:t>
            </w:r>
          </w:p>
        </w:tc>
      </w:tr>
      <w:tr w:rsidR="00C934FD" w14:paraId="0689569B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2488B505" w14:textId="797220B9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10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2B954E72" w14:textId="031D8DE1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an Henry</w:t>
            </w:r>
          </w:p>
        </w:tc>
      </w:tr>
      <w:tr w:rsidR="00C934FD" w14:paraId="6223098C" w14:textId="77777777" w:rsidTr="001F6D74">
        <w:trPr>
          <w:trHeight w:val="450"/>
        </w:trPr>
        <w:tc>
          <w:tcPr>
            <w:tcW w:w="2500" w:type="pct"/>
            <w:shd w:val="clear" w:color="auto" w:fill="EDEDED" w:themeFill="accent3" w:themeFillTint="33"/>
            <w:vAlign w:val="center"/>
          </w:tcPr>
          <w:p w14:paraId="5DCC2FD4" w14:textId="7E2EDE9E" w:rsidR="00C934FD" w:rsidRPr="00C934FD" w:rsidRDefault="00C934FD" w:rsidP="001F6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.</w:t>
            </w:r>
            <w:proofErr w:type="gramStart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.P</w:t>
            </w:r>
            <w:proofErr w:type="gramEnd"/>
            <w:r w:rsidRPr="00C934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AID20024</w:t>
            </w:r>
          </w:p>
        </w:tc>
        <w:tc>
          <w:tcPr>
            <w:tcW w:w="2500" w:type="pct"/>
            <w:shd w:val="clear" w:color="auto" w:fill="EDEDED" w:themeFill="accent3" w:themeFillTint="33"/>
            <w:vAlign w:val="center"/>
          </w:tcPr>
          <w:p w14:paraId="7D53C8B4" w14:textId="1CCB8268" w:rsidR="00C934FD" w:rsidRDefault="00C934FD" w:rsidP="001F6D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iss</w:t>
            </w:r>
            <w:proofErr w:type="spellEnd"/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Joseph Thomas</w:t>
            </w:r>
          </w:p>
        </w:tc>
      </w:tr>
    </w:tbl>
    <w:p w14:paraId="020271BF" w14:textId="2E34B3C7" w:rsidR="002A6655" w:rsidRPr="00C934FD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.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oblem Statement/Objective</w:t>
      </w:r>
      <w:r w:rsidR="005D73AA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323A5CD9" w14:textId="67070A0F" w:rsidR="00355BE0" w:rsidRPr="003B777B" w:rsidRDefault="005D73A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or as real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time, using computer vision algorithms which could be helpful in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proper implementation of autonomous driving.</w:t>
      </w:r>
    </w:p>
    <w:p w14:paraId="4A4B39C9" w14:textId="36E1A5DF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2.</w:t>
      </w:r>
      <w:r w:rsidR="00AB2DF6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ataset Description</w:t>
      </w:r>
      <w:r w:rsidR="00C934FD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42F4A9D0" w14:textId="081BD42D" w:rsidR="00D3164F" w:rsidRPr="003B777B" w:rsidRDefault="00355BE0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video format. There are more than 1000 images for </w:t>
      </w:r>
      <w:r w:rsidR="00306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dataset containing images and two or three videos for detecting the same.</w:t>
      </w:r>
    </w:p>
    <w:p w14:paraId="3F236994" w14:textId="77A53AC2" w:rsidR="00D3164F" w:rsidRPr="00C934FD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Sample </w:t>
      </w:r>
      <w:r w:rsidR="00A57644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I</w:t>
      </w:r>
      <w:r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mages</w:t>
      </w:r>
      <w:r w:rsidR="00AC453E" w:rsidRPr="00C934FD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  <w:r w:rsidR="00C934FD" w:rsidRPr="00C934FD"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  <w:lang w:val="en-US"/>
        </w:rPr>
        <w:t xml:space="preserve"> </w:t>
      </w:r>
    </w:p>
    <w:p w14:paraId="64E3A855" w14:textId="1C0369F1" w:rsidR="004E1557" w:rsidRPr="003B777B" w:rsidRDefault="00C934F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5104" behindDoc="0" locked="0" layoutInCell="1" allowOverlap="1" wp14:anchorId="036104DB" wp14:editId="7B38380B">
            <wp:simplePos x="0" y="0"/>
            <wp:positionH relativeFrom="column">
              <wp:posOffset>3068320</wp:posOffset>
            </wp:positionH>
            <wp:positionV relativeFrom="paragraph">
              <wp:posOffset>325755</wp:posOffset>
            </wp:positionV>
            <wp:extent cx="2761488" cy="1517904"/>
            <wp:effectExtent l="0" t="0" r="1270" b="6350"/>
            <wp:wrapTopAndBottom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7152" behindDoc="0" locked="0" layoutInCell="1" allowOverlap="1" wp14:anchorId="2F936F77" wp14:editId="36CB011F">
            <wp:simplePos x="0" y="0"/>
            <wp:positionH relativeFrom="column">
              <wp:posOffset>3810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21DF67A3" wp14:editId="2CAEAB65">
            <wp:simplePos x="0" y="0"/>
            <wp:positionH relativeFrom="column">
              <wp:posOffset>3067050</wp:posOffset>
            </wp:positionH>
            <wp:positionV relativeFrom="paragraph">
              <wp:posOffset>2002155</wp:posOffset>
            </wp:positionV>
            <wp:extent cx="2761488" cy="1517904"/>
            <wp:effectExtent l="0" t="0" r="1270" b="6350"/>
            <wp:wrapTopAndBottom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96128" behindDoc="0" locked="0" layoutInCell="1" allowOverlap="1" wp14:anchorId="7331B91F" wp14:editId="22E10E67">
            <wp:simplePos x="0" y="0"/>
            <wp:positionH relativeFrom="column">
              <wp:posOffset>38100</wp:posOffset>
            </wp:positionH>
            <wp:positionV relativeFrom="paragraph">
              <wp:posOffset>325755</wp:posOffset>
            </wp:positionV>
            <wp:extent cx="2762250" cy="152019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8F0673" w14:textId="4D9B1DA5" w:rsidR="004E1557" w:rsidRPr="003B777B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C501A1B" w14:textId="47729CC1" w:rsidR="004E1557" w:rsidRDefault="004E155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2C0448" w14:textId="03AD06EA" w:rsidR="00F672B3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EF00CC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83F5F9" w14:textId="77777777" w:rsidR="004E1557" w:rsidRPr="006C1928" w:rsidRDefault="004E1557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4C962483" w14:textId="4E43C0E7" w:rsidR="00D3164F" w:rsidRPr="006C1928" w:rsidRDefault="00D3164F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3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Analytical Questions/Statistical Questions/Prediction level Question</w:t>
      </w:r>
    </w:p>
    <w:p w14:paraId="2843DF0A" w14:textId="0B71DC73" w:rsidR="00F650BF" w:rsidRPr="006C1928" w:rsidRDefault="00F650BF" w:rsidP="003B777B">
      <w:pPr>
        <w:jc w:val="both"/>
        <w:rPr>
          <w:rFonts w:ascii="Times New Roman" w:hAnsi="Times New Roman" w:cs="Times New Roman"/>
          <w:b/>
          <w:color w:val="2F5496" w:themeColor="accent1" w:themeShade="BF"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t>Analysi</w:t>
      </w:r>
      <w:r w:rsidR="006C1928" w:rsidRPr="006C1928">
        <w:rPr>
          <w:rFonts w:ascii="Times New Roman" w:hAnsi="Times New Roman" w:cs="Times New Roman"/>
          <w:b/>
          <w:color w:val="2F5496" w:themeColor="accent1" w:themeShade="BF"/>
        </w:rPr>
        <w:t>s</w:t>
      </w:r>
    </w:p>
    <w:p w14:paraId="4ED04E3C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  <w:bCs/>
        </w:rPr>
        <w:t>1.</w:t>
      </w:r>
      <w:r w:rsidRPr="003B777B">
        <w:rPr>
          <w:rFonts w:ascii="Times New Roman" w:hAnsi="Times New Roman" w:cs="Times New Roman"/>
          <w:b/>
        </w:rPr>
        <w:t xml:space="preserve"> </w:t>
      </w:r>
      <w:r w:rsidRPr="003B777B">
        <w:rPr>
          <w:rFonts w:ascii="Times New Roman" w:hAnsi="Times New Roman" w:cs="Times New Roman"/>
        </w:rPr>
        <w:t>How many vehicles in the frame</w:t>
      </w:r>
    </w:p>
    <w:p w14:paraId="28563834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2. what are the objects detected in it</w:t>
      </w:r>
    </w:p>
    <w:p w14:paraId="0EB6E5A8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3. How many pedestrians are detected in it </w:t>
      </w:r>
    </w:p>
    <w:p w14:paraId="19950B7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Detecting road signs.</w:t>
      </w:r>
    </w:p>
    <w:p w14:paraId="05E4A461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Objects on the interest area.</w:t>
      </w:r>
    </w:p>
    <w:p w14:paraId="2F82C4CD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Lines inside the interest area.</w:t>
      </w:r>
    </w:p>
    <w:p w14:paraId="46C4C2B7" w14:textId="57F2D0C8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7.  Traffic signals detected </w:t>
      </w:r>
    </w:p>
    <w:p w14:paraId="056EC2F2" w14:textId="4AFF9C7D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8. Wet area inside the interest area.</w:t>
      </w:r>
    </w:p>
    <w:p w14:paraId="053976F0" w14:textId="62D90BC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Dividers inside the frame.</w:t>
      </w:r>
    </w:p>
    <w:p w14:paraId="0894916F" w14:textId="7C957A86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How far the lanes to be detected. </w:t>
      </w:r>
    </w:p>
    <w:p w14:paraId="1AEB3A45" w14:textId="4D273857" w:rsidR="00F672B3" w:rsidRDefault="00F672B3" w:rsidP="003B777B">
      <w:pPr>
        <w:jc w:val="both"/>
        <w:rPr>
          <w:rFonts w:ascii="Times New Roman" w:hAnsi="Times New Roman" w:cs="Times New Roman"/>
        </w:rPr>
      </w:pPr>
    </w:p>
    <w:p w14:paraId="6A5DC18E" w14:textId="56BFB77E" w:rsidR="00F650BF" w:rsidRPr="003B777B" w:rsidRDefault="00F650BF" w:rsidP="003B777B">
      <w:pPr>
        <w:jc w:val="both"/>
        <w:rPr>
          <w:rFonts w:ascii="Times New Roman" w:hAnsi="Times New Roman" w:cs="Times New Roman"/>
          <w:b/>
        </w:rPr>
      </w:pPr>
      <w:r w:rsidRPr="006C1928">
        <w:rPr>
          <w:rFonts w:ascii="Times New Roman" w:hAnsi="Times New Roman" w:cs="Times New Roman"/>
          <w:b/>
          <w:color w:val="2F5496" w:themeColor="accent1" w:themeShade="BF"/>
        </w:rPr>
        <w:t>Analytics</w:t>
      </w:r>
      <w:r w:rsidRPr="003B777B">
        <w:rPr>
          <w:rFonts w:ascii="Times New Roman" w:hAnsi="Times New Roman" w:cs="Times New Roman"/>
          <w:b/>
        </w:rPr>
        <w:tab/>
      </w:r>
    </w:p>
    <w:p w14:paraId="29D75EA5" w14:textId="7EA852BE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. Why vehicles are less in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pecific area</w:t>
      </w:r>
    </w:p>
    <w:p w14:paraId="4656B5A9" w14:textId="1A7B46D3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2. Why more pedestrians are found at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certain point</w:t>
      </w:r>
    </w:p>
    <w:p w14:paraId="0783E672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3. Why the road is wet?</w:t>
      </w:r>
    </w:p>
    <w:p w14:paraId="6A2C52E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4. What type of road we are traveling on.</w:t>
      </w:r>
    </w:p>
    <w:p w14:paraId="4175E15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5. What time do most people drive</w:t>
      </w:r>
    </w:p>
    <w:p w14:paraId="62532DA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6. Do people dim their light while passing</w:t>
      </w:r>
    </w:p>
    <w:p w14:paraId="2C0C734F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7. How often a certain route is taken.</w:t>
      </w:r>
    </w:p>
    <w:p w14:paraId="74B06447" w14:textId="18BAE20A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8. How many speed breakers </w:t>
      </w:r>
      <w:r w:rsidR="003068AD">
        <w:rPr>
          <w:rFonts w:ascii="Times New Roman" w:hAnsi="Times New Roman" w:cs="Times New Roman"/>
        </w:rPr>
        <w:t xml:space="preserve">were </w:t>
      </w:r>
      <w:r w:rsidRPr="003B777B">
        <w:rPr>
          <w:rFonts w:ascii="Times New Roman" w:hAnsi="Times New Roman" w:cs="Times New Roman"/>
        </w:rPr>
        <w:t xml:space="preserve">detected to </w:t>
      </w:r>
      <w:proofErr w:type="spellStart"/>
      <w:r w:rsidRPr="003B777B">
        <w:rPr>
          <w:rFonts w:ascii="Times New Roman" w:hAnsi="Times New Roman" w:cs="Times New Roman"/>
        </w:rPr>
        <w:t>analyze</w:t>
      </w:r>
      <w:proofErr w:type="spellEnd"/>
      <w:r w:rsidRPr="003B777B">
        <w:rPr>
          <w:rFonts w:ascii="Times New Roman" w:hAnsi="Times New Roman" w:cs="Times New Roman"/>
        </w:rPr>
        <w:t xml:space="preserve"> whether there is </w:t>
      </w:r>
      <w:r w:rsidR="003068AD">
        <w:rPr>
          <w:rFonts w:ascii="Times New Roman" w:hAnsi="Times New Roman" w:cs="Times New Roman"/>
        </w:rPr>
        <w:t xml:space="preserve">a </w:t>
      </w:r>
      <w:r w:rsidRPr="003B777B">
        <w:rPr>
          <w:rFonts w:ascii="Times New Roman" w:hAnsi="Times New Roman" w:cs="Times New Roman"/>
        </w:rPr>
        <w:t>school nearby.</w:t>
      </w:r>
    </w:p>
    <w:p w14:paraId="2E03FC0B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9. Why there is no horn sign detected</w:t>
      </w:r>
    </w:p>
    <w:p w14:paraId="69E8FC66" w14:textId="77777777" w:rsidR="00F650BF" w:rsidRPr="003B777B" w:rsidRDefault="00F650BF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 xml:space="preserve">10. Why vehicle in the front is slowing down </w:t>
      </w:r>
    </w:p>
    <w:p w14:paraId="184C3895" w14:textId="2EFE5805" w:rsidR="00F650BF" w:rsidRDefault="00F650B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837D59" w14:textId="456CAEC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78D97B" w14:textId="383C4CCE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5B3DE5" w14:textId="2A22E080" w:rsidR="00F672B3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70B553C" w14:textId="28D1A442" w:rsidR="006C1928" w:rsidRDefault="006C192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973A11" w14:textId="77777777" w:rsidR="006C1928" w:rsidRDefault="006C1928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830319" w14:textId="77777777" w:rsidR="00F672B3" w:rsidRPr="003B777B" w:rsidRDefault="00F672B3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6B2FBD79" w:rsidR="00D3164F" w:rsidRPr="006C1928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4.</w:t>
      </w:r>
      <w:r w:rsidR="00F650BF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Block Diagram</w:t>
      </w:r>
      <w:r w:rsidR="005E1588" w:rsidRPr="006C192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682BAE12" w14:textId="2184ADF1" w:rsidR="005E1588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6672" behindDoc="0" locked="0" layoutInCell="1" allowOverlap="1" wp14:anchorId="50D67A79" wp14:editId="25F6F99D">
            <wp:simplePos x="0" y="0"/>
            <wp:positionH relativeFrom="column">
              <wp:posOffset>-564515</wp:posOffset>
            </wp:positionH>
            <wp:positionV relativeFrom="paragraph">
              <wp:posOffset>336550</wp:posOffset>
            </wp:positionV>
            <wp:extent cx="6870756" cy="2590800"/>
            <wp:effectExtent l="0" t="0" r="635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56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4A4622" w14:textId="77777777" w:rsidR="00F672B3" w:rsidRPr="003B777B" w:rsidRDefault="00F672B3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9C5562" w14:textId="2817A37D" w:rsidR="00753D16" w:rsidRPr="008C73CB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5.</w:t>
      </w:r>
      <w:r w:rsidR="007C2B5C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reprocessing</w:t>
      </w:r>
      <w:r w:rsidR="005E1588" w:rsidRPr="008C73CB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01"/>
        <w:gridCol w:w="1335"/>
        <w:gridCol w:w="3340"/>
        <w:gridCol w:w="3340"/>
      </w:tblGrid>
      <w:tr w:rsidR="007433A5" w14:paraId="6FC1C904" w14:textId="77777777" w:rsidTr="007433A5">
        <w:trPr>
          <w:jc w:val="center"/>
        </w:trPr>
        <w:tc>
          <w:tcPr>
            <w:tcW w:w="1816" w:type="dxa"/>
            <w:vAlign w:val="center"/>
          </w:tcPr>
          <w:p w14:paraId="372DD623" w14:textId="737FDAC4" w:rsidR="006C1928" w:rsidRPr="003B777B" w:rsidRDefault="006C1928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omain</w:t>
            </w:r>
          </w:p>
        </w:tc>
        <w:tc>
          <w:tcPr>
            <w:tcW w:w="1335" w:type="dxa"/>
            <w:vAlign w:val="center"/>
          </w:tcPr>
          <w:p w14:paraId="771FFD47" w14:textId="4DD9C150" w:rsidR="006C1928" w:rsidRDefault="006C1928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0" w:type="auto"/>
            <w:vAlign w:val="center"/>
          </w:tcPr>
          <w:p w14:paraId="74F20F3D" w14:textId="324AB574" w:rsidR="006C1928" w:rsidRDefault="006C1928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</w:tc>
        <w:tc>
          <w:tcPr>
            <w:tcW w:w="0" w:type="auto"/>
            <w:vAlign w:val="center"/>
          </w:tcPr>
          <w:p w14:paraId="053F7D97" w14:textId="59FDD013" w:rsidR="006C1928" w:rsidRDefault="006C1928" w:rsidP="002020CF">
            <w:pPr>
              <w:tabs>
                <w:tab w:val="left" w:pos="4186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36098F" w14:paraId="0F578175" w14:textId="77777777" w:rsidTr="007433A5">
        <w:trPr>
          <w:jc w:val="center"/>
        </w:trPr>
        <w:tc>
          <w:tcPr>
            <w:tcW w:w="1816" w:type="dxa"/>
            <w:vMerge w:val="restart"/>
            <w:vAlign w:val="center"/>
          </w:tcPr>
          <w:p w14:paraId="37ACCB91" w14:textId="1726E9DA" w:rsidR="0036098F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1335" w:type="dxa"/>
            <w:vAlign w:val="center"/>
          </w:tcPr>
          <w:p w14:paraId="15687334" w14:textId="722EF003" w:rsidR="0036098F" w:rsidRDefault="0036098F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age Smoothing</w:t>
            </w:r>
          </w:p>
          <w:p w14:paraId="0DBA8985" w14:textId="77777777" w:rsidR="007433A5" w:rsidRDefault="007433A5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697FA70" w14:textId="4D88D537" w:rsidR="0036098F" w:rsidRPr="0032778D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Average Filter</w:t>
            </w:r>
          </w:p>
          <w:p w14:paraId="5B1624A9" w14:textId="77777777" w:rsidR="0036098F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53C8BC6E" w14:textId="7016CF8E" w:rsidR="0036098F" w:rsidRDefault="0036098F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2992" behindDoc="0" locked="0" layoutInCell="1" allowOverlap="1" wp14:anchorId="5FA9A23F" wp14:editId="03762EF8">
                  <wp:simplePos x="0" y="0"/>
                  <wp:positionH relativeFrom="outsideMargin">
                    <wp:posOffset>48895</wp:posOffset>
                  </wp:positionH>
                  <wp:positionV relativeFrom="paragraph">
                    <wp:posOffset>-908050</wp:posOffset>
                  </wp:positionV>
                  <wp:extent cx="2057400" cy="1143000"/>
                  <wp:effectExtent l="0" t="0" r="0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56F1A519" w14:textId="4AE5FC2E" w:rsidR="0036098F" w:rsidRDefault="0036098F" w:rsidP="007433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4016" behindDoc="0" locked="0" layoutInCell="1" allowOverlap="1" wp14:anchorId="40F2ABBB" wp14:editId="3DB0C4F7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1193800</wp:posOffset>
                  </wp:positionV>
                  <wp:extent cx="2057400" cy="114300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77DAEED0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3D6A12DE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A2BA8E3" w14:textId="1E371D76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Weighted Average Filter</w:t>
            </w:r>
          </w:p>
          <w:p w14:paraId="29629CF3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72BE900" w14:textId="756D57E7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5040" behindDoc="0" locked="0" layoutInCell="1" allowOverlap="1" wp14:anchorId="7ED2220A" wp14:editId="57F4EF3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977265</wp:posOffset>
                  </wp:positionV>
                  <wp:extent cx="2057400" cy="114300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7A966CDA" w14:textId="274426FC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47680" behindDoc="0" locked="0" layoutInCell="1" allowOverlap="1" wp14:anchorId="026EB52E" wp14:editId="6D19252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193165</wp:posOffset>
                  </wp:positionV>
                  <wp:extent cx="2057400" cy="1143000"/>
                  <wp:effectExtent l="0" t="0" r="0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61F06784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7538E3CC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22881082" w14:textId="196B42CC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Blurring</w:t>
            </w:r>
          </w:p>
        </w:tc>
        <w:tc>
          <w:tcPr>
            <w:tcW w:w="0" w:type="auto"/>
            <w:vAlign w:val="center"/>
          </w:tcPr>
          <w:p w14:paraId="58EE0765" w14:textId="3C3C07F3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0160" behindDoc="0" locked="0" layoutInCell="1" allowOverlap="1" wp14:anchorId="6609CBD1" wp14:editId="5A0685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73455</wp:posOffset>
                  </wp:positionV>
                  <wp:extent cx="2057400" cy="1143000"/>
                  <wp:effectExtent l="0" t="0" r="0" b="0"/>
                  <wp:wrapTopAndBottom/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3E9E8210" w14:textId="3BB6338A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6064" behindDoc="0" locked="0" layoutInCell="1" allowOverlap="1" wp14:anchorId="57E40561" wp14:editId="3523E38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135380</wp:posOffset>
                  </wp:positionV>
                  <wp:extent cx="2057400" cy="114300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0C2A795C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15944CFD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755A4DB0" w14:textId="547E6469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Median Filter</w:t>
            </w:r>
          </w:p>
        </w:tc>
        <w:tc>
          <w:tcPr>
            <w:tcW w:w="0" w:type="auto"/>
            <w:vAlign w:val="center"/>
          </w:tcPr>
          <w:p w14:paraId="24635997" w14:textId="3CDB57B4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1184" behindDoc="0" locked="0" layoutInCell="1" allowOverlap="1" wp14:anchorId="45C07A71" wp14:editId="321044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49020</wp:posOffset>
                  </wp:positionV>
                  <wp:extent cx="2057400" cy="1143000"/>
                  <wp:effectExtent l="0" t="0" r="0" b="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1270CB0D" w14:textId="112882DD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7088" behindDoc="0" locked="0" layoutInCell="1" allowOverlap="1" wp14:anchorId="5A3100F8" wp14:editId="0D14F9B5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-1129665</wp:posOffset>
                  </wp:positionV>
                  <wp:extent cx="2057400" cy="114300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00C58AAD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5EB9C858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847C2D2" w14:textId="69277B09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mage Sharpening</w:t>
            </w:r>
          </w:p>
        </w:tc>
        <w:tc>
          <w:tcPr>
            <w:tcW w:w="0" w:type="auto"/>
            <w:vAlign w:val="center"/>
          </w:tcPr>
          <w:p w14:paraId="1409A684" w14:textId="7F9CD6FF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2208" behindDoc="0" locked="0" layoutInCell="1" allowOverlap="1" wp14:anchorId="3EF0E674" wp14:editId="22795CC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39495</wp:posOffset>
                  </wp:positionV>
                  <wp:extent cx="2057400" cy="1143000"/>
                  <wp:effectExtent l="0" t="0" r="0" b="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5145E095" w14:textId="2885E2F9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8112" behindDoc="0" locked="0" layoutInCell="1" allowOverlap="1" wp14:anchorId="33613310" wp14:editId="4ACB00F5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4C71CC21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0DE8C236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C8E2150" w14:textId="77777777" w:rsidR="0036098F" w:rsidRPr="003B777B" w:rsidRDefault="0036098F" w:rsidP="0036098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Roberts Filter</w:t>
            </w:r>
          </w:p>
          <w:p w14:paraId="356F3BE1" w14:textId="77777777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758EB4D" w14:textId="2B155203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3232" behindDoc="0" locked="0" layoutInCell="1" allowOverlap="1" wp14:anchorId="6BF7F67C" wp14:editId="17322E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56335</wp:posOffset>
                  </wp:positionV>
                  <wp:extent cx="2057400" cy="1143000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7947A42A" w14:textId="253E2FB5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9136" behindDoc="0" locked="0" layoutInCell="1" allowOverlap="1" wp14:anchorId="5DB90579" wp14:editId="7B23B2B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691515</wp:posOffset>
                  </wp:positionV>
                  <wp:extent cx="2057400" cy="1143000"/>
                  <wp:effectExtent l="0" t="0" r="0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531988A3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287CD4E4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5800006D" w14:textId="5650093C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Sobel Filter</w:t>
            </w:r>
          </w:p>
        </w:tc>
        <w:tc>
          <w:tcPr>
            <w:tcW w:w="0" w:type="auto"/>
            <w:vAlign w:val="center"/>
          </w:tcPr>
          <w:p w14:paraId="131D2806" w14:textId="2AB29300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4256" behindDoc="0" locked="0" layoutInCell="1" allowOverlap="1" wp14:anchorId="1FBE33BB" wp14:editId="08D8E74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32840</wp:posOffset>
                  </wp:positionV>
                  <wp:extent cx="2057400" cy="1143000"/>
                  <wp:effectExtent l="0" t="0" r="0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60951A29" w14:textId="406A2D00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5280" behindDoc="0" locked="0" layoutInCell="1" allowOverlap="1" wp14:anchorId="444D22CE" wp14:editId="044F09D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55370</wp:posOffset>
                  </wp:positionV>
                  <wp:extent cx="2057400" cy="114300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3CD125EF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18CE880D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46460C7A" w14:textId="0BE8257A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mma Transform</w:t>
            </w:r>
          </w:p>
        </w:tc>
        <w:tc>
          <w:tcPr>
            <w:tcW w:w="0" w:type="auto"/>
            <w:vAlign w:val="center"/>
          </w:tcPr>
          <w:p w14:paraId="08596F2D" w14:textId="5326FD78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9376" behindDoc="0" locked="0" layoutInCell="1" allowOverlap="1" wp14:anchorId="19D6B931" wp14:editId="41CBCA0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575310</wp:posOffset>
                  </wp:positionV>
                  <wp:extent cx="2057400" cy="1143000"/>
                  <wp:effectExtent l="0" t="0" r="0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6A0AD66E" w14:textId="1286DE79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6304" behindDoc="0" locked="0" layoutInCell="1" allowOverlap="1" wp14:anchorId="5B1175A9" wp14:editId="56F942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941070</wp:posOffset>
                  </wp:positionV>
                  <wp:extent cx="2057400" cy="1143000"/>
                  <wp:effectExtent l="0" t="0" r="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098F" w14:paraId="2917D4A7" w14:textId="77777777" w:rsidTr="007433A5">
        <w:trPr>
          <w:jc w:val="center"/>
        </w:trPr>
        <w:tc>
          <w:tcPr>
            <w:tcW w:w="1816" w:type="dxa"/>
            <w:vMerge/>
            <w:vAlign w:val="center"/>
          </w:tcPr>
          <w:p w14:paraId="25468F4E" w14:textId="77777777" w:rsidR="0036098F" w:rsidRPr="003B777B" w:rsidRDefault="0036098F" w:rsidP="002020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5" w:type="dxa"/>
            <w:vAlign w:val="center"/>
          </w:tcPr>
          <w:p w14:paraId="1EF476F5" w14:textId="1245C7D0" w:rsidR="0036098F" w:rsidRPr="003B777B" w:rsidRDefault="0036098F" w:rsidP="008C73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g Transform</w:t>
            </w:r>
          </w:p>
        </w:tc>
        <w:tc>
          <w:tcPr>
            <w:tcW w:w="0" w:type="auto"/>
            <w:vAlign w:val="center"/>
          </w:tcPr>
          <w:p w14:paraId="238463C1" w14:textId="3CA98C7D" w:rsidR="0036098F" w:rsidRPr="003B777B" w:rsidRDefault="0036098F" w:rsidP="007433A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51424" behindDoc="0" locked="0" layoutInCell="1" allowOverlap="1" wp14:anchorId="4F7F7A51" wp14:editId="057FD10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143000</wp:posOffset>
                  </wp:positionV>
                  <wp:extent cx="2057400" cy="1143000"/>
                  <wp:effectExtent l="0" t="0" r="0" b="0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</w:tcPr>
          <w:p w14:paraId="28F3B948" w14:textId="0DB4E3CA" w:rsidR="0036098F" w:rsidRPr="003B777B" w:rsidRDefault="0036098F" w:rsidP="007433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7328" behindDoc="0" locked="0" layoutInCell="1" allowOverlap="1" wp14:anchorId="6F936E5B" wp14:editId="10E2820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228725</wp:posOffset>
                  </wp:positionV>
                  <wp:extent cx="2057400" cy="1143000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A6BDA2E" w14:textId="4AE4A111" w:rsidR="007C2B5C" w:rsidRPr="003B777B" w:rsidRDefault="007C2B5C" w:rsidP="003B777B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AC12BA" w14:textId="625726C9" w:rsidR="00AD7866" w:rsidRPr="003B777B" w:rsidRDefault="00AD7866" w:rsidP="003068A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05ADA139" w:rsidR="00753D16" w:rsidRPr="003B777B" w:rsidRDefault="00753D16" w:rsidP="001846B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241"/>
        <w:tblW w:w="0" w:type="auto"/>
        <w:tblLook w:val="04A0" w:firstRow="1" w:lastRow="0" w:firstColumn="1" w:lastColumn="0" w:noHBand="0" w:noVBand="1"/>
      </w:tblPr>
      <w:tblGrid>
        <w:gridCol w:w="1286"/>
        <w:gridCol w:w="2018"/>
        <w:gridCol w:w="2328"/>
        <w:gridCol w:w="3384"/>
      </w:tblGrid>
      <w:tr w:rsidR="00BE3B7F" w14:paraId="7CCF2EBE" w14:textId="77777777" w:rsidTr="009645FA">
        <w:trPr>
          <w:trHeight w:val="2000"/>
        </w:trPr>
        <w:tc>
          <w:tcPr>
            <w:tcW w:w="0" w:type="auto"/>
            <w:vAlign w:val="center"/>
          </w:tcPr>
          <w:p w14:paraId="6E9C7A70" w14:textId="396E80E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lastRenderedPageBreak/>
              <w:t>Domain</w:t>
            </w:r>
          </w:p>
        </w:tc>
        <w:tc>
          <w:tcPr>
            <w:tcW w:w="0" w:type="auto"/>
            <w:vAlign w:val="center"/>
          </w:tcPr>
          <w:p w14:paraId="0412101B" w14:textId="5F5509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lter</w:t>
            </w:r>
          </w:p>
        </w:tc>
        <w:tc>
          <w:tcPr>
            <w:tcW w:w="0" w:type="auto"/>
            <w:vAlign w:val="center"/>
          </w:tcPr>
          <w:p w14:paraId="20C979B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put Image</w:t>
            </w:r>
          </w:p>
          <w:p w14:paraId="44008133" w14:textId="7144BC12" w:rsidR="00807816" w:rsidRDefault="00807816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with added noise)</w:t>
            </w:r>
          </w:p>
        </w:tc>
        <w:tc>
          <w:tcPr>
            <w:tcW w:w="2877" w:type="dxa"/>
            <w:vAlign w:val="center"/>
          </w:tcPr>
          <w:p w14:paraId="62694D81" w14:textId="7E233F13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utput Image</w:t>
            </w:r>
          </w:p>
        </w:tc>
      </w:tr>
      <w:tr w:rsidR="00BE3B7F" w14:paraId="503077ED" w14:textId="77777777" w:rsidTr="009645FA">
        <w:trPr>
          <w:trHeight w:val="2000"/>
        </w:trPr>
        <w:tc>
          <w:tcPr>
            <w:tcW w:w="0" w:type="auto"/>
            <w:vMerge w:val="restart"/>
            <w:vAlign w:val="center"/>
          </w:tcPr>
          <w:p w14:paraId="334129E8" w14:textId="1123D9CF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requency Domain</w:t>
            </w:r>
          </w:p>
        </w:tc>
        <w:tc>
          <w:tcPr>
            <w:tcW w:w="0" w:type="auto"/>
            <w:vAlign w:val="center"/>
          </w:tcPr>
          <w:p w14:paraId="2A93BFE4" w14:textId="4F06D71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Low Pass Filter</w:t>
            </w:r>
          </w:p>
          <w:p w14:paraId="54767A27" w14:textId="77777777" w:rsidR="009724A8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  <w:p w14:paraId="65F17EEC" w14:textId="11C17483" w:rsidR="00BE3B7F" w:rsidRPr="008933AD" w:rsidRDefault="009724A8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0A9C7251" wp14:editId="7C00CDE0">
                  <wp:extent cx="1170305" cy="640080"/>
                  <wp:effectExtent l="0" t="0" r="0" b="762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F2F11B9" w14:textId="25E99E0B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9424" behindDoc="0" locked="0" layoutInCell="1" allowOverlap="1" wp14:anchorId="78AF48D2" wp14:editId="40408F53">
                  <wp:simplePos x="0" y="0"/>
                  <wp:positionH relativeFrom="column">
                    <wp:posOffset>18415</wp:posOffset>
                  </wp:positionH>
                  <wp:positionV relativeFrom="paragraph">
                    <wp:posOffset>-264795</wp:posOffset>
                  </wp:positionV>
                  <wp:extent cx="1170305" cy="640080"/>
                  <wp:effectExtent l="0" t="0" r="0" b="7620"/>
                  <wp:wrapTopAndBottom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B5B93AA" w14:textId="03E88872" w:rsidR="00BE3B7F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5568" behindDoc="0" locked="0" layoutInCell="1" allowOverlap="1" wp14:anchorId="79626D2F" wp14:editId="0AC72701">
                  <wp:simplePos x="0" y="0"/>
                  <wp:positionH relativeFrom="page">
                    <wp:posOffset>62865</wp:posOffset>
                  </wp:positionH>
                  <wp:positionV relativeFrom="paragraph">
                    <wp:posOffset>396240</wp:posOffset>
                  </wp:positionV>
                  <wp:extent cx="1170432" cy="640080"/>
                  <wp:effectExtent l="0" t="0" r="0" b="762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43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</w:p>
          <w:p w14:paraId="7C9F152C" w14:textId="3A8E65EA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877" w:type="dxa"/>
            <w:vAlign w:val="center"/>
          </w:tcPr>
          <w:p w14:paraId="7DFC3955" w14:textId="35101C45" w:rsidR="00BE3B7F" w:rsidRDefault="00BE3B7F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0448" behindDoc="0" locked="0" layoutInCell="1" allowOverlap="1" wp14:anchorId="46196632" wp14:editId="3C491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-1779270</wp:posOffset>
                  </wp:positionV>
                  <wp:extent cx="2057400" cy="114300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30C3885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6E75974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3039C3B5" w14:textId="1C6E502F" w:rsidR="00BE3B7F" w:rsidRPr="008933AD" w:rsidRDefault="009724A8" w:rsidP="009724A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6E9B48DF" wp14:editId="6F52979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215</wp:posOffset>
                  </wp:positionV>
                  <wp:extent cx="1170305" cy="640080"/>
                  <wp:effectExtent l="0" t="0" r="0" b="7620"/>
                  <wp:wrapTopAndBottom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8933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High Pass Filter</w:t>
            </w:r>
          </w:p>
        </w:tc>
        <w:tc>
          <w:tcPr>
            <w:tcW w:w="0" w:type="auto"/>
            <w:vAlign w:val="center"/>
          </w:tcPr>
          <w:p w14:paraId="7FAAE1D0" w14:textId="77777777" w:rsidR="00BE3B7F" w:rsidRDefault="009645FA" w:rsidP="00BE3B7F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1472" behindDoc="0" locked="0" layoutInCell="1" allowOverlap="1" wp14:anchorId="6D4AB72F" wp14:editId="36DE951D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16585</wp:posOffset>
                  </wp:positionV>
                  <wp:extent cx="1170305" cy="640080"/>
                  <wp:effectExtent l="0" t="0" r="0" b="7620"/>
                  <wp:wrapTopAndBottom/>
                  <wp:docPr id="49" name="Pictur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3B7F"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centralized Image</w:t>
            </w:r>
            <w:r w:rsidR="00BE3B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 </w:t>
            </w:r>
          </w:p>
          <w:p w14:paraId="3315B7B8" w14:textId="776CC4B7" w:rsidR="009645FA" w:rsidRDefault="009645FA" w:rsidP="00BE3B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87616" behindDoc="0" locked="0" layoutInCell="1" allowOverlap="1" wp14:anchorId="324E6D6B" wp14:editId="05C87CEA">
                  <wp:simplePos x="0" y="0"/>
                  <wp:positionH relativeFrom="page">
                    <wp:posOffset>66040</wp:posOffset>
                  </wp:positionH>
                  <wp:positionV relativeFrom="paragraph">
                    <wp:posOffset>226695</wp:posOffset>
                  </wp:positionV>
                  <wp:extent cx="1170305" cy="640080"/>
                  <wp:effectExtent l="0" t="0" r="0" b="7620"/>
                  <wp:wrapTopAndBottom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6335D3D3" w14:textId="72590A6C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38DD8701" wp14:editId="5341ECA2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-1149985</wp:posOffset>
                  </wp:positionV>
                  <wp:extent cx="2057400" cy="1143000"/>
                  <wp:effectExtent l="0" t="0" r="0" b="0"/>
                  <wp:wrapTopAndBottom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11C4EF68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26E10B41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279744A" w14:textId="006FC00E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Low Pass Filter</w:t>
            </w:r>
          </w:p>
        </w:tc>
        <w:tc>
          <w:tcPr>
            <w:tcW w:w="0" w:type="auto"/>
            <w:vAlign w:val="center"/>
          </w:tcPr>
          <w:p w14:paraId="286EECC9" w14:textId="1BBDA2A9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66C0D728" wp14:editId="5515F21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178435</wp:posOffset>
                  </wp:positionV>
                  <wp:extent cx="1371600" cy="755117"/>
                  <wp:effectExtent l="0" t="0" r="0" b="6985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427EB3CF" w14:textId="23EA6F30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73B83BBB" wp14:editId="1B3C632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8435</wp:posOffset>
                  </wp:positionV>
                  <wp:extent cx="2057400" cy="1143000"/>
                  <wp:effectExtent l="0" t="0" r="0" b="0"/>
                  <wp:wrapTopAndBottom/>
                  <wp:docPr id="22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36A0B6C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4335D854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3B8E2F7" w14:textId="1870DFFF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deal High pass Filter</w:t>
            </w:r>
          </w:p>
        </w:tc>
        <w:tc>
          <w:tcPr>
            <w:tcW w:w="0" w:type="auto"/>
            <w:vAlign w:val="center"/>
          </w:tcPr>
          <w:p w14:paraId="66E7C60A" w14:textId="31B7B3E4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0208" behindDoc="0" locked="0" layoutInCell="1" allowOverlap="1" wp14:anchorId="6F7D0CCA" wp14:editId="2B608EDB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7800</wp:posOffset>
                  </wp:positionV>
                  <wp:extent cx="1371600" cy="755117"/>
                  <wp:effectExtent l="0" t="0" r="0" b="6985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37DB4EC7" w14:textId="5C30D6C8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1232" behindDoc="0" locked="0" layoutInCell="1" allowOverlap="1" wp14:anchorId="58AC8F4C" wp14:editId="61D1668F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65405</wp:posOffset>
                  </wp:positionV>
                  <wp:extent cx="2057400" cy="1143000"/>
                  <wp:effectExtent l="0" t="0" r="0" b="0"/>
                  <wp:wrapTopAndBottom/>
                  <wp:docPr id="26" name="Pictur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284EEF92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4B212F23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531A410F" w14:textId="426A9804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Low Pass Filter</w:t>
            </w:r>
          </w:p>
        </w:tc>
        <w:tc>
          <w:tcPr>
            <w:tcW w:w="0" w:type="auto"/>
            <w:vAlign w:val="center"/>
          </w:tcPr>
          <w:p w14:paraId="313EB324" w14:textId="3D59BFB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2256" behindDoc="0" locked="0" layoutInCell="1" allowOverlap="1" wp14:anchorId="371DC2FA" wp14:editId="0BCDBA5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0340</wp:posOffset>
                  </wp:positionV>
                  <wp:extent cx="1371600" cy="755117"/>
                  <wp:effectExtent l="0" t="0" r="0" b="6985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4D6B4BFC" w14:textId="285CA14E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69184" behindDoc="0" locked="0" layoutInCell="1" allowOverlap="1" wp14:anchorId="04A505FB" wp14:editId="28E8F164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1150620</wp:posOffset>
                  </wp:positionV>
                  <wp:extent cx="2057400" cy="1143000"/>
                  <wp:effectExtent l="0" t="0" r="0" b="0"/>
                  <wp:wrapTopAndBottom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459776B5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092C4E29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3BF1DD1" w14:textId="5EB1E4A1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utterworth High Pass Filter</w:t>
            </w:r>
          </w:p>
        </w:tc>
        <w:tc>
          <w:tcPr>
            <w:tcW w:w="0" w:type="auto"/>
            <w:vAlign w:val="center"/>
          </w:tcPr>
          <w:p w14:paraId="55E780C3" w14:textId="0A540300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7376" behindDoc="0" locked="0" layoutInCell="1" allowOverlap="1" wp14:anchorId="5403DF3B" wp14:editId="3397B82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188F1EA6" w14:textId="3CE6DA8E" w:rsidR="00BE3B7F" w:rsidRPr="003B777B" w:rsidRDefault="009B4869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5328" behindDoc="0" locked="0" layoutInCell="1" allowOverlap="1" wp14:anchorId="2095CA87" wp14:editId="3BD259D8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-1151255</wp:posOffset>
                  </wp:positionV>
                  <wp:extent cx="2057400" cy="1143000"/>
                  <wp:effectExtent l="0" t="0" r="0" b="0"/>
                  <wp:wrapTopAndBottom/>
                  <wp:docPr id="27" name="Pictur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5B0A0298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77497287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57BB919D" w14:textId="75395F96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Low Pass Filter</w:t>
            </w:r>
          </w:p>
        </w:tc>
        <w:tc>
          <w:tcPr>
            <w:tcW w:w="0" w:type="auto"/>
            <w:vAlign w:val="center"/>
          </w:tcPr>
          <w:p w14:paraId="51CE1584" w14:textId="7DD4ECC5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3280" behindDoc="0" locked="0" layoutInCell="1" allowOverlap="1" wp14:anchorId="6C8C3B19" wp14:editId="5AC41FE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2245</wp:posOffset>
                  </wp:positionV>
                  <wp:extent cx="1371600" cy="755117"/>
                  <wp:effectExtent l="0" t="0" r="0" b="6985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6A1C4EDA" w14:textId="629D0572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4304" behindDoc="0" locked="0" layoutInCell="1" allowOverlap="1" wp14:anchorId="3F5392C6" wp14:editId="3116EA64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-1052830</wp:posOffset>
                  </wp:positionV>
                  <wp:extent cx="2057400" cy="1143000"/>
                  <wp:effectExtent l="0" t="0" r="0" b="0"/>
                  <wp:wrapTopAndBottom/>
                  <wp:docPr id="24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3B7F" w14:paraId="7B1F1B48" w14:textId="77777777" w:rsidTr="009645FA">
        <w:trPr>
          <w:trHeight w:val="2000"/>
        </w:trPr>
        <w:tc>
          <w:tcPr>
            <w:tcW w:w="0" w:type="auto"/>
            <w:vMerge/>
            <w:vAlign w:val="center"/>
          </w:tcPr>
          <w:p w14:paraId="5190D0B6" w14:textId="77777777" w:rsidR="00BE3B7F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3BA3B55A" w14:textId="1A507A9B" w:rsidR="00BE3B7F" w:rsidRPr="0094649E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Gaussian High Pass Filter</w:t>
            </w:r>
          </w:p>
        </w:tc>
        <w:tc>
          <w:tcPr>
            <w:tcW w:w="0" w:type="auto"/>
            <w:vAlign w:val="center"/>
          </w:tcPr>
          <w:p w14:paraId="1271125E" w14:textId="662CBB82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8400" behindDoc="0" locked="0" layoutInCell="1" allowOverlap="1" wp14:anchorId="5D226508" wp14:editId="0B8AD8F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9705</wp:posOffset>
                  </wp:positionV>
                  <wp:extent cx="1371600" cy="755117"/>
                  <wp:effectExtent l="0" t="0" r="0" b="6985"/>
                  <wp:wrapTopAndBottom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55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77" w:type="dxa"/>
            <w:vAlign w:val="center"/>
          </w:tcPr>
          <w:p w14:paraId="523CA1FC" w14:textId="77C78389" w:rsidR="00BE3B7F" w:rsidRPr="003B777B" w:rsidRDefault="00BE3B7F" w:rsidP="002E318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94649E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76352" behindDoc="0" locked="0" layoutInCell="1" allowOverlap="1" wp14:anchorId="3C0E1083" wp14:editId="626DC1F4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1083310</wp:posOffset>
                  </wp:positionV>
                  <wp:extent cx="2057400" cy="114300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F49D55D" w14:textId="665B4CA9" w:rsidR="001846B2" w:rsidRDefault="001846B2" w:rsidP="00816FB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4D4EAB" w14:textId="78CDEEAA" w:rsidR="00AD7866" w:rsidRPr="00816FBE" w:rsidRDefault="00AD786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bservation after Comparison Between Spatial and Frequency Domain Filters:</w:t>
      </w:r>
    </w:p>
    <w:p w14:paraId="36CFC732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Spatial Domain: </w:t>
      </w:r>
    </w:p>
    <w:p w14:paraId="5C19912B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Input -&gt; Image Processing -&gt; Output </w:t>
      </w:r>
    </w:p>
    <w:p w14:paraId="5BE30DD0" w14:textId="77777777" w:rsidR="00AD7866" w:rsidRPr="003B777B" w:rsidRDefault="00AD786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 xml:space="preserve">Frequency Domain: </w:t>
      </w:r>
    </w:p>
    <w:p w14:paraId="3095D3AF" w14:textId="77777777" w:rsidR="00AD7866" w:rsidRPr="003B777B" w:rsidRDefault="00AD7866" w:rsidP="003B777B">
      <w:p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</w:rPr>
        <w:t>Frequency + Distribution -&gt; Image Processing -&gt; Inverse Transformation -&gt; Output</w:t>
      </w:r>
    </w:p>
    <w:p w14:paraId="7EE6A25C" w14:textId="26A3EC96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deals wi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image plane itself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>Frequency domain deals with the rate of pixel change.</w:t>
      </w:r>
    </w:p>
    <w:p w14:paraId="70EF8FB1" w14:textId="1EBA0608" w:rsidR="00AD7866" w:rsidRPr="003B777B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patial domain works based on direct manipulation of pixels where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Frequency domain works based on modifying </w:t>
      </w:r>
      <w:r w:rsidR="007D142D" w:rsidRPr="003B777B">
        <w:rPr>
          <w:rFonts w:ascii="Times New Roman" w:hAnsi="Times New Roman" w:cs="Times New Roman"/>
          <w:sz w:val="24"/>
          <w:szCs w:val="24"/>
        </w:rPr>
        <w:t>Fourier</w:t>
      </w:r>
      <w:r w:rsidR="00AD7866" w:rsidRPr="003B777B">
        <w:rPr>
          <w:rFonts w:ascii="Times New Roman" w:hAnsi="Times New Roman" w:cs="Times New Roman"/>
          <w:sz w:val="24"/>
          <w:szCs w:val="24"/>
        </w:rPr>
        <w:t xml:space="preserve"> </w:t>
      </w:r>
      <w:r w:rsidR="007D142D" w:rsidRPr="003B777B">
        <w:rPr>
          <w:rFonts w:ascii="Times New Roman" w:hAnsi="Times New Roman" w:cs="Times New Roman"/>
          <w:sz w:val="24"/>
          <w:szCs w:val="24"/>
        </w:rPr>
        <w:t>T</w:t>
      </w:r>
      <w:r w:rsidR="00AD7866" w:rsidRPr="003B777B">
        <w:rPr>
          <w:rFonts w:ascii="Times New Roman" w:hAnsi="Times New Roman" w:cs="Times New Roman"/>
          <w:sz w:val="24"/>
          <w:szCs w:val="24"/>
        </w:rPr>
        <w:t>ransform.</w:t>
      </w:r>
    </w:p>
    <w:p w14:paraId="3A5CB498" w14:textId="6D9F8835" w:rsidR="001846B2" w:rsidRPr="00A70185" w:rsidRDefault="00C85286" w:rsidP="003B777B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s</w:t>
      </w:r>
      <w:r w:rsidR="00AD7866"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patial domain takes less time to computer wherea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D7866" w:rsidRPr="003B777B">
        <w:rPr>
          <w:rFonts w:ascii="Times New Roman" w:hAnsi="Times New Roman" w:cs="Times New Roman"/>
          <w:sz w:val="24"/>
          <w:szCs w:val="24"/>
          <w:lang w:val="en-US"/>
        </w:rPr>
        <w:t>Frequency domain takes more time to compute.</w:t>
      </w:r>
    </w:p>
    <w:p w14:paraId="1C394574" w14:textId="77777777" w:rsidR="00A70185" w:rsidRPr="00816FBE" w:rsidRDefault="00A70185" w:rsidP="008728A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31E8090" w14:textId="6BCCE3DC" w:rsidR="00AD7866" w:rsidRPr="00816FBE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6.</w:t>
      </w:r>
      <w:r w:rsidR="00F64EEB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List of Features</w:t>
      </w:r>
      <w:r w:rsidR="00F64EEB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:rsidRPr="003B777B" w14:paraId="5E8D4136" w14:textId="77777777" w:rsidTr="00AC1556">
        <w:tc>
          <w:tcPr>
            <w:tcW w:w="3092" w:type="dxa"/>
            <w:vAlign w:val="center"/>
          </w:tcPr>
          <w:p w14:paraId="7F1CE116" w14:textId="77777777" w:rsidR="008C72D7" w:rsidRPr="003B777B" w:rsidRDefault="008C72D7" w:rsidP="00AC15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Pr="003B777B" w:rsidRDefault="008C72D7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[Image/Vision]</w:t>
            </w:r>
          </w:p>
        </w:tc>
      </w:tr>
      <w:tr w:rsidR="007D142D" w:rsidRPr="003B777B" w14:paraId="7A13B487" w14:textId="77777777" w:rsidTr="006D268E">
        <w:trPr>
          <w:trHeight w:val="413"/>
        </w:trPr>
        <w:tc>
          <w:tcPr>
            <w:tcW w:w="3092" w:type="dxa"/>
            <w:vAlign w:val="center"/>
          </w:tcPr>
          <w:p w14:paraId="6AD6E293" w14:textId="6B78D2AE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ges</w:t>
            </w:r>
          </w:p>
        </w:tc>
        <w:tc>
          <w:tcPr>
            <w:tcW w:w="3114" w:type="dxa"/>
          </w:tcPr>
          <w:p w14:paraId="50BF0090" w14:textId="5681AE11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lanes</w:t>
            </w:r>
          </w:p>
        </w:tc>
        <w:tc>
          <w:tcPr>
            <w:tcW w:w="2810" w:type="dxa"/>
          </w:tcPr>
          <w:p w14:paraId="4A85622A" w14:textId="11559D13" w:rsidR="007D142D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7D142D" w:rsidRPr="003B777B" w14:paraId="0D0D7417" w14:textId="77777777" w:rsidTr="006D268E">
        <w:trPr>
          <w:trHeight w:val="377"/>
        </w:trPr>
        <w:tc>
          <w:tcPr>
            <w:tcW w:w="3092" w:type="dxa"/>
            <w:vAlign w:val="center"/>
          </w:tcPr>
          <w:p w14:paraId="6B426B87" w14:textId="113CFB13" w:rsidR="007D142D" w:rsidRPr="003B777B" w:rsidRDefault="007D142D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obs</w:t>
            </w:r>
          </w:p>
        </w:tc>
        <w:tc>
          <w:tcPr>
            <w:tcW w:w="3114" w:type="dxa"/>
          </w:tcPr>
          <w:p w14:paraId="6E2403C4" w14:textId="33B5543B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tect vehicles</w:t>
            </w:r>
          </w:p>
        </w:tc>
        <w:tc>
          <w:tcPr>
            <w:tcW w:w="2810" w:type="dxa"/>
          </w:tcPr>
          <w:p w14:paraId="76B15B6E" w14:textId="21353D16" w:rsidR="007D142D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8C72D7" w:rsidRPr="003B777B" w14:paraId="4521923A" w14:textId="77777777" w:rsidTr="00AC1556">
        <w:tc>
          <w:tcPr>
            <w:tcW w:w="3092" w:type="dxa"/>
            <w:vAlign w:val="center"/>
          </w:tcPr>
          <w:p w14:paraId="6C0B8AEF" w14:textId="15722827" w:rsidR="008C72D7" w:rsidRPr="003B777B" w:rsidRDefault="005226F4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ner</w:t>
            </w:r>
          </w:p>
        </w:tc>
        <w:tc>
          <w:tcPr>
            <w:tcW w:w="3114" w:type="dxa"/>
          </w:tcPr>
          <w:p w14:paraId="11DDD642" w14:textId="06C465D4" w:rsidR="008C72D7" w:rsidRPr="003B777B" w:rsidRDefault="007D142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3350EF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 identify the type of vehicles o object, present in the data</w:t>
            </w:r>
          </w:p>
        </w:tc>
        <w:tc>
          <w:tcPr>
            <w:tcW w:w="2810" w:type="dxa"/>
          </w:tcPr>
          <w:p w14:paraId="067156F4" w14:textId="095E33A7" w:rsidR="008C72D7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  <w:tr w:rsidR="003350EF" w:rsidRPr="003B777B" w14:paraId="3FDE7B86" w14:textId="77777777" w:rsidTr="00AC1556">
        <w:tc>
          <w:tcPr>
            <w:tcW w:w="3092" w:type="dxa"/>
            <w:vAlign w:val="center"/>
          </w:tcPr>
          <w:p w14:paraId="33F38EC4" w14:textId="55D39FF5" w:rsidR="003350EF" w:rsidRPr="003B777B" w:rsidRDefault="003350EF" w:rsidP="00AC15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dges</w:t>
            </w:r>
          </w:p>
        </w:tc>
        <w:tc>
          <w:tcPr>
            <w:tcW w:w="3114" w:type="dxa"/>
          </w:tcPr>
          <w:p w14:paraId="21B8CAEC" w14:textId="3D7C4666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 identify the shape and 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tline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objects</w:t>
            </w:r>
          </w:p>
        </w:tc>
        <w:tc>
          <w:tcPr>
            <w:tcW w:w="2810" w:type="dxa"/>
          </w:tcPr>
          <w:p w14:paraId="494D91C8" w14:textId="6C316528" w:rsidR="003350EF" w:rsidRPr="003B777B" w:rsidRDefault="003350EF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 or Video</w:t>
            </w:r>
          </w:p>
        </w:tc>
      </w:tr>
    </w:tbl>
    <w:p w14:paraId="30314CE0" w14:textId="77777777" w:rsidR="00816FBE" w:rsidRDefault="00816FB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073509" w14:textId="6E5EEB1D" w:rsidR="001846B2" w:rsidRPr="00816FBE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7.</w:t>
      </w:r>
      <w:r w:rsidR="007D142D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eature Detection and Tracking</w:t>
      </w:r>
      <w:r w:rsidR="008374D6" w:rsidRPr="00816FBE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11F1215D" w14:textId="77777777" w:rsidR="00B446C5" w:rsidRPr="00416157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161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Harris Corner Detection:</w:t>
      </w:r>
      <w:r w:rsidR="00B446C5" w:rsidRPr="00416157">
        <w:rPr>
          <w:rFonts w:ascii="Times New Roman" w:eastAsia="Times New Roman" w:hAnsi="Times New Roman" w:cs="Times New Roman"/>
          <w:i/>
          <w:iCs/>
          <w:sz w:val="24"/>
          <w:szCs w:val="24"/>
          <w:lang w:eastAsia="en-IN" w:bidi="ml-IN"/>
        </w:rPr>
        <w:t xml:space="preserve"> </w:t>
      </w:r>
    </w:p>
    <w:p w14:paraId="532898E6" w14:textId="215CDD1C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1.Take the grayscale of the original image</w:t>
      </w:r>
    </w:p>
    <w:p w14:paraId="577E9FA5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2. Apply a Gaussian filter to smooth out any noise</w:t>
      </w:r>
    </w:p>
    <w:p w14:paraId="2FBF72F4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3. Apply Sobel operator to find the x and y gradient values for every pixel in the grayscale image</w:t>
      </w:r>
    </w:p>
    <w:p w14:paraId="5EA9D7B3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4. For each pixel p in the grayscale image, consider a 3×3 window around it and compute the corner strength function. Call this its Harris value.</w:t>
      </w:r>
    </w:p>
    <w:p w14:paraId="34C4DECC" w14:textId="77777777" w:rsidR="00B446C5" w:rsidRPr="003B777B" w:rsidRDefault="00B446C5" w:rsidP="003B777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5. Find all pixels that exceed a certain threshold and are the local maxima within a certain window (to prevent redundant dupes of features)</w:t>
      </w:r>
    </w:p>
    <w:p w14:paraId="529F7DB0" w14:textId="5C2A3D3E" w:rsidR="00B446C5" w:rsidRPr="00A70185" w:rsidRDefault="00B446C5" w:rsidP="00A7018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6. For each pixel that meets the criteria in 5, compute a feature descriptor.</w:t>
      </w:r>
    </w:p>
    <w:p w14:paraId="5DED1668" w14:textId="2658582A" w:rsidR="00AB55E7" w:rsidRPr="003B777B" w:rsidRDefault="00AB55E7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98520A2" wp14:editId="3341E5A2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1CA59" w14:textId="768A997C" w:rsidR="001846B2" w:rsidRDefault="001846B2" w:rsidP="00C8528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81720A" w14:textId="079C76EB" w:rsidR="00AB55E7" w:rsidRPr="00416157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4161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IFT</w:t>
      </w:r>
      <w:r w:rsidRPr="0041615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4161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Scale-Invariant Feature Transform):</w:t>
      </w:r>
    </w:p>
    <w:p w14:paraId="555B0D05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518E9E8" w14:textId="3F883AD3" w:rsidR="006C5CF5" w:rsidRPr="003B777B" w:rsidRDefault="002A772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Extrema Detection (</w:t>
      </w:r>
      <w:r w:rsidR="006C5CF5" w:rsidRPr="003B777B">
        <w:rPr>
          <w:rFonts w:ascii="Times New Roman" w:hAnsi="Times New Roman" w:cs="Times New Roman"/>
          <w:sz w:val="24"/>
          <w:szCs w:val="24"/>
          <w:lang w:val="en-US"/>
        </w:rPr>
        <w:t>Feature point (also called key point) detection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6E222EA" w14:textId="29A9C392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Potential location for finding features.</w:t>
      </w:r>
    </w:p>
    <w:p w14:paraId="27D21138" w14:textId="20F70987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point localization</w:t>
      </w:r>
    </w:p>
    <w:p w14:paraId="40355277" w14:textId="7A2F9C26" w:rsidR="00CF5977" w:rsidRPr="003B777B" w:rsidRDefault="00CF5977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Accurately locating the feature key points.</w:t>
      </w:r>
    </w:p>
    <w:p w14:paraId="40EB6411" w14:textId="30D1CA7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Orientation assignment</w:t>
      </w:r>
    </w:p>
    <w:p w14:paraId="7B519CA8" w14:textId="54F430CA" w:rsidR="008F14E8" w:rsidRPr="003B777B" w:rsidRDefault="00431A99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 xml:space="preserve">Assigning orientation to </w:t>
      </w:r>
      <w:r w:rsidR="00B71121" w:rsidRPr="003B777B">
        <w:rPr>
          <w:rFonts w:ascii="Times New Roman" w:hAnsi="Times New Roman" w:cs="Times New Roman"/>
          <w:sz w:val="24"/>
          <w:szCs w:val="24"/>
        </w:rPr>
        <w:t>key points</w:t>
      </w:r>
      <w:r w:rsidRPr="003B777B">
        <w:rPr>
          <w:rFonts w:ascii="Times New Roman" w:hAnsi="Times New Roman" w:cs="Times New Roman"/>
          <w:sz w:val="24"/>
          <w:szCs w:val="24"/>
        </w:rPr>
        <w:t>.</w:t>
      </w:r>
    </w:p>
    <w:p w14:paraId="5EB4A8F2" w14:textId="76A72DFB" w:rsidR="006C5CF5" w:rsidRPr="003B777B" w:rsidRDefault="006C5CF5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or generation.</w:t>
      </w:r>
    </w:p>
    <w:p w14:paraId="069BFFE8" w14:textId="5CD18270" w:rsidR="002A7725" w:rsidRPr="003B777B" w:rsidRDefault="002A7725" w:rsidP="003B777B">
      <w:pPr>
        <w:pStyle w:val="ListParagraph"/>
        <w:numPr>
          <w:ilvl w:val="1"/>
          <w:numId w:val="1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</w:rPr>
        <w:t>Describing the key points as a high dimensional vector.</w:t>
      </w:r>
    </w:p>
    <w:p w14:paraId="3B33EF22" w14:textId="0732F868" w:rsidR="002A7725" w:rsidRPr="003B777B" w:rsidRDefault="00E35F2B" w:rsidP="003B777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Key point</w:t>
      </w:r>
      <w:r w:rsidR="002A7725" w:rsidRPr="003B777B">
        <w:rPr>
          <w:rFonts w:ascii="Times New Roman" w:hAnsi="Times New Roman" w:cs="Times New Roman"/>
          <w:sz w:val="24"/>
          <w:szCs w:val="24"/>
        </w:rPr>
        <w:t xml:space="preserve"> Matching</w:t>
      </w:r>
    </w:p>
    <w:p w14:paraId="704A3195" w14:textId="717B3911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F493D42" w14:textId="4055D33E" w:rsidR="00F64EEB" w:rsidRPr="003B777B" w:rsidRDefault="00F64EEB" w:rsidP="003B777B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B3D6957" w14:textId="3795DB2C" w:rsidR="00AB55E7" w:rsidRPr="003B777B" w:rsidRDefault="00F40B0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209A11A2" wp14:editId="2F2DA64F">
            <wp:simplePos x="0" y="0"/>
            <wp:positionH relativeFrom="column">
              <wp:posOffset>-165100</wp:posOffset>
            </wp:positionH>
            <wp:positionV relativeFrom="paragraph">
              <wp:posOffset>411480</wp:posOffset>
            </wp:positionV>
            <wp:extent cx="5895340" cy="3324860"/>
            <wp:effectExtent l="0" t="0" r="0" b="889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340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14B3E2" w14:textId="398A715D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2BC578" w14:textId="1D43476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17778A" w14:textId="5451AE4A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C983FD2" w14:textId="57D54D8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0D1A80" w14:textId="6ABE792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83A2F59" w14:textId="5B3737EE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69940D" w14:textId="1D61BAD3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6E258C" w14:textId="77777777" w:rsidR="001846B2" w:rsidRPr="003B777B" w:rsidRDefault="001846B2" w:rsidP="00AC155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FEF38B" w14:textId="53FB0D64" w:rsidR="00AB55E7" w:rsidRPr="00F40B06" w:rsidRDefault="00AB55E7" w:rsidP="003B777B">
      <w:pPr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URF (Speeded-Up Robust Features)</w:t>
      </w:r>
      <w:r w:rsidR="003217B1" w:rsidRPr="00F40B0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:</w:t>
      </w:r>
    </w:p>
    <w:p w14:paraId="613D9F5A" w14:textId="77777777" w:rsidR="00F64EEB" w:rsidRPr="003B777B" w:rsidRDefault="00F64EEB" w:rsidP="003B777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6DB79D" w14:textId="2E957CB2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Extraction</w:t>
      </w:r>
    </w:p>
    <w:p w14:paraId="4C8B18A1" w14:textId="4CBF1075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Integral Images</w:t>
      </w:r>
    </w:p>
    <w:p w14:paraId="4D7732E3" w14:textId="1DBE8BC9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Hessian matrix-based interest points</w:t>
      </w:r>
    </w:p>
    <w:p w14:paraId="3957DEA4" w14:textId="41B9C15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Scale-space representation</w:t>
      </w:r>
    </w:p>
    <w:p w14:paraId="785EF3EE" w14:textId="383AC2D6" w:rsidR="003217B1" w:rsidRPr="003B777B" w:rsidRDefault="003217B1" w:rsidP="003B777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Feature Description</w:t>
      </w:r>
    </w:p>
    <w:p w14:paraId="377CE4F2" w14:textId="1F84DAC3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Orientation Assignment</w:t>
      </w:r>
    </w:p>
    <w:p w14:paraId="0C1AB17F" w14:textId="205A70BE" w:rsidR="003217B1" w:rsidRPr="003B777B" w:rsidRDefault="003217B1" w:rsidP="003B777B">
      <w:pPr>
        <w:pStyle w:val="ListParagraph"/>
        <w:numPr>
          <w:ilvl w:val="1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77B">
        <w:rPr>
          <w:rFonts w:ascii="Times New Roman" w:hAnsi="Times New Roman" w:cs="Times New Roman"/>
          <w:sz w:val="24"/>
          <w:szCs w:val="24"/>
        </w:rPr>
        <w:t>Extract Descriptor Components</w:t>
      </w:r>
    </w:p>
    <w:p w14:paraId="58918B95" w14:textId="2958C14B" w:rsidR="00F64EEB" w:rsidRPr="003B777B" w:rsidRDefault="00F64EEB" w:rsidP="003B777B">
      <w:pPr>
        <w:pStyle w:val="ListParagraph"/>
        <w:ind w:left="2160"/>
        <w:jc w:val="both"/>
        <w:rPr>
          <w:rFonts w:ascii="Times New Roman" w:hAnsi="Times New Roman" w:cs="Times New Roman"/>
          <w:sz w:val="24"/>
          <w:szCs w:val="24"/>
        </w:rPr>
      </w:pPr>
    </w:p>
    <w:p w14:paraId="102B3202" w14:textId="70A7CF18" w:rsidR="00F64EEB" w:rsidRPr="003B777B" w:rsidRDefault="00F64EEB" w:rsidP="003B777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D1D32B" w14:textId="48A3EE55" w:rsidR="00AB55E7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9504" behindDoc="0" locked="0" layoutInCell="1" allowOverlap="1" wp14:anchorId="2CD9BB06" wp14:editId="02E93345">
            <wp:simplePos x="0" y="0"/>
            <wp:positionH relativeFrom="margin">
              <wp:align>left</wp:align>
            </wp:positionH>
            <wp:positionV relativeFrom="paragraph">
              <wp:posOffset>250825</wp:posOffset>
            </wp:positionV>
            <wp:extent cx="5867400" cy="3228975"/>
            <wp:effectExtent l="0" t="0" r="0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40162E" w14:textId="769FB534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F78B91" w14:textId="1EB2274C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9A5E7C" w14:textId="442786A6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6572B6" w14:textId="3DEE72E1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FB9F581" w14:textId="1C0C58EA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0BBD703" w14:textId="613444F0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458388" w14:textId="5ED3B1CD" w:rsidR="00F64EEB" w:rsidRPr="003B777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A58E48E" w14:textId="4776F570" w:rsidR="00F64EEB" w:rsidRDefault="00F64EEB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B29CEF" w14:textId="143B4F19" w:rsidR="009B0361" w:rsidRDefault="009B0361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0755366" w14:textId="46A6CE4E" w:rsidR="009B0361" w:rsidRPr="009B0361" w:rsidRDefault="009B0361" w:rsidP="009B036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9B0361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Multiscale Oriented Patches Descriptor (MOPS)</w:t>
      </w:r>
      <w:r w:rsidRPr="009B0361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:</w:t>
      </w:r>
    </w:p>
    <w:p w14:paraId="4256367E" w14:textId="77777777" w:rsidR="009B0361" w:rsidRDefault="009B0361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1361"/>
        <w:gridCol w:w="3158"/>
        <w:gridCol w:w="5016"/>
      </w:tblGrid>
      <w:tr w:rsidR="00C8029C" w14:paraId="0CB3A1DD" w14:textId="77777777" w:rsidTr="00DF5D2D">
        <w:trPr>
          <w:jc w:val="center"/>
        </w:trPr>
        <w:tc>
          <w:tcPr>
            <w:tcW w:w="1380" w:type="dxa"/>
            <w:vMerge w:val="restart"/>
            <w:vAlign w:val="center"/>
          </w:tcPr>
          <w:p w14:paraId="30F8B1BC" w14:textId="77777777" w:rsidR="00C8029C" w:rsidRPr="00C8029C" w:rsidRDefault="00C8029C" w:rsidP="00F40B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802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ultiscale Oriented Patches Descriptor (MOPS)</w:t>
            </w:r>
          </w:p>
          <w:p w14:paraId="7F88827D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3302EA99" w14:textId="1E8D3ED4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ransl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T1)</w:t>
            </w:r>
          </w:p>
        </w:tc>
        <w:tc>
          <w:tcPr>
            <w:tcW w:w="4590" w:type="dxa"/>
          </w:tcPr>
          <w:p w14:paraId="11EECCB9" w14:textId="463AD0CB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968C76C" wp14:editId="23B7659C">
                  <wp:extent cx="3046021" cy="1703624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569" cy="1721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29C" w14:paraId="6B667F9F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625553A1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E76381A" w14:textId="49109EFA" w:rsidR="00C8029C" w:rsidRPr="00C8029C" w:rsidRDefault="00AC1556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Rotation</w:t>
            </w:r>
            <w:r w:rsidRPr="00C8029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</w:t>
            </w:r>
            <w:r w:rsidR="00C8029C"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  <w:t>T = MRMT1)</w:t>
            </w:r>
          </w:p>
        </w:tc>
        <w:tc>
          <w:tcPr>
            <w:tcW w:w="4590" w:type="dxa"/>
          </w:tcPr>
          <w:p w14:paraId="18533DE0" w14:textId="1329EB08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805696" behindDoc="0" locked="0" layoutInCell="1" allowOverlap="1" wp14:anchorId="4A2A4B14" wp14:editId="565B0B3C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48590</wp:posOffset>
                  </wp:positionV>
                  <wp:extent cx="1709420" cy="956310"/>
                  <wp:effectExtent l="0" t="0" r="508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9420" cy="95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1E008A01" w14:textId="77777777" w:rsidTr="00DF5D2D">
        <w:trPr>
          <w:jc w:val="center"/>
        </w:trPr>
        <w:tc>
          <w:tcPr>
            <w:tcW w:w="1380" w:type="dxa"/>
            <w:vMerge/>
            <w:vAlign w:val="center"/>
          </w:tcPr>
          <w:p w14:paraId="418A45AF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70A015CD" w14:textId="708043AF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Affine Transformation</w:t>
            </w:r>
          </w:p>
        </w:tc>
        <w:tc>
          <w:tcPr>
            <w:tcW w:w="4590" w:type="dxa"/>
          </w:tcPr>
          <w:p w14:paraId="48714166" w14:textId="4F52607A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06720" behindDoc="0" locked="0" layoutInCell="1" allowOverlap="1" wp14:anchorId="264C0336" wp14:editId="56AB2A95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69215</wp:posOffset>
                  </wp:positionV>
                  <wp:extent cx="2368550" cy="1326515"/>
                  <wp:effectExtent l="0" t="0" r="0" b="6985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0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029C" w14:paraId="4C6F4D61" w14:textId="77777777" w:rsidTr="00DF5D2D">
        <w:trPr>
          <w:trHeight w:val="2222"/>
          <w:jc w:val="center"/>
        </w:trPr>
        <w:tc>
          <w:tcPr>
            <w:tcW w:w="1380" w:type="dxa"/>
            <w:vMerge/>
            <w:vAlign w:val="center"/>
          </w:tcPr>
          <w:p w14:paraId="563AE43B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C5293CF" w14:textId="79CB7964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Perspective Transformation</w:t>
            </w:r>
          </w:p>
        </w:tc>
        <w:tc>
          <w:tcPr>
            <w:tcW w:w="4590" w:type="dxa"/>
          </w:tcPr>
          <w:p w14:paraId="76FD4702" w14:textId="782505D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888640" behindDoc="0" locked="0" layoutInCell="1" allowOverlap="1" wp14:anchorId="3F5E11ED" wp14:editId="5AA27723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71120</wp:posOffset>
                  </wp:positionV>
                  <wp:extent cx="1199408" cy="1199408"/>
                  <wp:effectExtent l="0" t="0" r="1270" b="127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408" cy="1199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8029C" w14:paraId="0326E482" w14:textId="77777777" w:rsidTr="00DF5D2D">
        <w:trPr>
          <w:trHeight w:val="1295"/>
          <w:jc w:val="center"/>
        </w:trPr>
        <w:tc>
          <w:tcPr>
            <w:tcW w:w="1380" w:type="dxa"/>
            <w:vMerge/>
            <w:vAlign w:val="center"/>
          </w:tcPr>
          <w:p w14:paraId="64F85C60" w14:textId="77777777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565" w:type="dxa"/>
            <w:vAlign w:val="center"/>
          </w:tcPr>
          <w:p w14:paraId="26FCBC6C" w14:textId="0C245420" w:rsidR="00C8029C" w:rsidRPr="00C8029C" w:rsidRDefault="00C8029C" w:rsidP="00DF5D2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en-US"/>
              </w:rPr>
            </w:pPr>
            <w:r w:rsidRPr="00C8029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Scaling</w:t>
            </w:r>
          </w:p>
        </w:tc>
        <w:tc>
          <w:tcPr>
            <w:tcW w:w="4590" w:type="dxa"/>
          </w:tcPr>
          <w:p w14:paraId="48D54424" w14:textId="0371552D" w:rsidR="00C8029C" w:rsidRDefault="00C8029C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89664" behindDoc="0" locked="0" layoutInCell="1" allowOverlap="1" wp14:anchorId="2DDD6029" wp14:editId="24AC18D8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133350</wp:posOffset>
                  </wp:positionV>
                  <wp:extent cx="1009402" cy="562406"/>
                  <wp:effectExtent l="0" t="0" r="635" b="9525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402" cy="56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32951236" w14:textId="033888D1" w:rsidR="001846B2" w:rsidRPr="003B777B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ACDC73E" w14:textId="425B74BA" w:rsidR="00F31831" w:rsidRPr="003B777B" w:rsidRDefault="00F31831" w:rsidP="00C8029C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1072FFB7" w14:textId="07AC587D" w:rsidR="00F31831" w:rsidRPr="003B777B" w:rsidRDefault="00F31831" w:rsidP="00C8029C">
      <w:pPr>
        <w:pStyle w:val="Heading4"/>
        <w:shd w:val="clear" w:color="auto" w:fill="FFFFFF"/>
        <w:spacing w:before="240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lang w:val="en-IN"/>
        </w:rPr>
      </w:pPr>
    </w:p>
    <w:p w14:paraId="26C8BF96" w14:textId="3479608C" w:rsidR="00F31831" w:rsidRPr="003B777B" w:rsidRDefault="00F31831" w:rsidP="003B777B">
      <w:pPr>
        <w:ind w:left="360"/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5707EA8E" w14:textId="24091B93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DFBF3D" w14:textId="1D90B3FF" w:rsidR="00F31831" w:rsidRDefault="00DE26DA" w:rsidP="00C8029C">
      <w:pPr>
        <w:pStyle w:val="Heading4"/>
        <w:shd w:val="clear" w:color="auto" w:fill="FFFFFF"/>
        <w:spacing w:before="240"/>
        <w:jc w:val="both"/>
        <w:rPr>
          <w:noProof/>
          <w:sz w:val="28"/>
          <w:szCs w:val="28"/>
        </w:rPr>
      </w:pPr>
      <w:r w:rsidRPr="00DE26DA">
        <w:rPr>
          <w:rFonts w:ascii="Times New Roman" w:hAnsi="Times New Roman" w:cs="Times New Roman"/>
          <w:b/>
          <w:bCs/>
          <w:sz w:val="32"/>
          <w:szCs w:val="32"/>
        </w:rPr>
        <w:t>After Feature Detection and Tracking</w:t>
      </w:r>
      <w:r w:rsidRPr="00DE26DA">
        <w:rPr>
          <w:noProof/>
          <w:sz w:val="28"/>
          <w:szCs w:val="28"/>
        </w:rPr>
        <w:t>:</w:t>
      </w:r>
    </w:p>
    <w:p w14:paraId="0FDC4A47" w14:textId="5355FAA1" w:rsidR="00DE26DA" w:rsidRPr="00DE26DA" w:rsidRDefault="00DE26DA" w:rsidP="00DE26DA">
      <w:pPr>
        <w:rPr>
          <w:lang w:val="en-US"/>
        </w:rPr>
      </w:pPr>
      <w:r w:rsidRPr="00DE26DA">
        <w:rPr>
          <w:noProof/>
          <w:sz w:val="28"/>
          <w:szCs w:val="28"/>
        </w:rPr>
        <w:drawing>
          <wp:anchor distT="0" distB="0" distL="114300" distR="114300" simplePos="0" relativeHeight="251807744" behindDoc="0" locked="0" layoutInCell="1" allowOverlap="1" wp14:anchorId="621BC8A5" wp14:editId="448C600D">
            <wp:simplePos x="0" y="0"/>
            <wp:positionH relativeFrom="column">
              <wp:posOffset>1016</wp:posOffset>
            </wp:positionH>
            <wp:positionV relativeFrom="paragraph">
              <wp:posOffset>272168</wp:posOffset>
            </wp:positionV>
            <wp:extent cx="6069718" cy="2351314"/>
            <wp:effectExtent l="0" t="0" r="7620" b="0"/>
            <wp:wrapTopAndBottom/>
            <wp:docPr id="56" name="Picture 56" descr="match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es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718" cy="235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F5AEB" w14:textId="77777777" w:rsidR="00F31831" w:rsidRPr="003B777B" w:rsidRDefault="00F31831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30822E5E" w:rsidR="00753D16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8.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</w:t>
      </w:r>
      <w:r w:rsidR="003B777B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4"/>
        <w:gridCol w:w="1789"/>
        <w:gridCol w:w="5083"/>
      </w:tblGrid>
      <w:tr w:rsidR="00330E7A" w14:paraId="4A55ABDC" w14:textId="77777777" w:rsidTr="00A67C3E">
        <w:tc>
          <w:tcPr>
            <w:tcW w:w="0" w:type="auto"/>
            <w:vAlign w:val="center"/>
          </w:tcPr>
          <w:p w14:paraId="4CAE9CAE" w14:textId="65738097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cene</w:t>
            </w:r>
          </w:p>
        </w:tc>
        <w:tc>
          <w:tcPr>
            <w:tcW w:w="0" w:type="auto"/>
            <w:vAlign w:val="center"/>
          </w:tcPr>
          <w:p w14:paraId="61BD9467" w14:textId="344B3055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Feature to be detected</w:t>
            </w:r>
          </w:p>
        </w:tc>
        <w:tc>
          <w:tcPr>
            <w:tcW w:w="0" w:type="auto"/>
            <w:vAlign w:val="center"/>
          </w:tcPr>
          <w:p w14:paraId="40F3216A" w14:textId="1CDA5D66" w:rsidR="00330E7A" w:rsidRPr="00330E7A" w:rsidRDefault="00330E7A" w:rsidP="00A67C3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ample Image</w:t>
            </w:r>
          </w:p>
        </w:tc>
      </w:tr>
      <w:tr w:rsidR="00330E7A" w14:paraId="546C00F0" w14:textId="77777777" w:rsidTr="0029088F">
        <w:trPr>
          <w:trHeight w:val="3257"/>
        </w:trPr>
        <w:tc>
          <w:tcPr>
            <w:tcW w:w="0" w:type="auto"/>
            <w:vAlign w:val="center"/>
          </w:tcPr>
          <w:p w14:paraId="53AEF448" w14:textId="219E2498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 xml:space="preserve">Image of some cyclists on road </w:t>
            </w:r>
          </w:p>
        </w:tc>
        <w:tc>
          <w:tcPr>
            <w:tcW w:w="0" w:type="auto"/>
            <w:vAlign w:val="center"/>
          </w:tcPr>
          <w:p w14:paraId="79DE546E" w14:textId="5DF84CD3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Faces (Pedestrian or Cyclists)</w:t>
            </w:r>
          </w:p>
        </w:tc>
        <w:tc>
          <w:tcPr>
            <w:tcW w:w="0" w:type="auto"/>
            <w:vAlign w:val="center"/>
          </w:tcPr>
          <w:p w14:paraId="6159FDD7" w14:textId="3B5EA6CE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39320BC5" wp14:editId="01433E9B">
                  <wp:extent cx="3090672" cy="18288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67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E7A" w14:paraId="17F6D9CA" w14:textId="77777777" w:rsidTr="00A67C3E">
        <w:tc>
          <w:tcPr>
            <w:tcW w:w="0" w:type="auto"/>
            <w:vAlign w:val="center"/>
          </w:tcPr>
          <w:p w14:paraId="4E6CDD3D" w14:textId="56D08CF6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Image of a road with lanes visible</w:t>
            </w:r>
          </w:p>
        </w:tc>
        <w:tc>
          <w:tcPr>
            <w:tcW w:w="0" w:type="auto"/>
            <w:vAlign w:val="center"/>
          </w:tcPr>
          <w:p w14:paraId="41705623" w14:textId="103312BD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0DA5428D" w14:textId="0D3996B5" w:rsidR="00330E7A" w:rsidRDefault="0029088F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09792" behindDoc="0" locked="0" layoutInCell="1" allowOverlap="1" wp14:anchorId="79ABDB68" wp14:editId="72D99095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173990</wp:posOffset>
                  </wp:positionV>
                  <wp:extent cx="3090545" cy="1727835"/>
                  <wp:effectExtent l="0" t="0" r="0" b="5715"/>
                  <wp:wrapTopAndBottom/>
                  <wp:docPr id="61" name="Pictur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72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0E7A" w14:paraId="4ADC7651" w14:textId="77777777" w:rsidTr="00A67C3E">
        <w:tc>
          <w:tcPr>
            <w:tcW w:w="0" w:type="auto"/>
            <w:vAlign w:val="center"/>
          </w:tcPr>
          <w:p w14:paraId="740DE78E" w14:textId="3F6AFFDC" w:rsidR="00330E7A" w:rsidRP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30E7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lastRenderedPageBreak/>
              <w:t>Image of a road with lanes and rarely visible cars</w:t>
            </w:r>
          </w:p>
        </w:tc>
        <w:tc>
          <w:tcPr>
            <w:tcW w:w="0" w:type="auto"/>
            <w:vAlign w:val="center"/>
          </w:tcPr>
          <w:p w14:paraId="5479363C" w14:textId="66C375BB" w:rsidR="00330E7A" w:rsidRPr="00A67C3E" w:rsidRDefault="00330E7A" w:rsidP="003B777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67C3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Cars</w:t>
            </w:r>
          </w:p>
        </w:tc>
        <w:tc>
          <w:tcPr>
            <w:tcW w:w="0" w:type="auto"/>
            <w:vAlign w:val="center"/>
          </w:tcPr>
          <w:p w14:paraId="49227B2E" w14:textId="1B2E5CB8" w:rsidR="00330E7A" w:rsidRDefault="00330E7A" w:rsidP="003B777B">
            <w:pPr>
              <w:jc w:val="both"/>
              <w:rPr>
                <w:rFonts w:ascii="Times New Roman" w:hAnsi="Times New Roman" w:cs="Times New Roman"/>
                <w:b/>
                <w:bCs/>
                <w:color w:val="2F5496" w:themeColor="accent1" w:themeShade="B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811840" behindDoc="0" locked="0" layoutInCell="1" allowOverlap="1" wp14:anchorId="5CA7B012" wp14:editId="6CD2B89A">
                  <wp:simplePos x="0" y="0"/>
                  <wp:positionH relativeFrom="page">
                    <wp:posOffset>61595</wp:posOffset>
                  </wp:positionH>
                  <wp:positionV relativeFrom="paragraph">
                    <wp:posOffset>134620</wp:posOffset>
                  </wp:positionV>
                  <wp:extent cx="3090545" cy="1828800"/>
                  <wp:effectExtent l="0" t="0" r="0" b="0"/>
                  <wp:wrapTopAndBottom/>
                  <wp:docPr id="62" name="Pictur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054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B0BDDC9" w14:textId="04A7236D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B06C28C" w14:textId="6D62464E" w:rsidR="00330E7A" w:rsidRDefault="00330E7A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30092E" w14:textId="58C9C8F6" w:rsidR="00330E7A" w:rsidRDefault="00330E7A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02F64D3" w14:textId="77777777" w:rsidR="00774796" w:rsidRPr="003B777B" w:rsidRDefault="00774796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3B5F59" w14:textId="63A5873A" w:rsidR="00753D16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9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List of 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o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bjects in 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the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scene and the features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78C5BA96" w14:textId="3838388D" w:rsidR="00753D16" w:rsidRPr="003B777B" w:rsidRDefault="00753D16" w:rsidP="00AD06C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8727" w:type="dxa"/>
        <w:jc w:val="center"/>
        <w:tblLook w:val="04A0" w:firstRow="1" w:lastRow="0" w:firstColumn="1" w:lastColumn="0" w:noHBand="0" w:noVBand="1"/>
      </w:tblPr>
      <w:tblGrid>
        <w:gridCol w:w="3856"/>
        <w:gridCol w:w="4871"/>
      </w:tblGrid>
      <w:tr w:rsidR="00753D16" w:rsidRPr="003B777B" w14:paraId="29CDFF6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49403DA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0" w:type="auto"/>
            <w:vAlign w:val="center"/>
          </w:tcPr>
          <w:p w14:paraId="4D64A9AC" w14:textId="77777777" w:rsidR="00753D16" w:rsidRPr="00AD06C7" w:rsidRDefault="00753D16" w:rsidP="00AD06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556401" w:rsidRPr="003B777B" w14:paraId="36DB313D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ECBFD0A" w14:textId="04D4573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es</w:t>
            </w:r>
          </w:p>
        </w:tc>
        <w:tc>
          <w:tcPr>
            <w:tcW w:w="0" w:type="auto"/>
            <w:vAlign w:val="center"/>
          </w:tcPr>
          <w:p w14:paraId="52B754AE" w14:textId="7FC4E2B3" w:rsidR="00556401" w:rsidRPr="003B777B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0960C6CD" w14:textId="77777777" w:rsidR="00556401" w:rsidRDefault="0055640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35E8964F" w14:textId="35232B70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ure</w:t>
            </w:r>
          </w:p>
        </w:tc>
      </w:tr>
      <w:tr w:rsidR="0079481E" w:rsidRPr="003B777B" w14:paraId="6F4A3B9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11FCB127" w14:textId="185CA221" w:rsidR="0079481E" w:rsidRPr="003B777B" w:rsidRDefault="00BD38A5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icles</w:t>
            </w:r>
          </w:p>
        </w:tc>
        <w:tc>
          <w:tcPr>
            <w:tcW w:w="0" w:type="auto"/>
            <w:vAlign w:val="center"/>
          </w:tcPr>
          <w:p w14:paraId="3D050AB3" w14:textId="3F39E896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7EC9114D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2624DD4B" w14:textId="71FD6172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  <w:tr w:rsidR="0079481E" w:rsidRPr="003B777B" w14:paraId="11AA9928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0DDD1CA6" w14:textId="63C51B04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destrians</w:t>
            </w:r>
            <w:r w:rsidR="00457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Cyclists</w:t>
            </w:r>
          </w:p>
        </w:tc>
        <w:tc>
          <w:tcPr>
            <w:tcW w:w="0" w:type="auto"/>
            <w:vAlign w:val="center"/>
          </w:tcPr>
          <w:p w14:paraId="69404D78" w14:textId="2B9C8A3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4454DC35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76A0CB77" w14:textId="423E9B81" w:rsidR="009B0361" w:rsidRPr="003B777B" w:rsidRDefault="009B0361" w:rsidP="009B03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  <w:tr w:rsidR="0079481E" w:rsidRPr="003B777B" w14:paraId="2A4A6A53" w14:textId="77777777" w:rsidTr="00AD06C7">
        <w:trPr>
          <w:trHeight w:val="890"/>
          <w:jc w:val="center"/>
        </w:trPr>
        <w:tc>
          <w:tcPr>
            <w:tcW w:w="0" w:type="auto"/>
            <w:vAlign w:val="center"/>
          </w:tcPr>
          <w:p w14:paraId="58C24FFF" w14:textId="6EB4AD03" w:rsidR="0079481E" w:rsidRPr="003B777B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ls</w:t>
            </w:r>
            <w:r w:rsidR="00AD0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Sign boards</w:t>
            </w:r>
          </w:p>
        </w:tc>
        <w:tc>
          <w:tcPr>
            <w:tcW w:w="0" w:type="auto"/>
            <w:vAlign w:val="center"/>
          </w:tcPr>
          <w:p w14:paraId="5142A3C0" w14:textId="7E3D0846" w:rsidR="00AD06C7" w:rsidRDefault="00AD06C7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,</w:t>
            </w:r>
          </w:p>
          <w:p w14:paraId="4837E2EA" w14:textId="77777777" w:rsidR="0079481E" w:rsidRDefault="0079481E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  <w:r w:rsidR="009B03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14:paraId="3183D9E1" w14:textId="2349A5CB" w:rsidR="009B0361" w:rsidRPr="003B777B" w:rsidRDefault="009B0361" w:rsidP="00AD06C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</w:tr>
    </w:tbl>
    <w:p w14:paraId="5E41AA20" w14:textId="4BA61B00" w:rsidR="00753D16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E66B128" w14:textId="43DD2AD0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C04635" w14:textId="69520E28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F6097F" w14:textId="78D7155D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5B94E2" w14:textId="4A6B84EF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9D78EC8" w14:textId="16FAC6A1" w:rsidR="00330E7A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DA2C76F" w14:textId="77777777" w:rsidR="00774796" w:rsidRDefault="0077479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49436F3" w14:textId="77777777" w:rsidR="00375E04" w:rsidRDefault="00375E04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</w:p>
    <w:p w14:paraId="18286D16" w14:textId="58F5463B" w:rsidR="00D3164F" w:rsidRPr="00330E7A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0.</w:t>
      </w:r>
      <w:r w:rsidR="00CD3A92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Face Detection</w:t>
      </w:r>
    </w:p>
    <w:p w14:paraId="3A473C8C" w14:textId="512C05C7" w:rsidR="00CD3A92" w:rsidRPr="00330E7A" w:rsidRDefault="00CD3A92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Viola</w:t>
      </w:r>
      <w:r w:rsidR="00C85286"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-</w:t>
      </w:r>
      <w:r w:rsidRPr="00330E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Jones Algorithm:</w:t>
      </w:r>
    </w:p>
    <w:p w14:paraId="7327E311" w14:textId="5E5F937E" w:rsidR="00CD3A92" w:rsidRPr="00CD3A92" w:rsidRDefault="001846B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3AA2D55" wp14:editId="7748BA6F">
            <wp:extent cx="3809707" cy="5639651"/>
            <wp:effectExtent l="0" t="0" r="63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130" cy="5661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DA833" w14:textId="110564FD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8A305FB" w14:textId="3AF416B2" w:rsidR="001F619F" w:rsidRPr="003B777B" w:rsidRDefault="00330E7A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0C37816F" wp14:editId="42E3C0DC">
            <wp:simplePos x="0" y="0"/>
            <wp:positionH relativeFrom="column">
              <wp:posOffset>52202</wp:posOffset>
            </wp:positionH>
            <wp:positionV relativeFrom="paragraph">
              <wp:posOffset>1591096</wp:posOffset>
            </wp:positionV>
            <wp:extent cx="4933007" cy="6924675"/>
            <wp:effectExtent l="0" t="0" r="1270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07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5648" behindDoc="0" locked="0" layoutInCell="1" allowOverlap="1" wp14:anchorId="62FD3AC7" wp14:editId="008A5AA3">
            <wp:simplePos x="0" y="0"/>
            <wp:positionH relativeFrom="column">
              <wp:posOffset>46990</wp:posOffset>
            </wp:positionH>
            <wp:positionV relativeFrom="paragraph">
              <wp:posOffset>0</wp:posOffset>
            </wp:positionV>
            <wp:extent cx="5082540" cy="1471295"/>
            <wp:effectExtent l="0" t="0" r="381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5932B4" w14:textId="5E6B2BA0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101B0D" w14:textId="32541DD9" w:rsidR="001F619F" w:rsidRPr="003B777B" w:rsidRDefault="001F619F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5AAA1B" w14:textId="45803720" w:rsidR="00753D16" w:rsidRDefault="00466CDC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B158FB3" wp14:editId="2D1E41C1">
            <wp:extent cx="5734050" cy="2971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FA4CF" w14:textId="70F1B182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D3A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umber of faces detected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0333B0D5" w14:textId="75477E4C" w:rsidR="00CD3A92" w:rsidRDefault="00CD3A92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umber of falsely detected faces: 1</w:t>
      </w:r>
    </w:p>
    <w:p w14:paraId="52C52FF4" w14:textId="71CD97B4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741BC17" w14:textId="2FD9A72E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EF6E0C" w14:textId="3B5D9023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6F5706" w14:textId="3D6A3F85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013AFF4" w14:textId="7E51E6EC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14F049" w14:textId="6952E06E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78D9D8" w14:textId="5649ECF0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D13993D" w14:textId="23EAA223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B5ADE9F" w14:textId="681B65A8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17CD72" w14:textId="7231926F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CBAE9F" w14:textId="0AF7052C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8E22C1" w14:textId="04D821AE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90C256" w14:textId="367C4AF0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53B007" w14:textId="7A94EA62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F0BCBE" w14:textId="5785AAB3" w:rsidR="003068AD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F28186" w14:textId="77777777" w:rsidR="003068AD" w:rsidRPr="00CD3A92" w:rsidRDefault="003068AD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3CB822" w14:textId="1B5FCC1F" w:rsidR="00753D16" w:rsidRPr="00152360" w:rsidRDefault="00753D1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lastRenderedPageBreak/>
        <w:t>11.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Face</w:t>
      </w: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detection algorithms and Deep learning architecture</w:t>
      </w:r>
      <w:r w:rsidR="003068AD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26999C07" w14:textId="77777777" w:rsidR="00753D16" w:rsidRPr="003B777B" w:rsidRDefault="00753D1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860"/>
        <w:gridCol w:w="990"/>
        <w:gridCol w:w="1551"/>
      </w:tblGrid>
      <w:tr w:rsidR="00DE299F" w:rsidRPr="00DE299F" w14:paraId="2FFBEA74" w14:textId="77777777" w:rsidTr="009B0361">
        <w:trPr>
          <w:trHeight w:val="773"/>
          <w:jc w:val="center"/>
        </w:trPr>
        <w:tc>
          <w:tcPr>
            <w:tcW w:w="1615" w:type="dxa"/>
            <w:vAlign w:val="center"/>
          </w:tcPr>
          <w:p w14:paraId="126E3E67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4860" w:type="dxa"/>
            <w:vAlign w:val="center"/>
          </w:tcPr>
          <w:p w14:paraId="2A5CB88E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990" w:type="dxa"/>
            <w:vAlign w:val="center"/>
          </w:tcPr>
          <w:p w14:paraId="4220EFD6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1551" w:type="dxa"/>
            <w:vAlign w:val="center"/>
          </w:tcPr>
          <w:p w14:paraId="049DACD4" w14:textId="77777777" w:rsidR="00DE299F" w:rsidRPr="00DE299F" w:rsidRDefault="00DE299F" w:rsidP="009B036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DE299F" w:rsidRPr="00DE299F" w14:paraId="058D3A16" w14:textId="77777777" w:rsidTr="009B0361">
        <w:trPr>
          <w:trHeight w:val="980"/>
          <w:jc w:val="center"/>
        </w:trPr>
        <w:tc>
          <w:tcPr>
            <w:tcW w:w="1615" w:type="dxa"/>
            <w:vAlign w:val="center"/>
          </w:tcPr>
          <w:p w14:paraId="6E5E28C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4860" w:type="dxa"/>
            <w:vAlign w:val="center"/>
          </w:tcPr>
          <w:p w14:paraId="2D4F1C75" w14:textId="77777777" w:rsidR="00DE299F" w:rsidRPr="00DE299F" w:rsidRDefault="00171661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56" w:anchor=":~:text=FaceNet%20is%20a%20face%20recognition,of%20face%20recognition%20benchmark%20datasets.&amp;text=About%20the%20FaceNet%20face%20recognition,implementations%20and%20pre%2Dtrained%20models" w:history="1">
              <w:r w:rsidR="00DE299F" w:rsidRPr="00DE299F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DE299F"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90" w:type="dxa"/>
            <w:vAlign w:val="center"/>
          </w:tcPr>
          <w:p w14:paraId="4F0376F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2F7BFFD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DE299F" w:rsidRPr="00DE299F" w14:paraId="370D42B1" w14:textId="77777777" w:rsidTr="009B0361">
        <w:trPr>
          <w:trHeight w:val="58"/>
          <w:jc w:val="center"/>
        </w:trPr>
        <w:tc>
          <w:tcPr>
            <w:tcW w:w="1615" w:type="dxa"/>
            <w:vAlign w:val="center"/>
          </w:tcPr>
          <w:p w14:paraId="15FA040F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istogram of Oriented Gradients using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337A716A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www.pyimagesearch.com/2014/11/10/histogram-oriented-gradients-object-detection/</w:t>
            </w:r>
          </w:p>
        </w:tc>
        <w:tc>
          <w:tcPr>
            <w:tcW w:w="990" w:type="dxa"/>
            <w:vAlign w:val="center"/>
          </w:tcPr>
          <w:p w14:paraId="7B5DD1A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9413EA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2B766614" w14:textId="77777777" w:rsidTr="009B0361">
        <w:trPr>
          <w:trHeight w:val="1160"/>
          <w:jc w:val="center"/>
        </w:trPr>
        <w:tc>
          <w:tcPr>
            <w:tcW w:w="1615" w:type="dxa"/>
            <w:vAlign w:val="center"/>
          </w:tcPr>
          <w:p w14:paraId="12C458B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ar</w:t>
            </w:r>
            <w:proofErr w:type="spellEnd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ascade Classifiers using OpenCV</w:t>
            </w:r>
          </w:p>
        </w:tc>
        <w:tc>
          <w:tcPr>
            <w:tcW w:w="4860" w:type="dxa"/>
            <w:vAlign w:val="center"/>
          </w:tcPr>
          <w:p w14:paraId="118C4B36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becominghuman.ai/face-detection-using-opencv-with-haar-cascade-classifiers-941dbb25177</w:t>
            </w:r>
          </w:p>
        </w:tc>
        <w:tc>
          <w:tcPr>
            <w:tcW w:w="990" w:type="dxa"/>
            <w:vAlign w:val="center"/>
          </w:tcPr>
          <w:p w14:paraId="4E2E0B37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57712A7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E299F" w:rsidRPr="00DE299F" w14:paraId="1F4F3EE0" w14:textId="77777777" w:rsidTr="009B0361">
        <w:trPr>
          <w:trHeight w:val="971"/>
          <w:jc w:val="center"/>
        </w:trPr>
        <w:tc>
          <w:tcPr>
            <w:tcW w:w="1615" w:type="dxa"/>
            <w:vAlign w:val="center"/>
          </w:tcPr>
          <w:p w14:paraId="7836E11B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NN based face detector from </w:t>
            </w: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  <w:tc>
          <w:tcPr>
            <w:tcW w:w="4860" w:type="dxa"/>
            <w:vAlign w:val="center"/>
          </w:tcPr>
          <w:p w14:paraId="6C66D2D3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towardsdatascience.com/cnn-based-face-detector-from-dlib-c3696195e01c</w:t>
            </w:r>
          </w:p>
        </w:tc>
        <w:tc>
          <w:tcPr>
            <w:tcW w:w="990" w:type="dxa"/>
            <w:vAlign w:val="center"/>
          </w:tcPr>
          <w:p w14:paraId="3FB2D8F8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51" w:type="dxa"/>
            <w:vAlign w:val="center"/>
          </w:tcPr>
          <w:p w14:paraId="4B3A86B9" w14:textId="77777777" w:rsidR="00DE299F" w:rsidRPr="00DE299F" w:rsidRDefault="00DE299F" w:rsidP="00DE299F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29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ib</w:t>
            </w:r>
            <w:proofErr w:type="spellEnd"/>
          </w:p>
        </w:tc>
      </w:tr>
    </w:tbl>
    <w:p w14:paraId="34B654C3" w14:textId="77777777" w:rsidR="0004559E" w:rsidRDefault="0004559E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D501C6" w14:textId="177E480C" w:rsidR="00AB099B" w:rsidRPr="00152360" w:rsidRDefault="00B13626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12. </w:t>
      </w:r>
      <w:r w:rsidR="00AB099B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Performance Metrics</w:t>
      </w:r>
      <w:r w:rsidR="0004559E" w:rsidRPr="00152360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:</w:t>
      </w:r>
    </w:p>
    <w:p w14:paraId="629EBC83" w14:textId="77777777" w:rsidR="0004559E" w:rsidRPr="003B777B" w:rsidRDefault="0004559E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4"/>
        <w:gridCol w:w="1547"/>
        <w:gridCol w:w="1929"/>
        <w:gridCol w:w="3896"/>
      </w:tblGrid>
      <w:tr w:rsidR="00AB099B" w:rsidRPr="003B777B" w14:paraId="542D179C" w14:textId="77777777" w:rsidTr="00AB099B">
        <w:tc>
          <w:tcPr>
            <w:tcW w:w="2281" w:type="dxa"/>
          </w:tcPr>
          <w:p w14:paraId="23B1F0A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:rsidRPr="003B777B" w14:paraId="123C8E1D" w14:textId="77777777" w:rsidTr="00AB099B">
        <w:tc>
          <w:tcPr>
            <w:tcW w:w="2281" w:type="dxa"/>
          </w:tcPr>
          <w:p w14:paraId="60EF9EBA" w14:textId="47DF360E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</w:t>
            </w:r>
            <w:r w:rsidR="00C852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 Signal to Noise Ratio (PSNR)</w:t>
            </w:r>
          </w:p>
        </w:tc>
        <w:tc>
          <w:tcPr>
            <w:tcW w:w="2068" w:type="dxa"/>
          </w:tcPr>
          <w:p w14:paraId="63A9245A" w14:textId="65F1DB56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6AE48847" w14:textId="6955A547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Gives the ratio between the maximum possible power of a signal and the power of corrupting noise that affects the fidelity of its representation.</w:t>
            </w:r>
          </w:p>
        </w:tc>
        <w:tc>
          <w:tcPr>
            <w:tcW w:w="2341" w:type="dxa"/>
          </w:tcPr>
          <w:p w14:paraId="50DFFF29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SNR=10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MS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)</m:t>
                </m:r>
              </m:oMath>
            </m:oMathPara>
          </w:p>
          <w:p w14:paraId="5C4D0819" w14:textId="74D65531" w:rsidR="00E35A8B" w:rsidRPr="003B777B" w:rsidRDefault="00E35A8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s the maximum possible pixel value of the image;</w:t>
            </w:r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="00EA33E5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="00EA33E5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</w:t>
            </w:r>
          </w:p>
        </w:tc>
      </w:tr>
      <w:tr w:rsidR="00AB099B" w:rsidRPr="003B777B" w14:paraId="00C29F07" w14:textId="77777777" w:rsidTr="00AB099B">
        <w:tc>
          <w:tcPr>
            <w:tcW w:w="2281" w:type="dxa"/>
          </w:tcPr>
          <w:p w14:paraId="382498A5" w14:textId="23CAB59B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Squared Error</w:t>
            </w:r>
            <w:r w:rsidR="0068033D"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MSE)</w:t>
            </w:r>
          </w:p>
        </w:tc>
        <w:tc>
          <w:tcPr>
            <w:tcW w:w="2068" w:type="dxa"/>
          </w:tcPr>
          <w:p w14:paraId="6F00CEED" w14:textId="47A929A8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0D0F43E6" w14:textId="5AE7686C" w:rsidR="00AB099B" w:rsidRPr="003B777B" w:rsidRDefault="00482EE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Measures the average squared difference between the </w:t>
            </w:r>
            <w:r w:rsidRPr="003B777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stimated values and the actual value. It is a risk function, corresponding to the expected value of the squared error loss.</w:t>
            </w:r>
          </w:p>
        </w:tc>
        <w:tc>
          <w:tcPr>
            <w:tcW w:w="2341" w:type="dxa"/>
          </w:tcPr>
          <w:p w14:paraId="573E82D0" w14:textId="77777777" w:rsidR="00AB099B" w:rsidRPr="003B777B" w:rsidRDefault="00482EE0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w:lastRenderedPageBreak/>
                  <m:t>MSE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^</m:t>
                                </m:r>
                              </m:sup>
                            </m:sSup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281F75FF" w14:textId="77777777" w:rsidR="00550AD8" w:rsidRPr="003B777B" w:rsidRDefault="00550AD8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DAC9451" w14:textId="5A5BAFC8" w:rsidR="00550AD8" w:rsidRPr="003B777B" w:rsidRDefault="00550AD8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Wher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MSE</m:t>
              </m:r>
            </m:oMath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the M</w:t>
            </w:r>
            <w:proofErr w:type="spellStart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proofErr w:type="spellEnd"/>
            <w:r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Squared Error;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</w:t>
            </w:r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number of data point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observed values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^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oMath>
            <w:r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re the predicted values;</w:t>
            </w:r>
          </w:p>
        </w:tc>
      </w:tr>
      <w:tr w:rsidR="00AB099B" w:rsidRPr="003B777B" w14:paraId="6156A9FC" w14:textId="77777777" w:rsidTr="00AB099B">
        <w:tc>
          <w:tcPr>
            <w:tcW w:w="2281" w:type="dxa"/>
          </w:tcPr>
          <w:p w14:paraId="455B7A7A" w14:textId="52EE39BB" w:rsidR="00AB099B" w:rsidRPr="003B777B" w:rsidRDefault="0068033D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ructural Similarity Index (SSIM)</w:t>
            </w:r>
          </w:p>
        </w:tc>
        <w:tc>
          <w:tcPr>
            <w:tcW w:w="2068" w:type="dxa"/>
          </w:tcPr>
          <w:p w14:paraId="6176773B" w14:textId="1BB4AAD6" w:rsidR="00AB099B" w:rsidRPr="003B777B" w:rsidRDefault="00152360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tial Domain</w:t>
            </w:r>
          </w:p>
        </w:tc>
        <w:tc>
          <w:tcPr>
            <w:tcW w:w="2326" w:type="dxa"/>
          </w:tcPr>
          <w:p w14:paraId="18C900BB" w14:textId="2B8C28FD" w:rsidR="00AB099B" w:rsidRPr="003B777B" w:rsidRDefault="00527A1C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</w:rPr>
              <w:t>It is a perceptual metric that quantifies image quality degradation* caused by processing such as data compression or by losses in data transmission.</w:t>
            </w:r>
          </w:p>
        </w:tc>
        <w:tc>
          <w:tcPr>
            <w:tcW w:w="2341" w:type="dxa"/>
          </w:tcPr>
          <w:p w14:paraId="40BBDFBC" w14:textId="77777777" w:rsidR="00AB099B" w:rsidRPr="003B777B" w:rsidRDefault="00E52EB2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SSIM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x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)</m:t>
                    </m:r>
                  </m:den>
                </m:f>
              </m:oMath>
            </m:oMathPara>
          </w:p>
          <w:p w14:paraId="11012F76" w14:textId="77777777" w:rsidR="00464553" w:rsidRPr="003B777B" w:rsidRDefault="00464553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746E2C" w14:textId="7D7379A4" w:rsidR="00E52EB2" w:rsidRPr="003B777B" w:rsidRDefault="00E52EB2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re</w:t>
            </w:r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SIM</m:t>
              </m:r>
            </m:oMath>
            <w:r w:rsidR="00550AD8" w:rsidRPr="003B777B">
              <w:rPr>
                <w:rFonts w:ascii="Times New Roman" w:hAnsi="Times New Roman" w:cs="Times New Roman"/>
                <w:sz w:val="24"/>
                <w:szCs w:val="24"/>
              </w:rPr>
              <w:t xml:space="preserve"> is the Structural Similarity Index;</w:t>
            </w:r>
          </w:p>
          <w:p w14:paraId="722DC7CB" w14:textId="59298E14" w:rsidR="00E52EB2" w:rsidRPr="003B777B" w:rsidRDefault="00171661" w:rsidP="003B777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avera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E52EB2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y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varianc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>;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y</m:t>
                  </m:r>
                </m:sub>
              </m:sSub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is the covariance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x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 and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 y</m:t>
              </m:r>
            </m:oMath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b>
              </m:sSub>
            </m:oMath>
            <w:r w:rsidR="004F23ED" w:rsidRPr="003B777B">
              <w:rPr>
                <w:rFonts w:ascii="Times New Roman" w:hAnsi="Times New Roman" w:cs="Times New Roman"/>
              </w:rPr>
              <w:t xml:space="preserve"> are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two variables to stabilize the division with </w:t>
            </w:r>
            <w:r w:rsidR="00C8528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 </w:t>
            </w:r>
            <w:r w:rsidR="004F23ED" w:rsidRPr="003B777B">
              <w:rPr>
                <w:rFonts w:ascii="Times New Roman" w:eastAsiaTheme="minorEastAsia" w:hAnsi="Times New Roman" w:cs="Times New Roman"/>
                <w:sz w:val="24"/>
                <w:szCs w:val="24"/>
              </w:rPr>
              <w:t>weak denominator;</w:t>
            </w:r>
          </w:p>
        </w:tc>
      </w:tr>
    </w:tbl>
    <w:p w14:paraId="059388F5" w14:textId="77777777" w:rsidR="00AB099B" w:rsidRPr="00D83448" w:rsidRDefault="00AB099B" w:rsidP="003B777B">
      <w:pPr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</w:pPr>
    </w:p>
    <w:p w14:paraId="07F9D807" w14:textId="2CBEEB39" w:rsidR="00D3164F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3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Deep Learning Architectures</w:t>
      </w:r>
    </w:p>
    <w:p w14:paraId="16E140CA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Pr="003B777B" w:rsidRDefault="008C72D7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2A3C6AAF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refer: </w:t>
      </w:r>
      <w:hyperlink r:id="rId57" w:history="1">
        <w:r w:rsidRPr="003B777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 w:rsidRPr="003B777B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Pr="003B777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3B777B">
        <w:rPr>
          <w:rFonts w:ascii="Times New Roman" w:hAnsi="Times New Roman" w:cs="Times New Roman"/>
        </w:rPr>
        <w:t xml:space="preserve"> 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:rsidRPr="003B777B" w14:paraId="03116AF2" w14:textId="77777777" w:rsidTr="00AB099B">
        <w:tc>
          <w:tcPr>
            <w:tcW w:w="1949" w:type="dxa"/>
          </w:tcPr>
          <w:p w14:paraId="6E5F7BF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:rsidRPr="003B777B" w14:paraId="55C7313E" w14:textId="77777777" w:rsidTr="00AB099B">
        <w:tc>
          <w:tcPr>
            <w:tcW w:w="1949" w:type="dxa"/>
          </w:tcPr>
          <w:p w14:paraId="4E4088F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7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0F6C7FAC" w14:textId="77777777" w:rsidTr="00AB099B">
        <w:tc>
          <w:tcPr>
            <w:tcW w:w="1949" w:type="dxa"/>
          </w:tcPr>
          <w:p w14:paraId="55B8F34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5D348F0A" w14:textId="77777777" w:rsidTr="00AB099B">
        <w:tc>
          <w:tcPr>
            <w:tcW w:w="1949" w:type="dxa"/>
          </w:tcPr>
          <w:p w14:paraId="506AAE58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:rsidRPr="003B777B" w14:paraId="2E921697" w14:textId="77777777" w:rsidTr="00AB099B">
        <w:tc>
          <w:tcPr>
            <w:tcW w:w="1949" w:type="dxa"/>
          </w:tcPr>
          <w:p w14:paraId="4460601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Pr="003B777B" w:rsidRDefault="00AB099B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306A6" w:rsidRPr="003B777B" w14:paraId="6A6BFFF8" w14:textId="77777777" w:rsidTr="00AB099B">
        <w:tc>
          <w:tcPr>
            <w:tcW w:w="1949" w:type="dxa"/>
          </w:tcPr>
          <w:p w14:paraId="6693C8F6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E917B3B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3E31558F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05AC2199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3791AB79" w14:textId="77777777" w:rsidR="007306A6" w:rsidRPr="003B777B" w:rsidRDefault="007306A6" w:rsidP="003B77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2CCC1C93" w:rsidR="00AB099B" w:rsidRDefault="00AB099B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0" w:type="auto"/>
        <w:tblInd w:w="8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7"/>
        <w:gridCol w:w="633"/>
        <w:gridCol w:w="2323"/>
        <w:gridCol w:w="1048"/>
        <w:gridCol w:w="1134"/>
        <w:gridCol w:w="695"/>
        <w:gridCol w:w="1260"/>
        <w:gridCol w:w="1079"/>
      </w:tblGrid>
      <w:tr w:rsidR="007306A6" w:rsidRPr="00565840" w14:paraId="4562F58A" w14:textId="77777777" w:rsidTr="00B76447">
        <w:trPr>
          <w:trHeight w:val="369"/>
        </w:trPr>
        <w:tc>
          <w:tcPr>
            <w:tcW w:w="1087" w:type="dxa"/>
          </w:tcPr>
          <w:p w14:paraId="60DFE5B1" w14:textId="77777777" w:rsidR="007306A6" w:rsidRPr="00565840" w:rsidRDefault="007306A6" w:rsidP="00B76447">
            <w:pPr>
              <w:pStyle w:val="TableParagraph"/>
              <w:spacing w:before="1" w:line="180" w:lineRule="atLeast"/>
              <w:ind w:left="343" w:right="79" w:hanging="236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Architecture Name</w:t>
            </w:r>
          </w:p>
        </w:tc>
        <w:tc>
          <w:tcPr>
            <w:tcW w:w="633" w:type="dxa"/>
          </w:tcPr>
          <w:p w14:paraId="087B9B8F" w14:textId="77777777" w:rsidR="007306A6" w:rsidRPr="00565840" w:rsidRDefault="007306A6" w:rsidP="00B76447">
            <w:pPr>
              <w:pStyle w:val="TableParagraph"/>
              <w:spacing w:before="93"/>
              <w:ind w:left="143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Year</w:t>
            </w:r>
          </w:p>
        </w:tc>
        <w:tc>
          <w:tcPr>
            <w:tcW w:w="2323" w:type="dxa"/>
          </w:tcPr>
          <w:p w14:paraId="090B71C7" w14:textId="77777777" w:rsidR="007306A6" w:rsidRPr="00565840" w:rsidRDefault="007306A6" w:rsidP="00B76447">
            <w:pPr>
              <w:pStyle w:val="TableParagraph"/>
              <w:spacing w:before="93"/>
              <w:ind w:left="91" w:right="8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Main contribution</w:t>
            </w:r>
          </w:p>
        </w:tc>
        <w:tc>
          <w:tcPr>
            <w:tcW w:w="1048" w:type="dxa"/>
          </w:tcPr>
          <w:p w14:paraId="171894F2" w14:textId="77777777" w:rsidR="007306A6" w:rsidRPr="00565840" w:rsidRDefault="007306A6" w:rsidP="00B76447">
            <w:pPr>
              <w:pStyle w:val="TableParagraph"/>
              <w:spacing w:before="93"/>
              <w:ind w:left="111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Parameters</w:t>
            </w:r>
          </w:p>
        </w:tc>
        <w:tc>
          <w:tcPr>
            <w:tcW w:w="1134" w:type="dxa"/>
          </w:tcPr>
          <w:p w14:paraId="2516BD7D" w14:textId="77777777" w:rsidR="007306A6" w:rsidRPr="00565840" w:rsidRDefault="007306A6" w:rsidP="00B76447">
            <w:pPr>
              <w:pStyle w:val="TableParagraph"/>
              <w:spacing w:before="93"/>
              <w:ind w:left="141" w:right="124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Error Rate</w:t>
            </w:r>
          </w:p>
        </w:tc>
        <w:tc>
          <w:tcPr>
            <w:tcW w:w="695" w:type="dxa"/>
          </w:tcPr>
          <w:p w14:paraId="74703960" w14:textId="77777777" w:rsidR="007306A6" w:rsidRPr="00565840" w:rsidRDefault="007306A6" w:rsidP="00B76447">
            <w:pPr>
              <w:pStyle w:val="TableParagraph"/>
              <w:spacing w:before="93"/>
              <w:ind w:left="122" w:right="104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Depth</w:t>
            </w:r>
          </w:p>
        </w:tc>
        <w:tc>
          <w:tcPr>
            <w:tcW w:w="1260" w:type="dxa"/>
          </w:tcPr>
          <w:p w14:paraId="10561755" w14:textId="77777777" w:rsidR="007306A6" w:rsidRPr="00565840" w:rsidRDefault="007306A6" w:rsidP="00B76447">
            <w:pPr>
              <w:pStyle w:val="TableParagraph"/>
              <w:spacing w:before="93"/>
              <w:ind w:left="128" w:right="109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ategory</w:t>
            </w:r>
          </w:p>
        </w:tc>
        <w:tc>
          <w:tcPr>
            <w:tcW w:w="1079" w:type="dxa"/>
          </w:tcPr>
          <w:p w14:paraId="51C9CA4E" w14:textId="77777777" w:rsidR="007306A6" w:rsidRPr="00565840" w:rsidRDefault="007306A6" w:rsidP="00B76447">
            <w:pPr>
              <w:pStyle w:val="TableParagraph"/>
              <w:spacing w:before="93"/>
              <w:ind w:right="179"/>
              <w:jc w:val="right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ference</w:t>
            </w:r>
          </w:p>
        </w:tc>
      </w:tr>
      <w:tr w:rsidR="007306A6" w:rsidRPr="00565840" w14:paraId="77AD1482" w14:textId="77777777" w:rsidTr="00B76447">
        <w:trPr>
          <w:trHeight w:val="330"/>
        </w:trPr>
        <w:tc>
          <w:tcPr>
            <w:tcW w:w="1087" w:type="dxa"/>
          </w:tcPr>
          <w:p w14:paraId="00729BDC" w14:textId="77777777" w:rsidR="007306A6" w:rsidRPr="00565840" w:rsidRDefault="007306A6" w:rsidP="00B76447">
            <w:pPr>
              <w:pStyle w:val="TableParagraph"/>
              <w:spacing w:before="53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LeNet</w:t>
            </w:r>
            <w:proofErr w:type="spellEnd"/>
          </w:p>
        </w:tc>
        <w:tc>
          <w:tcPr>
            <w:tcW w:w="633" w:type="dxa"/>
          </w:tcPr>
          <w:p w14:paraId="47D1E98A" w14:textId="77777777" w:rsidR="007306A6" w:rsidRPr="00565840" w:rsidRDefault="007306A6" w:rsidP="00B76447">
            <w:pPr>
              <w:pStyle w:val="TableParagraph"/>
              <w:spacing w:before="94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98</w:t>
            </w:r>
          </w:p>
        </w:tc>
        <w:tc>
          <w:tcPr>
            <w:tcW w:w="2323" w:type="dxa"/>
          </w:tcPr>
          <w:p w14:paraId="5AF929D3" w14:textId="77777777" w:rsidR="007306A6" w:rsidRPr="00565840" w:rsidRDefault="007306A6" w:rsidP="00B76447">
            <w:pPr>
              <w:pStyle w:val="TableParagraph"/>
              <w:spacing w:before="94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First popular CNN architecture</w:t>
            </w:r>
          </w:p>
        </w:tc>
        <w:tc>
          <w:tcPr>
            <w:tcW w:w="1048" w:type="dxa"/>
          </w:tcPr>
          <w:p w14:paraId="23C66F07" w14:textId="77777777" w:rsidR="007306A6" w:rsidRPr="00565840" w:rsidRDefault="007306A6" w:rsidP="00B76447">
            <w:pPr>
              <w:pStyle w:val="TableParagraph"/>
              <w:spacing w:before="94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0.060 M</w:t>
            </w:r>
          </w:p>
        </w:tc>
        <w:tc>
          <w:tcPr>
            <w:tcW w:w="1134" w:type="dxa"/>
          </w:tcPr>
          <w:p w14:paraId="0E9E1E30" w14:textId="77777777" w:rsidR="007306A6" w:rsidRPr="00565840" w:rsidRDefault="007306A6" w:rsidP="00B76447">
            <w:pPr>
              <w:pStyle w:val="TableParagraph"/>
              <w:spacing w:before="24"/>
              <w:ind w:left="14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[</w:t>
            </w:r>
            <w:proofErr w:type="spellStart"/>
            <w:r w:rsidRPr="00565840">
              <w:rPr>
                <w:sz w:val="20"/>
                <w:szCs w:val="28"/>
              </w:rPr>
              <w:t>dist</w:t>
            </w:r>
            <w:proofErr w:type="spellEnd"/>
            <w:r w:rsidRPr="00565840">
              <w:rPr>
                <w:sz w:val="20"/>
                <w:szCs w:val="28"/>
              </w:rPr>
              <w:t>]MNIST: 0.8</w:t>
            </w:r>
          </w:p>
          <w:p w14:paraId="62F8C538" w14:textId="77777777" w:rsidR="007306A6" w:rsidRPr="00565840" w:rsidRDefault="007306A6" w:rsidP="00B76447">
            <w:pPr>
              <w:pStyle w:val="TableParagraph"/>
              <w:spacing w:before="1"/>
              <w:ind w:left="247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NIST: 0.95</w:t>
            </w:r>
          </w:p>
        </w:tc>
        <w:tc>
          <w:tcPr>
            <w:tcW w:w="695" w:type="dxa"/>
          </w:tcPr>
          <w:p w14:paraId="7CB2CE81" w14:textId="77777777" w:rsidR="007306A6" w:rsidRPr="00565840" w:rsidRDefault="007306A6" w:rsidP="00B76447">
            <w:pPr>
              <w:pStyle w:val="TableParagraph"/>
              <w:spacing w:before="94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</w:t>
            </w:r>
          </w:p>
        </w:tc>
        <w:tc>
          <w:tcPr>
            <w:tcW w:w="1260" w:type="dxa"/>
          </w:tcPr>
          <w:p w14:paraId="72A930E8" w14:textId="77777777" w:rsidR="007306A6" w:rsidRPr="00565840" w:rsidRDefault="007306A6" w:rsidP="00B76447">
            <w:pPr>
              <w:pStyle w:val="TableParagraph"/>
              <w:spacing w:before="94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5FC632D5" w14:textId="77777777" w:rsidR="007306A6" w:rsidRPr="00565840" w:rsidRDefault="007306A6" w:rsidP="00B76447">
            <w:pPr>
              <w:pStyle w:val="TableParagraph"/>
              <w:spacing w:before="24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LeCun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51990DA3" w14:textId="77777777" w:rsidR="007306A6" w:rsidRPr="00565840" w:rsidRDefault="007306A6" w:rsidP="00B76447">
            <w:pPr>
              <w:pStyle w:val="TableParagraph"/>
              <w:spacing w:before="1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95)</w:t>
            </w:r>
          </w:p>
        </w:tc>
      </w:tr>
      <w:tr w:rsidR="007306A6" w:rsidRPr="00565840" w14:paraId="2954E325" w14:textId="77777777" w:rsidTr="00B76447">
        <w:trPr>
          <w:trHeight w:val="412"/>
        </w:trPr>
        <w:tc>
          <w:tcPr>
            <w:tcW w:w="1087" w:type="dxa"/>
          </w:tcPr>
          <w:p w14:paraId="45F8A774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F3CDA17" w14:textId="77777777" w:rsidR="007306A6" w:rsidRPr="00565840" w:rsidRDefault="007306A6" w:rsidP="00B76447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AlexNet</w:t>
            </w:r>
            <w:proofErr w:type="spellEnd"/>
          </w:p>
        </w:tc>
        <w:tc>
          <w:tcPr>
            <w:tcW w:w="633" w:type="dxa"/>
          </w:tcPr>
          <w:p w14:paraId="0C87931A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482311E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2</w:t>
            </w:r>
          </w:p>
        </w:tc>
        <w:tc>
          <w:tcPr>
            <w:tcW w:w="2323" w:type="dxa"/>
          </w:tcPr>
          <w:p w14:paraId="0472B35F" w14:textId="77777777" w:rsidR="007306A6" w:rsidRPr="00565840" w:rsidRDefault="007306A6" w:rsidP="00B76447">
            <w:pPr>
              <w:pStyle w:val="TableParagraph"/>
              <w:spacing w:line="136" w:lineRule="exact"/>
              <w:ind w:left="87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- Deeper and wider than the </w:t>
            </w:r>
            <w:proofErr w:type="spellStart"/>
            <w:r w:rsidRPr="00565840">
              <w:rPr>
                <w:sz w:val="20"/>
                <w:szCs w:val="28"/>
              </w:rPr>
              <w:t>LeNet</w:t>
            </w:r>
            <w:proofErr w:type="spellEnd"/>
          </w:p>
          <w:p w14:paraId="3F57FEEE" w14:textId="77777777" w:rsidR="007306A6" w:rsidRPr="00565840" w:rsidRDefault="007306A6" w:rsidP="00B76447">
            <w:pPr>
              <w:pStyle w:val="TableParagraph"/>
              <w:spacing w:line="137" w:lineRule="exact"/>
              <w:ind w:left="91" w:right="8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- Uses </w:t>
            </w:r>
            <w:proofErr w:type="spellStart"/>
            <w:r w:rsidRPr="00565840">
              <w:rPr>
                <w:sz w:val="20"/>
                <w:szCs w:val="28"/>
              </w:rPr>
              <w:t>Relu</w:t>
            </w:r>
            <w:proofErr w:type="spellEnd"/>
            <w:r w:rsidRPr="00565840">
              <w:rPr>
                <w:sz w:val="20"/>
                <w:szCs w:val="28"/>
              </w:rPr>
              <w:t>, dropout and overlap Pooling</w:t>
            </w:r>
          </w:p>
          <w:p w14:paraId="2DDBCBE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PUs NVIDIA GTX 580</w:t>
            </w:r>
          </w:p>
        </w:tc>
        <w:tc>
          <w:tcPr>
            <w:tcW w:w="1048" w:type="dxa"/>
          </w:tcPr>
          <w:p w14:paraId="64291AE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7FAEC0A" w14:textId="77777777" w:rsidR="007306A6" w:rsidRPr="00565840" w:rsidRDefault="007306A6" w:rsidP="00B76447">
            <w:pPr>
              <w:pStyle w:val="TableParagraph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0 M</w:t>
            </w:r>
          </w:p>
        </w:tc>
        <w:tc>
          <w:tcPr>
            <w:tcW w:w="1134" w:type="dxa"/>
          </w:tcPr>
          <w:p w14:paraId="103DEB5E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327B1D50" w14:textId="77777777" w:rsidR="007306A6" w:rsidRPr="00565840" w:rsidRDefault="007306A6" w:rsidP="00B76447">
            <w:pPr>
              <w:pStyle w:val="TableParagraph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16.4</w:t>
            </w:r>
          </w:p>
        </w:tc>
        <w:tc>
          <w:tcPr>
            <w:tcW w:w="695" w:type="dxa"/>
          </w:tcPr>
          <w:p w14:paraId="38204753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495D1D02" w14:textId="77777777" w:rsidR="007306A6" w:rsidRPr="00565840" w:rsidRDefault="007306A6" w:rsidP="00B76447">
            <w:pPr>
              <w:pStyle w:val="TableParagraph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</w:t>
            </w:r>
          </w:p>
        </w:tc>
        <w:tc>
          <w:tcPr>
            <w:tcW w:w="1260" w:type="dxa"/>
          </w:tcPr>
          <w:p w14:paraId="142EB81C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F59D09A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13A49A43" w14:textId="77777777" w:rsidR="007306A6" w:rsidRPr="00565840" w:rsidRDefault="007306A6" w:rsidP="00B76447">
            <w:pPr>
              <w:pStyle w:val="TableParagraph"/>
              <w:spacing w:before="67" w:line="137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Krizhevsk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2CBEA88D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2)</w:t>
            </w:r>
          </w:p>
        </w:tc>
      </w:tr>
      <w:tr w:rsidR="007306A6" w:rsidRPr="00565840" w14:paraId="08779FC9" w14:textId="77777777" w:rsidTr="00B76447">
        <w:trPr>
          <w:trHeight w:val="275"/>
        </w:trPr>
        <w:tc>
          <w:tcPr>
            <w:tcW w:w="1087" w:type="dxa"/>
          </w:tcPr>
          <w:p w14:paraId="389AC594" w14:textId="77777777" w:rsidR="007306A6" w:rsidRPr="00565840" w:rsidRDefault="007306A6" w:rsidP="00B76447">
            <w:pPr>
              <w:pStyle w:val="TableParagraph"/>
              <w:spacing w:before="67"/>
              <w:ind w:left="104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ZfNet</w:t>
            </w:r>
            <w:proofErr w:type="spellEnd"/>
          </w:p>
        </w:tc>
        <w:tc>
          <w:tcPr>
            <w:tcW w:w="633" w:type="dxa"/>
          </w:tcPr>
          <w:p w14:paraId="249A8F04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4</w:t>
            </w:r>
          </w:p>
        </w:tc>
        <w:tc>
          <w:tcPr>
            <w:tcW w:w="2323" w:type="dxa"/>
          </w:tcPr>
          <w:p w14:paraId="586D5488" w14:textId="77777777" w:rsidR="007306A6" w:rsidRPr="00565840" w:rsidRDefault="007306A6" w:rsidP="00B76447">
            <w:pPr>
              <w:pStyle w:val="TableParagraph"/>
              <w:spacing w:before="67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Visualization of intermediate layers</w:t>
            </w:r>
          </w:p>
        </w:tc>
        <w:tc>
          <w:tcPr>
            <w:tcW w:w="1048" w:type="dxa"/>
          </w:tcPr>
          <w:p w14:paraId="7550DB91" w14:textId="77777777" w:rsidR="007306A6" w:rsidRPr="00565840" w:rsidRDefault="007306A6" w:rsidP="00B76447">
            <w:pPr>
              <w:pStyle w:val="TableParagraph"/>
              <w:spacing w:before="67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0 M</w:t>
            </w:r>
          </w:p>
        </w:tc>
        <w:tc>
          <w:tcPr>
            <w:tcW w:w="1134" w:type="dxa"/>
          </w:tcPr>
          <w:p w14:paraId="3A0434AD" w14:textId="77777777" w:rsidR="007306A6" w:rsidRPr="00565840" w:rsidRDefault="007306A6" w:rsidP="00B76447">
            <w:pPr>
              <w:pStyle w:val="TableParagraph"/>
              <w:spacing w:before="67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11.7</w:t>
            </w:r>
          </w:p>
        </w:tc>
        <w:tc>
          <w:tcPr>
            <w:tcW w:w="695" w:type="dxa"/>
          </w:tcPr>
          <w:p w14:paraId="4E659302" w14:textId="77777777" w:rsidR="007306A6" w:rsidRPr="00565840" w:rsidRDefault="007306A6" w:rsidP="00B76447">
            <w:pPr>
              <w:pStyle w:val="TableParagraph"/>
              <w:spacing w:before="67"/>
              <w:ind w:left="1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</w:t>
            </w:r>
          </w:p>
        </w:tc>
        <w:tc>
          <w:tcPr>
            <w:tcW w:w="1260" w:type="dxa"/>
          </w:tcPr>
          <w:p w14:paraId="29C59C7A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1D10CB9D" w14:textId="77777777" w:rsidR="007306A6" w:rsidRPr="00565840" w:rsidRDefault="007306A6" w:rsidP="00B76447">
            <w:pPr>
              <w:pStyle w:val="TableParagraph"/>
              <w:spacing w:line="136" w:lineRule="exact"/>
              <w:ind w:left="27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Zeiler</w:t>
            </w:r>
            <w:proofErr w:type="spellEnd"/>
            <w:r w:rsidRPr="00565840">
              <w:rPr>
                <w:sz w:val="20"/>
                <w:szCs w:val="28"/>
              </w:rPr>
              <w:t xml:space="preserve"> and</w:t>
            </w:r>
          </w:p>
          <w:p w14:paraId="286010F7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22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rgus 2013)</w:t>
            </w:r>
          </w:p>
        </w:tc>
      </w:tr>
      <w:tr w:rsidR="007306A6" w:rsidRPr="00565840" w14:paraId="756785AA" w14:textId="77777777" w:rsidTr="00B76447">
        <w:trPr>
          <w:trHeight w:val="277"/>
        </w:trPr>
        <w:tc>
          <w:tcPr>
            <w:tcW w:w="1087" w:type="dxa"/>
          </w:tcPr>
          <w:p w14:paraId="7039A381" w14:textId="77777777" w:rsidR="007306A6" w:rsidRPr="00565840" w:rsidRDefault="007306A6" w:rsidP="00B76447">
            <w:pPr>
              <w:pStyle w:val="TableParagraph"/>
              <w:spacing w:before="67"/>
              <w:ind w:left="103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VGG</w:t>
            </w:r>
          </w:p>
        </w:tc>
        <w:tc>
          <w:tcPr>
            <w:tcW w:w="633" w:type="dxa"/>
          </w:tcPr>
          <w:p w14:paraId="6E42829F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4</w:t>
            </w:r>
          </w:p>
        </w:tc>
        <w:tc>
          <w:tcPr>
            <w:tcW w:w="2323" w:type="dxa"/>
          </w:tcPr>
          <w:p w14:paraId="089A0A39" w14:textId="77777777" w:rsidR="007306A6" w:rsidRPr="00565840" w:rsidRDefault="007306A6" w:rsidP="007306A6">
            <w:pPr>
              <w:pStyle w:val="TableParagraph"/>
              <w:numPr>
                <w:ilvl w:val="0"/>
                <w:numId w:val="23"/>
              </w:numPr>
              <w:tabs>
                <w:tab w:val="left" w:pos="647"/>
              </w:tabs>
              <w:spacing w:line="137" w:lineRule="exac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Homogenous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topology</w:t>
            </w:r>
          </w:p>
          <w:p w14:paraId="1886D4F2" w14:textId="77777777" w:rsidR="007306A6" w:rsidRPr="00565840" w:rsidRDefault="007306A6" w:rsidP="007306A6">
            <w:pPr>
              <w:pStyle w:val="TableParagraph"/>
              <w:numPr>
                <w:ilvl w:val="0"/>
                <w:numId w:val="23"/>
              </w:numPr>
              <w:tabs>
                <w:tab w:val="left" w:pos="638"/>
              </w:tabs>
              <w:spacing w:line="120" w:lineRule="exact"/>
              <w:ind w:left="637" w:hanging="7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Uses small size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kernels</w:t>
            </w:r>
          </w:p>
        </w:tc>
        <w:tc>
          <w:tcPr>
            <w:tcW w:w="1048" w:type="dxa"/>
          </w:tcPr>
          <w:p w14:paraId="07A41026" w14:textId="77777777" w:rsidR="007306A6" w:rsidRPr="00565840" w:rsidRDefault="007306A6" w:rsidP="00B76447">
            <w:pPr>
              <w:pStyle w:val="TableParagraph"/>
              <w:spacing w:before="67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38 M</w:t>
            </w:r>
          </w:p>
        </w:tc>
        <w:tc>
          <w:tcPr>
            <w:tcW w:w="1134" w:type="dxa"/>
          </w:tcPr>
          <w:p w14:paraId="3C0C392D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7.3</w:t>
            </w:r>
          </w:p>
        </w:tc>
        <w:tc>
          <w:tcPr>
            <w:tcW w:w="695" w:type="dxa"/>
          </w:tcPr>
          <w:p w14:paraId="3BFA561B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</w:t>
            </w:r>
          </w:p>
        </w:tc>
        <w:tc>
          <w:tcPr>
            <w:tcW w:w="1260" w:type="dxa"/>
          </w:tcPr>
          <w:p w14:paraId="0DC60CB9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01E2D08E" w14:textId="77777777" w:rsidR="007306A6" w:rsidRPr="00565840" w:rsidRDefault="007306A6" w:rsidP="00B76447">
            <w:pPr>
              <w:pStyle w:val="TableParagraph"/>
              <w:spacing w:before="4" w:line="136" w:lineRule="exact"/>
              <w:ind w:left="139" w:right="100" w:firstLine="3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imonyan</w:t>
            </w:r>
            <w:proofErr w:type="spellEnd"/>
            <w:r w:rsidRPr="00565840">
              <w:rPr>
                <w:sz w:val="20"/>
                <w:szCs w:val="28"/>
              </w:rPr>
              <w:t xml:space="preserve"> and Zisserman 2015)</w:t>
            </w:r>
          </w:p>
        </w:tc>
      </w:tr>
      <w:tr w:rsidR="007306A6" w:rsidRPr="00565840" w14:paraId="5F36AFAA" w14:textId="77777777" w:rsidTr="00B76447">
        <w:trPr>
          <w:trHeight w:val="275"/>
        </w:trPr>
        <w:tc>
          <w:tcPr>
            <w:tcW w:w="1087" w:type="dxa"/>
          </w:tcPr>
          <w:p w14:paraId="1F7FBFC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GoogLeNet</w:t>
            </w:r>
            <w:proofErr w:type="spellEnd"/>
          </w:p>
        </w:tc>
        <w:tc>
          <w:tcPr>
            <w:tcW w:w="633" w:type="dxa"/>
          </w:tcPr>
          <w:p w14:paraId="02EDDB64" w14:textId="77777777" w:rsidR="007306A6" w:rsidRPr="00565840" w:rsidRDefault="007306A6" w:rsidP="00B76447">
            <w:pPr>
              <w:pStyle w:val="TableParagraph"/>
              <w:spacing w:line="136" w:lineRule="exact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7A063C7A" w14:textId="77777777" w:rsidR="007306A6" w:rsidRPr="00565840" w:rsidRDefault="007306A6" w:rsidP="00B76447">
            <w:pPr>
              <w:pStyle w:val="TableParagraph"/>
              <w:spacing w:line="136" w:lineRule="exact"/>
              <w:ind w:left="91" w:right="80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block concept</w:t>
            </w:r>
          </w:p>
          <w:p w14:paraId="5C4B1A85" w14:textId="77777777" w:rsidR="007306A6" w:rsidRPr="00565840" w:rsidRDefault="007306A6" w:rsidP="00B76447">
            <w:pPr>
              <w:pStyle w:val="TableParagraph"/>
              <w:spacing w:line="120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lit transform and merge idea</w:t>
            </w:r>
          </w:p>
        </w:tc>
        <w:tc>
          <w:tcPr>
            <w:tcW w:w="1048" w:type="dxa"/>
          </w:tcPr>
          <w:p w14:paraId="48453702" w14:textId="77777777" w:rsidR="007306A6" w:rsidRPr="00565840" w:rsidRDefault="007306A6" w:rsidP="00B76447">
            <w:pPr>
              <w:pStyle w:val="TableParagraph"/>
              <w:spacing w:before="67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 M</w:t>
            </w:r>
          </w:p>
        </w:tc>
        <w:tc>
          <w:tcPr>
            <w:tcW w:w="1134" w:type="dxa"/>
          </w:tcPr>
          <w:p w14:paraId="225C27A3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6.7</w:t>
            </w:r>
          </w:p>
        </w:tc>
        <w:tc>
          <w:tcPr>
            <w:tcW w:w="695" w:type="dxa"/>
          </w:tcPr>
          <w:p w14:paraId="44695EDF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2</w:t>
            </w:r>
          </w:p>
        </w:tc>
        <w:tc>
          <w:tcPr>
            <w:tcW w:w="1260" w:type="dxa"/>
          </w:tcPr>
          <w:p w14:paraId="196975DE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patial Exploitation</w:t>
            </w:r>
          </w:p>
        </w:tc>
        <w:tc>
          <w:tcPr>
            <w:tcW w:w="1079" w:type="dxa"/>
          </w:tcPr>
          <w:p w14:paraId="7DDB8BDA" w14:textId="77777777" w:rsidR="007306A6" w:rsidRPr="00565840" w:rsidRDefault="007306A6" w:rsidP="00B76447">
            <w:pPr>
              <w:pStyle w:val="TableParagraph"/>
              <w:spacing w:line="136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6A9131F7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)</w:t>
            </w:r>
          </w:p>
        </w:tc>
      </w:tr>
      <w:tr w:rsidR="007306A6" w:rsidRPr="00565840" w14:paraId="119BBF55" w14:textId="77777777" w:rsidTr="00B76447">
        <w:trPr>
          <w:trHeight w:val="412"/>
        </w:trPr>
        <w:tc>
          <w:tcPr>
            <w:tcW w:w="1087" w:type="dxa"/>
          </w:tcPr>
          <w:p w14:paraId="4FFDEBEB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B506412" w14:textId="77777777" w:rsidR="007306A6" w:rsidRPr="00565840" w:rsidRDefault="007306A6" w:rsidP="00B76447">
            <w:pPr>
              <w:pStyle w:val="TableParagraph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V3</w:t>
            </w:r>
          </w:p>
        </w:tc>
        <w:tc>
          <w:tcPr>
            <w:tcW w:w="633" w:type="dxa"/>
          </w:tcPr>
          <w:p w14:paraId="361BEE3E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88F82FC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64A0DBCE" w14:textId="77777777" w:rsidR="007306A6" w:rsidRPr="00565840" w:rsidRDefault="007306A6" w:rsidP="007306A6">
            <w:pPr>
              <w:pStyle w:val="TableParagraph"/>
              <w:numPr>
                <w:ilvl w:val="0"/>
                <w:numId w:val="22"/>
              </w:numPr>
              <w:tabs>
                <w:tab w:val="left" w:pos="191"/>
              </w:tabs>
              <w:ind w:right="110" w:hanging="79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Handles the problem of a representational bottleneck</w:t>
            </w:r>
          </w:p>
          <w:p w14:paraId="0A1D5B03" w14:textId="77777777" w:rsidR="007306A6" w:rsidRPr="00565840" w:rsidRDefault="007306A6" w:rsidP="007306A6">
            <w:pPr>
              <w:pStyle w:val="TableParagraph"/>
              <w:numPr>
                <w:ilvl w:val="0"/>
                <w:numId w:val="22"/>
              </w:numPr>
              <w:tabs>
                <w:tab w:val="left" w:pos="183"/>
              </w:tabs>
              <w:spacing w:line="118" w:lineRule="exact"/>
              <w:ind w:left="1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Replace large size filters with small</w:t>
            </w:r>
            <w:r w:rsidRPr="00565840">
              <w:rPr>
                <w:spacing w:val="-5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filters</w:t>
            </w:r>
          </w:p>
        </w:tc>
        <w:tc>
          <w:tcPr>
            <w:tcW w:w="1048" w:type="dxa"/>
          </w:tcPr>
          <w:p w14:paraId="23392828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62C6447F" w14:textId="77777777" w:rsidR="007306A6" w:rsidRPr="00565840" w:rsidRDefault="007306A6" w:rsidP="00B76447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3.6 M</w:t>
            </w:r>
          </w:p>
        </w:tc>
        <w:tc>
          <w:tcPr>
            <w:tcW w:w="1134" w:type="dxa"/>
          </w:tcPr>
          <w:p w14:paraId="6B3E9E4A" w14:textId="77777777" w:rsidR="007306A6" w:rsidRPr="00565840" w:rsidRDefault="007306A6" w:rsidP="00B76447">
            <w:pPr>
              <w:pStyle w:val="TableParagraph"/>
              <w:spacing w:line="136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5</w:t>
            </w:r>
          </w:p>
          <w:p w14:paraId="5C4B7B23" w14:textId="77777777" w:rsidR="007306A6" w:rsidRPr="00565840" w:rsidRDefault="007306A6" w:rsidP="00B76447">
            <w:pPr>
              <w:pStyle w:val="TableParagraph"/>
              <w:spacing w:line="137" w:lineRule="exact"/>
              <w:ind w:left="15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Crop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3.58</w:t>
            </w:r>
          </w:p>
          <w:p w14:paraId="56BFCA1A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70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Single-Crop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5.6</w:t>
            </w:r>
          </w:p>
        </w:tc>
        <w:tc>
          <w:tcPr>
            <w:tcW w:w="695" w:type="dxa"/>
          </w:tcPr>
          <w:p w14:paraId="16B91FD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70821A6" w14:textId="77777777" w:rsidR="007306A6" w:rsidRPr="00565840" w:rsidRDefault="007306A6" w:rsidP="00B76447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9</w:t>
            </w:r>
          </w:p>
        </w:tc>
        <w:tc>
          <w:tcPr>
            <w:tcW w:w="1260" w:type="dxa"/>
          </w:tcPr>
          <w:p w14:paraId="6DFFB844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064CF62D" w14:textId="77777777" w:rsidR="007306A6" w:rsidRPr="00565840" w:rsidRDefault="007306A6" w:rsidP="00B76447">
            <w:pPr>
              <w:pStyle w:val="TableParagraph"/>
              <w:ind w:left="128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Width</w:t>
            </w:r>
          </w:p>
        </w:tc>
        <w:tc>
          <w:tcPr>
            <w:tcW w:w="1079" w:type="dxa"/>
          </w:tcPr>
          <w:p w14:paraId="518CDE5C" w14:textId="77777777" w:rsidR="007306A6" w:rsidRPr="00565840" w:rsidRDefault="007306A6" w:rsidP="00B76447">
            <w:pPr>
              <w:pStyle w:val="TableParagraph"/>
              <w:spacing w:before="67" w:line="137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243B4A3D" w14:textId="77777777" w:rsidR="007306A6" w:rsidRPr="00565840" w:rsidRDefault="007306A6" w:rsidP="00B76447">
            <w:pPr>
              <w:pStyle w:val="TableParagraph"/>
              <w:spacing w:line="137" w:lineRule="exact"/>
              <w:ind w:left="95" w:right="75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b)</w:t>
            </w:r>
          </w:p>
        </w:tc>
      </w:tr>
      <w:tr w:rsidR="007306A6" w:rsidRPr="00565840" w14:paraId="16C88E4F" w14:textId="77777777" w:rsidTr="00B76447">
        <w:trPr>
          <w:trHeight w:val="278"/>
        </w:trPr>
        <w:tc>
          <w:tcPr>
            <w:tcW w:w="1087" w:type="dxa"/>
          </w:tcPr>
          <w:p w14:paraId="1F07EA0F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297" w:right="266" w:firstLine="14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Highway Networks</w:t>
            </w:r>
          </w:p>
        </w:tc>
        <w:tc>
          <w:tcPr>
            <w:tcW w:w="633" w:type="dxa"/>
          </w:tcPr>
          <w:p w14:paraId="0DAB148C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</w:t>
            </w:r>
          </w:p>
        </w:tc>
        <w:tc>
          <w:tcPr>
            <w:tcW w:w="2323" w:type="dxa"/>
          </w:tcPr>
          <w:p w14:paraId="77400331" w14:textId="77777777" w:rsidR="007306A6" w:rsidRPr="00565840" w:rsidRDefault="007306A6" w:rsidP="00B76447">
            <w:pPr>
              <w:pStyle w:val="TableParagraph"/>
              <w:spacing w:before="67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an idea of Multi-path</w:t>
            </w:r>
          </w:p>
        </w:tc>
        <w:tc>
          <w:tcPr>
            <w:tcW w:w="1048" w:type="dxa"/>
          </w:tcPr>
          <w:p w14:paraId="6DC761D0" w14:textId="77777777" w:rsidR="007306A6" w:rsidRPr="00565840" w:rsidRDefault="007306A6" w:rsidP="00B76447">
            <w:pPr>
              <w:pStyle w:val="TableParagraph"/>
              <w:spacing w:before="67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.3 M</w:t>
            </w:r>
          </w:p>
        </w:tc>
        <w:tc>
          <w:tcPr>
            <w:tcW w:w="1134" w:type="dxa"/>
          </w:tcPr>
          <w:p w14:paraId="150061E0" w14:textId="77777777" w:rsidR="007306A6" w:rsidRPr="00565840" w:rsidRDefault="007306A6" w:rsidP="00B76447">
            <w:pPr>
              <w:pStyle w:val="TableParagraph"/>
              <w:spacing w:before="67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7.76</w:t>
            </w:r>
          </w:p>
        </w:tc>
        <w:tc>
          <w:tcPr>
            <w:tcW w:w="695" w:type="dxa"/>
          </w:tcPr>
          <w:p w14:paraId="4AB784D9" w14:textId="77777777" w:rsidR="007306A6" w:rsidRPr="00565840" w:rsidRDefault="007306A6" w:rsidP="00B76447">
            <w:pPr>
              <w:pStyle w:val="TableParagraph"/>
              <w:spacing w:before="67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</w:t>
            </w:r>
          </w:p>
        </w:tc>
        <w:tc>
          <w:tcPr>
            <w:tcW w:w="1260" w:type="dxa"/>
          </w:tcPr>
          <w:p w14:paraId="7D7054B1" w14:textId="77777777" w:rsidR="007306A6" w:rsidRPr="00565840" w:rsidRDefault="007306A6" w:rsidP="00B76447">
            <w:pPr>
              <w:pStyle w:val="TableParagraph"/>
              <w:spacing w:before="67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Multi-Path</w:t>
            </w:r>
          </w:p>
        </w:tc>
        <w:tc>
          <w:tcPr>
            <w:tcW w:w="1079" w:type="dxa"/>
          </w:tcPr>
          <w:p w14:paraId="596DFEAA" w14:textId="77777777" w:rsidR="007306A6" w:rsidRPr="00565840" w:rsidRDefault="007306A6" w:rsidP="00B76447">
            <w:pPr>
              <w:pStyle w:val="TableParagraph"/>
              <w:spacing w:line="137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Srivastava et al.</w:t>
            </w:r>
          </w:p>
          <w:p w14:paraId="6BCF9D0B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5a)</w:t>
            </w:r>
          </w:p>
        </w:tc>
      </w:tr>
      <w:tr w:rsidR="007306A6" w:rsidRPr="00565840" w14:paraId="4D1C8225" w14:textId="77777777" w:rsidTr="00B76447">
        <w:trPr>
          <w:trHeight w:val="328"/>
        </w:trPr>
        <w:tc>
          <w:tcPr>
            <w:tcW w:w="1087" w:type="dxa"/>
            <w:tcBorders>
              <w:bottom w:val="single" w:sz="6" w:space="0" w:color="000000"/>
            </w:tcBorders>
          </w:tcPr>
          <w:p w14:paraId="270821FA" w14:textId="77777777" w:rsidR="007306A6" w:rsidRPr="00565840" w:rsidRDefault="007306A6" w:rsidP="00B76447">
            <w:pPr>
              <w:pStyle w:val="TableParagraph"/>
              <w:spacing w:before="94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V4</w:t>
            </w:r>
          </w:p>
        </w:tc>
        <w:tc>
          <w:tcPr>
            <w:tcW w:w="633" w:type="dxa"/>
            <w:tcBorders>
              <w:bottom w:val="single" w:sz="6" w:space="0" w:color="000000"/>
            </w:tcBorders>
          </w:tcPr>
          <w:p w14:paraId="7E0C2CEA" w14:textId="77777777" w:rsidR="007306A6" w:rsidRPr="00565840" w:rsidRDefault="007306A6" w:rsidP="00B76447">
            <w:pPr>
              <w:pStyle w:val="TableParagraph"/>
              <w:spacing w:before="94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  <w:tcBorders>
              <w:bottom w:val="single" w:sz="6" w:space="0" w:color="000000"/>
            </w:tcBorders>
          </w:tcPr>
          <w:p w14:paraId="3423F695" w14:textId="77777777" w:rsidR="007306A6" w:rsidRPr="00565840" w:rsidRDefault="007306A6" w:rsidP="00B76447">
            <w:pPr>
              <w:pStyle w:val="TableParagraph"/>
              <w:spacing w:before="24"/>
              <w:ind w:left="593" w:right="355" w:hanging="2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lit transform and merge idea Uses asymmetric filters</w:t>
            </w:r>
          </w:p>
        </w:tc>
        <w:tc>
          <w:tcPr>
            <w:tcW w:w="1048" w:type="dxa"/>
            <w:tcBorders>
              <w:bottom w:val="single" w:sz="6" w:space="0" w:color="000000"/>
            </w:tcBorders>
          </w:tcPr>
          <w:p w14:paraId="62B7896B" w14:textId="77777777" w:rsidR="007306A6" w:rsidRPr="00565840" w:rsidRDefault="007306A6" w:rsidP="00B76447">
            <w:pPr>
              <w:pStyle w:val="TableParagraph"/>
              <w:spacing w:before="94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5 M</w:t>
            </w:r>
          </w:p>
        </w:tc>
        <w:tc>
          <w:tcPr>
            <w:tcW w:w="1134" w:type="dxa"/>
            <w:tcBorders>
              <w:bottom w:val="single" w:sz="6" w:space="0" w:color="000000"/>
            </w:tcBorders>
          </w:tcPr>
          <w:p w14:paraId="361FBF2A" w14:textId="77777777" w:rsidR="007306A6" w:rsidRPr="00565840" w:rsidRDefault="007306A6" w:rsidP="00B76447">
            <w:pPr>
              <w:pStyle w:val="TableParagraph"/>
              <w:spacing w:before="94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01</w:t>
            </w:r>
          </w:p>
        </w:tc>
        <w:tc>
          <w:tcPr>
            <w:tcW w:w="695" w:type="dxa"/>
            <w:tcBorders>
              <w:bottom w:val="single" w:sz="6" w:space="0" w:color="000000"/>
            </w:tcBorders>
          </w:tcPr>
          <w:p w14:paraId="7AF57A4F" w14:textId="77777777" w:rsidR="007306A6" w:rsidRPr="00565840" w:rsidRDefault="007306A6" w:rsidP="00B76447">
            <w:pPr>
              <w:pStyle w:val="TableParagraph"/>
              <w:spacing w:before="94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70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</w:tcPr>
          <w:p w14:paraId="3662108D" w14:textId="77777777" w:rsidR="007306A6" w:rsidRPr="00565840" w:rsidRDefault="007306A6" w:rsidP="00B76447">
            <w:pPr>
              <w:pStyle w:val="TableParagraph"/>
              <w:spacing w:before="94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Width</w:t>
            </w:r>
          </w:p>
        </w:tc>
        <w:tc>
          <w:tcPr>
            <w:tcW w:w="1079" w:type="dxa"/>
            <w:tcBorders>
              <w:bottom w:val="single" w:sz="6" w:space="0" w:color="000000"/>
            </w:tcBorders>
          </w:tcPr>
          <w:p w14:paraId="6B21C1C5" w14:textId="77777777" w:rsidR="007306A6" w:rsidRPr="00565840" w:rsidRDefault="007306A6" w:rsidP="00B76447">
            <w:pPr>
              <w:pStyle w:val="TableParagraph"/>
              <w:spacing w:before="24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09138686" w14:textId="77777777" w:rsidR="007306A6" w:rsidRPr="00565840" w:rsidRDefault="007306A6" w:rsidP="00B76447">
            <w:pPr>
              <w:pStyle w:val="TableParagraph"/>
              <w:spacing w:before="1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a)</w:t>
            </w:r>
          </w:p>
        </w:tc>
      </w:tr>
      <w:tr w:rsidR="007306A6" w:rsidRPr="00565840" w14:paraId="529196E3" w14:textId="77777777" w:rsidTr="00B76447">
        <w:trPr>
          <w:trHeight w:val="273"/>
        </w:trPr>
        <w:tc>
          <w:tcPr>
            <w:tcW w:w="1087" w:type="dxa"/>
            <w:tcBorders>
              <w:top w:val="single" w:sz="6" w:space="0" w:color="000000"/>
            </w:tcBorders>
          </w:tcPr>
          <w:p w14:paraId="59B99982" w14:textId="77777777" w:rsidR="007306A6" w:rsidRPr="00565840" w:rsidRDefault="007306A6" w:rsidP="00B76447">
            <w:pPr>
              <w:pStyle w:val="TableParagraph"/>
              <w:spacing w:line="133" w:lineRule="exact"/>
              <w:ind w:left="280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Inception-</w:t>
            </w:r>
          </w:p>
          <w:p w14:paraId="404308C9" w14:textId="77777777" w:rsidR="007306A6" w:rsidRPr="00565840" w:rsidRDefault="007306A6" w:rsidP="00B76447">
            <w:pPr>
              <w:pStyle w:val="TableParagraph"/>
              <w:spacing w:line="120" w:lineRule="exact"/>
              <w:ind w:left="359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ResNet</w:t>
            </w:r>
            <w:proofErr w:type="spellEnd"/>
          </w:p>
        </w:tc>
        <w:tc>
          <w:tcPr>
            <w:tcW w:w="633" w:type="dxa"/>
            <w:tcBorders>
              <w:top w:val="single" w:sz="6" w:space="0" w:color="000000"/>
            </w:tcBorders>
          </w:tcPr>
          <w:p w14:paraId="66B4EAD2" w14:textId="77777777" w:rsidR="007306A6" w:rsidRPr="00565840" w:rsidRDefault="007306A6" w:rsidP="00B76447">
            <w:pPr>
              <w:pStyle w:val="TableParagraph"/>
              <w:spacing w:before="65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  <w:tcBorders>
              <w:top w:val="single" w:sz="6" w:space="0" w:color="000000"/>
            </w:tcBorders>
          </w:tcPr>
          <w:p w14:paraId="45A17865" w14:textId="77777777" w:rsidR="007306A6" w:rsidRPr="00565840" w:rsidRDefault="007306A6" w:rsidP="00B76447">
            <w:pPr>
              <w:pStyle w:val="TableParagraph"/>
              <w:spacing w:line="133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Uses split transform merge idea and</w:t>
            </w:r>
          </w:p>
          <w:p w14:paraId="5E948911" w14:textId="77777777" w:rsidR="007306A6" w:rsidRPr="00565840" w:rsidRDefault="007306A6" w:rsidP="00B76447">
            <w:pPr>
              <w:pStyle w:val="TableParagraph"/>
              <w:spacing w:line="120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residual links</w:t>
            </w:r>
          </w:p>
        </w:tc>
        <w:tc>
          <w:tcPr>
            <w:tcW w:w="1048" w:type="dxa"/>
            <w:tcBorders>
              <w:top w:val="single" w:sz="6" w:space="0" w:color="000000"/>
            </w:tcBorders>
          </w:tcPr>
          <w:p w14:paraId="035B2ADE" w14:textId="77777777" w:rsidR="007306A6" w:rsidRPr="00565840" w:rsidRDefault="007306A6" w:rsidP="00B76447">
            <w:pPr>
              <w:pStyle w:val="TableParagraph"/>
              <w:spacing w:before="65"/>
              <w:ind w:left="108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5.8M</w:t>
            </w:r>
          </w:p>
        </w:tc>
        <w:tc>
          <w:tcPr>
            <w:tcW w:w="1134" w:type="dxa"/>
            <w:tcBorders>
              <w:top w:val="single" w:sz="6" w:space="0" w:color="000000"/>
            </w:tcBorders>
          </w:tcPr>
          <w:p w14:paraId="5B884A62" w14:textId="77777777" w:rsidR="007306A6" w:rsidRPr="00565840" w:rsidRDefault="007306A6" w:rsidP="00B76447">
            <w:pPr>
              <w:pStyle w:val="TableParagraph"/>
              <w:spacing w:line="134" w:lineRule="exact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52</w:t>
            </w:r>
          </w:p>
        </w:tc>
        <w:tc>
          <w:tcPr>
            <w:tcW w:w="695" w:type="dxa"/>
            <w:tcBorders>
              <w:top w:val="single" w:sz="6" w:space="0" w:color="000000"/>
            </w:tcBorders>
          </w:tcPr>
          <w:p w14:paraId="169A733C" w14:textId="77777777" w:rsidR="007306A6" w:rsidRPr="00565840" w:rsidRDefault="007306A6" w:rsidP="00B76447">
            <w:pPr>
              <w:pStyle w:val="TableParagraph"/>
              <w:spacing w:before="65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572</w:t>
            </w:r>
          </w:p>
        </w:tc>
        <w:tc>
          <w:tcPr>
            <w:tcW w:w="1260" w:type="dxa"/>
            <w:tcBorders>
              <w:top w:val="single" w:sz="6" w:space="0" w:color="000000"/>
            </w:tcBorders>
          </w:tcPr>
          <w:p w14:paraId="3E439246" w14:textId="77777777" w:rsidR="007306A6" w:rsidRPr="00565840" w:rsidRDefault="007306A6" w:rsidP="00B76447">
            <w:pPr>
              <w:pStyle w:val="TableParagraph"/>
              <w:spacing w:line="133" w:lineRule="exact"/>
              <w:ind w:left="125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Width +</w:t>
            </w:r>
          </w:p>
          <w:p w14:paraId="414F5A3A" w14:textId="77777777" w:rsidR="007306A6" w:rsidRPr="00565840" w:rsidRDefault="007306A6" w:rsidP="00B76447">
            <w:pPr>
              <w:pStyle w:val="TableParagraph"/>
              <w:spacing w:line="120" w:lineRule="exact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  <w:tcBorders>
              <w:top w:val="single" w:sz="6" w:space="0" w:color="000000"/>
            </w:tcBorders>
          </w:tcPr>
          <w:p w14:paraId="1C4531E6" w14:textId="77777777" w:rsidR="007306A6" w:rsidRPr="00565840" w:rsidRDefault="007306A6" w:rsidP="00B76447">
            <w:pPr>
              <w:pStyle w:val="TableParagraph"/>
              <w:spacing w:line="133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Szegedy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2597FB54" w14:textId="77777777" w:rsidR="007306A6" w:rsidRPr="00565840" w:rsidRDefault="007306A6" w:rsidP="00B76447">
            <w:pPr>
              <w:pStyle w:val="TableParagraph"/>
              <w:spacing w:line="120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a)</w:t>
            </w:r>
          </w:p>
        </w:tc>
      </w:tr>
      <w:tr w:rsidR="007306A6" w:rsidRPr="00565840" w14:paraId="4D3A96E4" w14:textId="77777777" w:rsidTr="00B76447">
        <w:trPr>
          <w:trHeight w:val="275"/>
        </w:trPr>
        <w:tc>
          <w:tcPr>
            <w:tcW w:w="1087" w:type="dxa"/>
          </w:tcPr>
          <w:p w14:paraId="36566658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ResNet</w:t>
            </w:r>
            <w:proofErr w:type="spellEnd"/>
          </w:p>
        </w:tc>
        <w:tc>
          <w:tcPr>
            <w:tcW w:w="633" w:type="dxa"/>
          </w:tcPr>
          <w:p w14:paraId="2BA11CAE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5ED60977" w14:textId="77777777" w:rsidR="007306A6" w:rsidRPr="00565840" w:rsidRDefault="007306A6" w:rsidP="00B76447">
            <w:pPr>
              <w:pStyle w:val="TableParagraph"/>
              <w:spacing w:line="136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Residual learning</w:t>
            </w:r>
          </w:p>
          <w:p w14:paraId="5435F44B" w14:textId="77777777" w:rsidR="007306A6" w:rsidRPr="00565840" w:rsidRDefault="007306A6" w:rsidP="00B76447">
            <w:pPr>
              <w:pStyle w:val="TableParagraph"/>
              <w:spacing w:line="120" w:lineRule="exact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- Identity </w:t>
            </w:r>
            <w:proofErr w:type="gramStart"/>
            <w:r w:rsidRPr="00565840">
              <w:rPr>
                <w:sz w:val="20"/>
                <w:szCs w:val="28"/>
              </w:rPr>
              <w:t>mapping based</w:t>
            </w:r>
            <w:proofErr w:type="gramEnd"/>
            <w:r w:rsidRPr="00565840">
              <w:rPr>
                <w:sz w:val="20"/>
                <w:szCs w:val="28"/>
              </w:rPr>
              <w:t xml:space="preserve"> skip connections</w:t>
            </w:r>
          </w:p>
        </w:tc>
        <w:tc>
          <w:tcPr>
            <w:tcW w:w="1048" w:type="dxa"/>
          </w:tcPr>
          <w:p w14:paraId="34E9C7D3" w14:textId="77777777" w:rsidR="007306A6" w:rsidRPr="00565840" w:rsidRDefault="007306A6" w:rsidP="00B76447">
            <w:pPr>
              <w:pStyle w:val="TableParagraph"/>
              <w:spacing w:line="136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07A3B6AF" w14:textId="77777777" w:rsidR="007306A6" w:rsidRPr="00565840" w:rsidRDefault="007306A6" w:rsidP="00B76447">
            <w:pPr>
              <w:pStyle w:val="TableParagraph"/>
              <w:spacing w:line="120" w:lineRule="exact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.7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2EA40090" w14:textId="77777777" w:rsidR="007306A6" w:rsidRPr="00565840" w:rsidRDefault="007306A6" w:rsidP="00B76447">
            <w:pPr>
              <w:pStyle w:val="TableParagraph"/>
              <w:spacing w:line="136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3.6</w:t>
            </w:r>
          </w:p>
          <w:p w14:paraId="64B65580" w14:textId="77777777" w:rsidR="007306A6" w:rsidRPr="00565840" w:rsidRDefault="007306A6" w:rsidP="00B76447">
            <w:pPr>
              <w:pStyle w:val="TableParagraph"/>
              <w:spacing w:line="120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6.43</w:t>
            </w:r>
          </w:p>
        </w:tc>
        <w:tc>
          <w:tcPr>
            <w:tcW w:w="695" w:type="dxa"/>
          </w:tcPr>
          <w:p w14:paraId="41FAEA63" w14:textId="77777777" w:rsidR="007306A6" w:rsidRPr="00565840" w:rsidRDefault="007306A6" w:rsidP="00B76447">
            <w:pPr>
              <w:pStyle w:val="TableParagraph"/>
              <w:spacing w:line="136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  <w:p w14:paraId="51FEBE77" w14:textId="77777777" w:rsidR="007306A6" w:rsidRPr="00565840" w:rsidRDefault="007306A6" w:rsidP="00B76447">
            <w:pPr>
              <w:pStyle w:val="TableParagraph"/>
              <w:spacing w:line="120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10</w:t>
            </w:r>
          </w:p>
        </w:tc>
        <w:tc>
          <w:tcPr>
            <w:tcW w:w="1260" w:type="dxa"/>
          </w:tcPr>
          <w:p w14:paraId="34DDC7A7" w14:textId="77777777" w:rsidR="007306A6" w:rsidRPr="00565840" w:rsidRDefault="007306A6" w:rsidP="00B76447">
            <w:pPr>
              <w:pStyle w:val="TableParagraph"/>
              <w:spacing w:before="67"/>
              <w:ind w:left="136" w:right="8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pth + Multi-Path</w:t>
            </w:r>
          </w:p>
        </w:tc>
        <w:tc>
          <w:tcPr>
            <w:tcW w:w="1079" w:type="dxa"/>
          </w:tcPr>
          <w:p w14:paraId="3B412524" w14:textId="77777777" w:rsidR="007306A6" w:rsidRPr="00565840" w:rsidRDefault="007306A6" w:rsidP="00B76447">
            <w:pPr>
              <w:pStyle w:val="TableParagraph"/>
              <w:spacing w:before="67"/>
              <w:ind w:right="117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e et al. 2015a)</w:t>
            </w:r>
          </w:p>
        </w:tc>
      </w:tr>
      <w:tr w:rsidR="007306A6" w:rsidRPr="00565840" w14:paraId="225C565D" w14:textId="77777777" w:rsidTr="00B76447">
        <w:trPr>
          <w:trHeight w:val="275"/>
        </w:trPr>
        <w:tc>
          <w:tcPr>
            <w:tcW w:w="1087" w:type="dxa"/>
          </w:tcPr>
          <w:p w14:paraId="5BBB873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DelugeNet</w:t>
            </w:r>
            <w:proofErr w:type="spellEnd"/>
          </w:p>
        </w:tc>
        <w:tc>
          <w:tcPr>
            <w:tcW w:w="633" w:type="dxa"/>
          </w:tcPr>
          <w:p w14:paraId="444003E7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66E29F77" w14:textId="77777777" w:rsidR="007306A6" w:rsidRPr="00565840" w:rsidRDefault="007306A6" w:rsidP="00B76447">
            <w:pPr>
              <w:pStyle w:val="TableParagraph"/>
              <w:spacing w:line="136" w:lineRule="exact"/>
              <w:ind w:left="87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Allows cross layer information flow in</w:t>
            </w:r>
          </w:p>
          <w:p w14:paraId="1F0C7D5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deep networks</w:t>
            </w:r>
          </w:p>
        </w:tc>
        <w:tc>
          <w:tcPr>
            <w:tcW w:w="1048" w:type="dxa"/>
          </w:tcPr>
          <w:p w14:paraId="3D301AD0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.2 M</w:t>
            </w:r>
          </w:p>
        </w:tc>
        <w:tc>
          <w:tcPr>
            <w:tcW w:w="1134" w:type="dxa"/>
          </w:tcPr>
          <w:p w14:paraId="7981729A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76</w:t>
            </w:r>
          </w:p>
          <w:p w14:paraId="7616845D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9.02</w:t>
            </w:r>
          </w:p>
        </w:tc>
        <w:tc>
          <w:tcPr>
            <w:tcW w:w="695" w:type="dxa"/>
          </w:tcPr>
          <w:p w14:paraId="58E0DEE4" w14:textId="77777777" w:rsidR="007306A6" w:rsidRPr="00565840" w:rsidRDefault="007306A6" w:rsidP="00B76447">
            <w:pPr>
              <w:pStyle w:val="TableParagraph"/>
              <w:spacing w:before="67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46</w:t>
            </w:r>
          </w:p>
        </w:tc>
        <w:tc>
          <w:tcPr>
            <w:tcW w:w="1260" w:type="dxa"/>
          </w:tcPr>
          <w:p w14:paraId="45D3BB73" w14:textId="77777777" w:rsidR="007306A6" w:rsidRPr="00565840" w:rsidRDefault="007306A6" w:rsidP="00B76447">
            <w:pPr>
              <w:pStyle w:val="TableParagraph"/>
              <w:spacing w:before="67"/>
              <w:ind w:left="123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66CB16D2" w14:textId="77777777" w:rsidR="007306A6" w:rsidRPr="00565840" w:rsidRDefault="007306A6" w:rsidP="00B76447">
            <w:pPr>
              <w:pStyle w:val="TableParagraph"/>
              <w:spacing w:line="136" w:lineRule="exact"/>
              <w:ind w:left="95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Kuen</w:t>
            </w:r>
            <w:proofErr w:type="spellEnd"/>
            <w:r w:rsidRPr="00565840">
              <w:rPr>
                <w:sz w:val="20"/>
                <w:szCs w:val="28"/>
              </w:rPr>
              <w:t xml:space="preserve"> et al.</w:t>
            </w:r>
          </w:p>
          <w:p w14:paraId="183773A6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)</w:t>
            </w:r>
          </w:p>
        </w:tc>
      </w:tr>
      <w:tr w:rsidR="007306A6" w:rsidRPr="00565840" w14:paraId="3D1F938D" w14:textId="77777777" w:rsidTr="00B76447">
        <w:trPr>
          <w:trHeight w:val="1242"/>
        </w:trPr>
        <w:tc>
          <w:tcPr>
            <w:tcW w:w="1087" w:type="dxa"/>
          </w:tcPr>
          <w:p w14:paraId="4B69E3F5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85B145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928C58C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C2F4135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4BE574AE" w14:textId="77777777" w:rsidR="007306A6" w:rsidRPr="00565840" w:rsidRDefault="007306A6" w:rsidP="00B76447">
            <w:pPr>
              <w:pStyle w:val="TableParagraph"/>
              <w:ind w:left="104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FractalNet</w:t>
            </w:r>
            <w:proofErr w:type="spellEnd"/>
          </w:p>
        </w:tc>
        <w:tc>
          <w:tcPr>
            <w:tcW w:w="633" w:type="dxa"/>
          </w:tcPr>
          <w:p w14:paraId="3CBA1CAA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AEA7D5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0D7A623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C0D4849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749ADB81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73E3CC8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52A9A89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E772980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C7FE206" w14:textId="77777777" w:rsidR="007306A6" w:rsidRPr="00565840" w:rsidRDefault="007306A6" w:rsidP="00B76447">
            <w:pPr>
              <w:pStyle w:val="TableParagraph"/>
              <w:spacing w:before="69"/>
              <w:ind w:left="130" w:right="92" w:hanging="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Different path lengths are interacting with each other without any residual connection</w:t>
            </w:r>
          </w:p>
        </w:tc>
        <w:tc>
          <w:tcPr>
            <w:tcW w:w="1048" w:type="dxa"/>
          </w:tcPr>
          <w:p w14:paraId="610EE7C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3DFABB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6CA87A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2C40B02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55E71BAD" w14:textId="77777777" w:rsidR="007306A6" w:rsidRPr="00565840" w:rsidRDefault="007306A6" w:rsidP="00B76447">
            <w:pPr>
              <w:pStyle w:val="TableParagraph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8.6 M</w:t>
            </w:r>
          </w:p>
        </w:tc>
        <w:tc>
          <w:tcPr>
            <w:tcW w:w="1134" w:type="dxa"/>
          </w:tcPr>
          <w:p w14:paraId="1E1D8E6C" w14:textId="77777777" w:rsidR="007306A6" w:rsidRPr="00565840" w:rsidRDefault="007306A6" w:rsidP="00B76447">
            <w:pPr>
              <w:pStyle w:val="TableParagraph"/>
              <w:spacing w:line="136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7.27</w:t>
            </w:r>
          </w:p>
          <w:p w14:paraId="6EED7F27" w14:textId="77777777" w:rsidR="007306A6" w:rsidRPr="00565840" w:rsidRDefault="007306A6" w:rsidP="00B76447">
            <w:pPr>
              <w:pStyle w:val="TableParagraph"/>
              <w:spacing w:before="1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+: </w:t>
            </w:r>
            <w:r w:rsidRPr="00565840">
              <w:rPr>
                <w:spacing w:val="-4"/>
                <w:sz w:val="20"/>
                <w:szCs w:val="28"/>
              </w:rPr>
              <w:t xml:space="preserve">4.60 </w:t>
            </w:r>
            <w:r w:rsidRPr="00565840">
              <w:rPr>
                <w:sz w:val="20"/>
                <w:szCs w:val="28"/>
              </w:rPr>
              <w:t>CIFAR-10++: 4.59</w:t>
            </w:r>
          </w:p>
          <w:p w14:paraId="2833E4AB" w14:textId="77777777" w:rsidR="007306A6" w:rsidRPr="00565840" w:rsidRDefault="007306A6" w:rsidP="00B76447">
            <w:pPr>
              <w:pStyle w:val="TableParagraph"/>
              <w:ind w:left="115" w:right="9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 xml:space="preserve">CIFAR-100: </w:t>
            </w:r>
            <w:r w:rsidRPr="00565840">
              <w:rPr>
                <w:spacing w:val="-3"/>
                <w:sz w:val="20"/>
                <w:szCs w:val="28"/>
              </w:rPr>
              <w:t xml:space="preserve">28.20 </w:t>
            </w:r>
            <w:r w:rsidRPr="00565840">
              <w:rPr>
                <w:sz w:val="20"/>
                <w:szCs w:val="28"/>
              </w:rPr>
              <w:t>CIFAR-100+: 22.49</w:t>
            </w:r>
          </w:p>
          <w:p w14:paraId="69D8445E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pacing w:val="-1"/>
                <w:sz w:val="20"/>
                <w:szCs w:val="28"/>
              </w:rPr>
              <w:t xml:space="preserve">CIFAR100++: </w:t>
            </w:r>
            <w:r w:rsidRPr="00565840">
              <w:rPr>
                <w:sz w:val="20"/>
                <w:szCs w:val="28"/>
              </w:rPr>
              <w:t>21.49</w:t>
            </w:r>
          </w:p>
        </w:tc>
        <w:tc>
          <w:tcPr>
            <w:tcW w:w="695" w:type="dxa"/>
          </w:tcPr>
          <w:p w14:paraId="28C3B898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778D6F04" w14:textId="77777777" w:rsidR="007306A6" w:rsidRPr="00565840" w:rsidRDefault="007306A6" w:rsidP="00B76447">
            <w:pPr>
              <w:pStyle w:val="TableParagraph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</w:t>
            </w:r>
          </w:p>
          <w:p w14:paraId="07E8D77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A9E3F4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3EF55B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FB87180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1E70681" w14:textId="77777777" w:rsidR="007306A6" w:rsidRPr="00565840" w:rsidRDefault="007306A6" w:rsidP="00B76447">
            <w:pPr>
              <w:pStyle w:val="TableParagraph"/>
              <w:spacing w:before="1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0</w:t>
            </w:r>
          </w:p>
        </w:tc>
        <w:tc>
          <w:tcPr>
            <w:tcW w:w="1260" w:type="dxa"/>
          </w:tcPr>
          <w:p w14:paraId="36F155E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378A2D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60B9627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258C28AA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0D00DB13" w14:textId="77777777" w:rsidR="007306A6" w:rsidRPr="00565840" w:rsidRDefault="007306A6" w:rsidP="00B76447">
            <w:pPr>
              <w:pStyle w:val="TableParagraph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74E12F2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DDB07C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56C5DC5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FA201D6" w14:textId="77777777" w:rsidR="007306A6" w:rsidRPr="00565840" w:rsidRDefault="007306A6" w:rsidP="00B76447">
            <w:pPr>
              <w:pStyle w:val="TableParagraph"/>
              <w:spacing w:before="69" w:line="137" w:lineRule="exact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Larsson et al.</w:t>
            </w:r>
          </w:p>
          <w:p w14:paraId="052D7CF6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)</w:t>
            </w:r>
          </w:p>
        </w:tc>
      </w:tr>
      <w:tr w:rsidR="007306A6" w:rsidRPr="00565840" w14:paraId="40CE0D52" w14:textId="77777777" w:rsidTr="00B76447">
        <w:trPr>
          <w:trHeight w:val="275"/>
        </w:trPr>
        <w:tc>
          <w:tcPr>
            <w:tcW w:w="1087" w:type="dxa"/>
          </w:tcPr>
          <w:p w14:paraId="7F6C6C2C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WideResNet</w:t>
            </w:r>
            <w:proofErr w:type="spellEnd"/>
          </w:p>
        </w:tc>
        <w:tc>
          <w:tcPr>
            <w:tcW w:w="633" w:type="dxa"/>
          </w:tcPr>
          <w:p w14:paraId="7D7EE006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6</w:t>
            </w:r>
          </w:p>
        </w:tc>
        <w:tc>
          <w:tcPr>
            <w:tcW w:w="2323" w:type="dxa"/>
          </w:tcPr>
          <w:p w14:paraId="076532C1" w14:textId="77777777" w:rsidR="007306A6" w:rsidRPr="00565840" w:rsidRDefault="007306A6" w:rsidP="00B76447">
            <w:pPr>
              <w:pStyle w:val="TableParagraph"/>
              <w:spacing w:before="67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Width is increased and depth is decreased</w:t>
            </w:r>
          </w:p>
        </w:tc>
        <w:tc>
          <w:tcPr>
            <w:tcW w:w="1048" w:type="dxa"/>
          </w:tcPr>
          <w:p w14:paraId="5058D13B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5 M</w:t>
            </w:r>
          </w:p>
        </w:tc>
        <w:tc>
          <w:tcPr>
            <w:tcW w:w="1134" w:type="dxa"/>
          </w:tcPr>
          <w:p w14:paraId="7A5FAA55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89</w:t>
            </w:r>
          </w:p>
          <w:p w14:paraId="43168048" w14:textId="77777777" w:rsidR="007306A6" w:rsidRPr="00565840" w:rsidRDefault="007306A6" w:rsidP="00B76447">
            <w:pPr>
              <w:pStyle w:val="TableParagraph"/>
              <w:spacing w:line="120" w:lineRule="exact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8.85</w:t>
            </w:r>
          </w:p>
        </w:tc>
        <w:tc>
          <w:tcPr>
            <w:tcW w:w="695" w:type="dxa"/>
          </w:tcPr>
          <w:p w14:paraId="5144184E" w14:textId="77777777" w:rsidR="007306A6" w:rsidRPr="00565840" w:rsidRDefault="007306A6" w:rsidP="00B76447">
            <w:pPr>
              <w:pStyle w:val="TableParagraph"/>
              <w:spacing w:line="136" w:lineRule="exact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8</w:t>
            </w:r>
          </w:p>
          <w:p w14:paraId="3C65537C" w14:textId="77777777" w:rsidR="007306A6" w:rsidRPr="00565840" w:rsidRDefault="007306A6" w:rsidP="00B76447">
            <w:pPr>
              <w:pStyle w:val="TableParagraph"/>
              <w:spacing w:line="120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16408C26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454D47F3" w14:textId="77777777" w:rsidR="007306A6" w:rsidRPr="00565840" w:rsidRDefault="007306A6" w:rsidP="00B76447">
            <w:pPr>
              <w:pStyle w:val="TableParagraph"/>
              <w:spacing w:before="1" w:line="136" w:lineRule="exact"/>
              <w:ind w:left="113" w:right="72" w:firstLine="4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Zagoruyko</w:t>
            </w:r>
            <w:proofErr w:type="spellEnd"/>
            <w:r w:rsidRPr="00565840">
              <w:rPr>
                <w:sz w:val="20"/>
                <w:szCs w:val="28"/>
              </w:rPr>
              <w:t xml:space="preserve"> and </w:t>
            </w:r>
            <w:proofErr w:type="spellStart"/>
            <w:r w:rsidRPr="00565840">
              <w:rPr>
                <w:sz w:val="20"/>
                <w:szCs w:val="28"/>
              </w:rPr>
              <w:t>Komodakis</w:t>
            </w:r>
            <w:proofErr w:type="spellEnd"/>
            <w:r w:rsidRPr="00565840">
              <w:rPr>
                <w:sz w:val="20"/>
                <w:szCs w:val="28"/>
              </w:rPr>
              <w:t xml:space="preserve"> 2016)</w:t>
            </w:r>
          </w:p>
        </w:tc>
      </w:tr>
      <w:tr w:rsidR="007306A6" w:rsidRPr="00565840" w14:paraId="48809FFE" w14:textId="77777777" w:rsidTr="00B76447">
        <w:trPr>
          <w:trHeight w:val="275"/>
        </w:trPr>
        <w:tc>
          <w:tcPr>
            <w:tcW w:w="1087" w:type="dxa"/>
          </w:tcPr>
          <w:p w14:paraId="3BE1C6AD" w14:textId="77777777" w:rsidR="007306A6" w:rsidRPr="00565840" w:rsidRDefault="007306A6" w:rsidP="00B76447">
            <w:pPr>
              <w:pStyle w:val="TableParagraph"/>
              <w:spacing w:before="67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Xception</w:t>
            </w:r>
            <w:proofErr w:type="spellEnd"/>
          </w:p>
        </w:tc>
        <w:tc>
          <w:tcPr>
            <w:tcW w:w="633" w:type="dxa"/>
          </w:tcPr>
          <w:p w14:paraId="5F8FA40D" w14:textId="77777777" w:rsidR="007306A6" w:rsidRPr="00565840" w:rsidRDefault="007306A6" w:rsidP="00B76447">
            <w:pPr>
              <w:pStyle w:val="TableParagraph"/>
              <w:spacing w:before="67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24957252" w14:textId="77777777" w:rsidR="007306A6" w:rsidRPr="00565840" w:rsidRDefault="007306A6" w:rsidP="00B76447">
            <w:pPr>
              <w:pStyle w:val="TableParagraph"/>
              <w:spacing w:line="136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Depth wise convolution followed by point</w:t>
            </w:r>
          </w:p>
          <w:p w14:paraId="144F8756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se convolution</w:t>
            </w:r>
          </w:p>
        </w:tc>
        <w:tc>
          <w:tcPr>
            <w:tcW w:w="1048" w:type="dxa"/>
          </w:tcPr>
          <w:p w14:paraId="4A07B606" w14:textId="77777777" w:rsidR="007306A6" w:rsidRPr="00565840" w:rsidRDefault="007306A6" w:rsidP="00B76447">
            <w:pPr>
              <w:pStyle w:val="TableParagraph"/>
              <w:spacing w:before="67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2.8 M</w:t>
            </w:r>
          </w:p>
        </w:tc>
        <w:tc>
          <w:tcPr>
            <w:tcW w:w="1134" w:type="dxa"/>
          </w:tcPr>
          <w:p w14:paraId="24DEDE78" w14:textId="77777777" w:rsidR="007306A6" w:rsidRPr="00565840" w:rsidRDefault="007306A6" w:rsidP="00B76447">
            <w:pPr>
              <w:pStyle w:val="TableParagraph"/>
              <w:spacing w:before="67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0.055</w:t>
            </w:r>
          </w:p>
        </w:tc>
        <w:tc>
          <w:tcPr>
            <w:tcW w:w="695" w:type="dxa"/>
          </w:tcPr>
          <w:p w14:paraId="150976B7" w14:textId="77777777" w:rsidR="007306A6" w:rsidRPr="00565840" w:rsidRDefault="007306A6" w:rsidP="00B76447">
            <w:pPr>
              <w:pStyle w:val="TableParagraph"/>
              <w:spacing w:before="67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26</w:t>
            </w:r>
          </w:p>
        </w:tc>
        <w:tc>
          <w:tcPr>
            <w:tcW w:w="1260" w:type="dxa"/>
          </w:tcPr>
          <w:p w14:paraId="271C0B25" w14:textId="77777777" w:rsidR="007306A6" w:rsidRPr="00565840" w:rsidRDefault="007306A6" w:rsidP="00B76447">
            <w:pPr>
              <w:pStyle w:val="TableParagraph"/>
              <w:spacing w:before="67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79E45AE9" w14:textId="77777777" w:rsidR="007306A6" w:rsidRPr="00565840" w:rsidRDefault="007306A6" w:rsidP="00B76447">
            <w:pPr>
              <w:pStyle w:val="TableParagraph"/>
              <w:spacing w:before="67"/>
              <w:ind w:right="170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Chollet 2017)</w:t>
            </w:r>
          </w:p>
        </w:tc>
      </w:tr>
      <w:tr w:rsidR="007306A6" w:rsidRPr="00565840" w14:paraId="5370F6B4" w14:textId="77777777" w:rsidTr="00B76447">
        <w:trPr>
          <w:trHeight w:val="414"/>
        </w:trPr>
        <w:tc>
          <w:tcPr>
            <w:tcW w:w="1087" w:type="dxa"/>
          </w:tcPr>
          <w:p w14:paraId="0986BD27" w14:textId="77777777" w:rsidR="007306A6" w:rsidRPr="00565840" w:rsidRDefault="007306A6" w:rsidP="00B76447">
            <w:pPr>
              <w:pStyle w:val="TableParagraph"/>
              <w:spacing w:line="136" w:lineRule="exact"/>
              <w:ind w:left="102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Residual</w:t>
            </w:r>
          </w:p>
          <w:p w14:paraId="11132789" w14:textId="77777777" w:rsidR="007306A6" w:rsidRPr="00565840" w:rsidRDefault="007306A6" w:rsidP="00B76447">
            <w:pPr>
              <w:pStyle w:val="TableParagraph"/>
              <w:spacing w:before="4" w:line="136" w:lineRule="exact"/>
              <w:ind w:left="107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 xml:space="preserve">Attention </w:t>
            </w:r>
            <w:r w:rsidRPr="00565840">
              <w:rPr>
                <w:b/>
                <w:spacing w:val="-3"/>
                <w:sz w:val="20"/>
                <w:szCs w:val="28"/>
              </w:rPr>
              <w:t xml:space="preserve">Neural </w:t>
            </w:r>
            <w:r w:rsidRPr="00565840">
              <w:rPr>
                <w:b/>
                <w:sz w:val="20"/>
                <w:szCs w:val="28"/>
              </w:rPr>
              <w:t>Network</w:t>
            </w:r>
          </w:p>
        </w:tc>
        <w:tc>
          <w:tcPr>
            <w:tcW w:w="633" w:type="dxa"/>
          </w:tcPr>
          <w:p w14:paraId="26E0663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09BF5090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0B825758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25D72D5" w14:textId="77777777" w:rsidR="007306A6" w:rsidRPr="00565840" w:rsidRDefault="007306A6" w:rsidP="00B76447">
            <w:pPr>
              <w:pStyle w:val="TableParagraph"/>
              <w:spacing w:before="1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troduced an attention mechanism</w:t>
            </w:r>
          </w:p>
        </w:tc>
        <w:tc>
          <w:tcPr>
            <w:tcW w:w="1048" w:type="dxa"/>
          </w:tcPr>
          <w:p w14:paraId="760B2121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402E155" w14:textId="77777777" w:rsidR="007306A6" w:rsidRPr="00565840" w:rsidRDefault="007306A6" w:rsidP="00B76447">
            <w:pPr>
              <w:pStyle w:val="TableParagraph"/>
              <w:spacing w:before="1"/>
              <w:ind w:left="38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8.6 M</w:t>
            </w:r>
          </w:p>
        </w:tc>
        <w:tc>
          <w:tcPr>
            <w:tcW w:w="1134" w:type="dxa"/>
          </w:tcPr>
          <w:p w14:paraId="1D8B348D" w14:textId="77777777" w:rsidR="007306A6" w:rsidRPr="00565840" w:rsidRDefault="007306A6" w:rsidP="00B76447">
            <w:pPr>
              <w:pStyle w:val="TableParagraph"/>
              <w:spacing w:line="136" w:lineRule="exact"/>
              <w:ind w:left="17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3.90</w:t>
            </w:r>
          </w:p>
          <w:p w14:paraId="006BC152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4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</w:t>
            </w:r>
            <w:r w:rsidRPr="00565840">
              <w:rPr>
                <w:spacing w:val="-3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20.4</w:t>
            </w:r>
          </w:p>
          <w:p w14:paraId="40E40DD4" w14:textId="77777777" w:rsidR="007306A6" w:rsidRPr="00565840" w:rsidRDefault="007306A6" w:rsidP="00B76447">
            <w:pPr>
              <w:pStyle w:val="TableParagraph"/>
              <w:spacing w:line="120" w:lineRule="exact"/>
              <w:ind w:left="22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8</w:t>
            </w:r>
          </w:p>
        </w:tc>
        <w:tc>
          <w:tcPr>
            <w:tcW w:w="695" w:type="dxa"/>
          </w:tcPr>
          <w:p w14:paraId="07F349D9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B64C1E2" w14:textId="77777777" w:rsidR="007306A6" w:rsidRPr="00565840" w:rsidRDefault="007306A6" w:rsidP="00B76447">
            <w:pPr>
              <w:pStyle w:val="TableParagraph"/>
              <w:spacing w:before="1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52</w:t>
            </w:r>
          </w:p>
        </w:tc>
        <w:tc>
          <w:tcPr>
            <w:tcW w:w="1260" w:type="dxa"/>
          </w:tcPr>
          <w:p w14:paraId="036EA97C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768BE3B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1856C284" w14:textId="77777777" w:rsidR="007306A6" w:rsidRPr="00565840" w:rsidRDefault="007306A6" w:rsidP="00B76447">
            <w:pPr>
              <w:pStyle w:val="TableParagraph"/>
              <w:spacing w:before="67"/>
              <w:ind w:left="377" w:right="210" w:hanging="128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Wang et al. 2017a)</w:t>
            </w:r>
          </w:p>
        </w:tc>
      </w:tr>
      <w:tr w:rsidR="007306A6" w:rsidRPr="00565840" w14:paraId="0B8C63D2" w14:textId="77777777" w:rsidTr="00B76447">
        <w:trPr>
          <w:trHeight w:val="412"/>
        </w:trPr>
        <w:tc>
          <w:tcPr>
            <w:tcW w:w="1087" w:type="dxa"/>
          </w:tcPr>
          <w:p w14:paraId="2FB52C70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4767E62" w14:textId="77777777" w:rsidR="007306A6" w:rsidRPr="00565840" w:rsidRDefault="007306A6" w:rsidP="00B76447">
            <w:pPr>
              <w:pStyle w:val="TableParagraph"/>
              <w:spacing w:before="1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ResNeXt</w:t>
            </w:r>
            <w:proofErr w:type="spellEnd"/>
          </w:p>
        </w:tc>
        <w:tc>
          <w:tcPr>
            <w:tcW w:w="633" w:type="dxa"/>
          </w:tcPr>
          <w:p w14:paraId="60DB4A32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7BA3CC6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1EBA6541" w14:textId="77777777" w:rsidR="007306A6" w:rsidRPr="00565840" w:rsidRDefault="007306A6" w:rsidP="00B76447">
            <w:pPr>
              <w:pStyle w:val="TableParagraph"/>
              <w:spacing w:line="136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ardinality</w:t>
            </w:r>
          </w:p>
          <w:p w14:paraId="6FCB229C" w14:textId="77777777" w:rsidR="007306A6" w:rsidRPr="00565840" w:rsidRDefault="007306A6" w:rsidP="00B76447">
            <w:pPr>
              <w:pStyle w:val="TableParagraph"/>
              <w:spacing w:line="138" w:lineRule="exact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Homogeneous topology</w:t>
            </w:r>
          </w:p>
          <w:p w14:paraId="5EFBBD1F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88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rouped convolution</w:t>
            </w:r>
          </w:p>
        </w:tc>
        <w:tc>
          <w:tcPr>
            <w:tcW w:w="1048" w:type="dxa"/>
          </w:tcPr>
          <w:p w14:paraId="7A93313D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7BD4EF56" w14:textId="77777777" w:rsidR="007306A6" w:rsidRPr="00565840" w:rsidRDefault="007306A6" w:rsidP="00B76447">
            <w:pPr>
              <w:pStyle w:val="TableParagraph"/>
              <w:spacing w:before="1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68.1 M</w:t>
            </w:r>
          </w:p>
        </w:tc>
        <w:tc>
          <w:tcPr>
            <w:tcW w:w="1134" w:type="dxa"/>
          </w:tcPr>
          <w:p w14:paraId="32EEB1F3" w14:textId="77777777" w:rsidR="007306A6" w:rsidRPr="00565840" w:rsidRDefault="007306A6" w:rsidP="00B76447">
            <w:pPr>
              <w:pStyle w:val="TableParagraph"/>
              <w:spacing w:line="136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58</w:t>
            </w:r>
          </w:p>
          <w:p w14:paraId="0A2D8CED" w14:textId="77777777" w:rsidR="007306A6" w:rsidRPr="00565840" w:rsidRDefault="007306A6" w:rsidP="00B76447">
            <w:pPr>
              <w:pStyle w:val="TableParagraph"/>
              <w:spacing w:line="138" w:lineRule="exact"/>
              <w:ind w:left="95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7.31</w:t>
            </w:r>
          </w:p>
          <w:p w14:paraId="108404D1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4</w:t>
            </w:r>
          </w:p>
        </w:tc>
        <w:tc>
          <w:tcPr>
            <w:tcW w:w="695" w:type="dxa"/>
          </w:tcPr>
          <w:p w14:paraId="33B9798D" w14:textId="77777777" w:rsidR="007306A6" w:rsidRPr="00565840" w:rsidRDefault="007306A6" w:rsidP="00B76447">
            <w:pPr>
              <w:pStyle w:val="TableParagraph"/>
              <w:spacing w:line="136" w:lineRule="exact"/>
              <w:ind w:left="122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9</w:t>
            </w:r>
          </w:p>
          <w:p w14:paraId="6D78F5D4" w14:textId="77777777" w:rsidR="007306A6" w:rsidRPr="00565840" w:rsidRDefault="007306A6" w:rsidP="00B76447">
            <w:pPr>
              <w:pStyle w:val="TableParagraph"/>
              <w:spacing w:line="140" w:lineRule="exact"/>
              <w:ind w:left="260" w:right="242" w:hanging="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 101</w:t>
            </w:r>
          </w:p>
        </w:tc>
        <w:tc>
          <w:tcPr>
            <w:tcW w:w="1260" w:type="dxa"/>
          </w:tcPr>
          <w:p w14:paraId="547BBD86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2A22B318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103D6B66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F4DED11" w14:textId="77777777" w:rsidR="007306A6" w:rsidRPr="00565840" w:rsidRDefault="007306A6" w:rsidP="00B76447">
            <w:pPr>
              <w:pStyle w:val="TableParagraph"/>
              <w:spacing w:before="1"/>
              <w:ind w:right="127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</w:t>
            </w:r>
            <w:proofErr w:type="spellStart"/>
            <w:r w:rsidRPr="00565840">
              <w:rPr>
                <w:sz w:val="20"/>
                <w:szCs w:val="28"/>
              </w:rPr>
              <w:t>Xie</w:t>
            </w:r>
            <w:proofErr w:type="spellEnd"/>
            <w:r w:rsidRPr="00565840">
              <w:rPr>
                <w:sz w:val="20"/>
                <w:szCs w:val="28"/>
              </w:rPr>
              <w:t xml:space="preserve"> et al. 2017)</w:t>
            </w:r>
          </w:p>
        </w:tc>
      </w:tr>
      <w:tr w:rsidR="007306A6" w:rsidRPr="00565840" w14:paraId="3F9853CA" w14:textId="77777777" w:rsidTr="00B76447">
        <w:trPr>
          <w:trHeight w:val="411"/>
        </w:trPr>
        <w:tc>
          <w:tcPr>
            <w:tcW w:w="1087" w:type="dxa"/>
          </w:tcPr>
          <w:p w14:paraId="23DE1D13" w14:textId="77777777" w:rsidR="007306A6" w:rsidRPr="00565840" w:rsidRDefault="007306A6" w:rsidP="00B76447">
            <w:pPr>
              <w:pStyle w:val="TableParagraph"/>
              <w:spacing w:line="237" w:lineRule="auto"/>
              <w:ind w:left="278" w:right="252" w:hanging="8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 xml:space="preserve">Squeeze </w:t>
            </w:r>
            <w:r w:rsidRPr="00565840">
              <w:rPr>
                <w:b/>
                <w:spacing w:val="-14"/>
                <w:sz w:val="20"/>
                <w:szCs w:val="28"/>
              </w:rPr>
              <w:t xml:space="preserve">&amp; </w:t>
            </w:r>
            <w:r w:rsidRPr="00565840">
              <w:rPr>
                <w:b/>
                <w:sz w:val="20"/>
                <w:szCs w:val="28"/>
              </w:rPr>
              <w:t>Excitation</w:t>
            </w:r>
          </w:p>
          <w:p w14:paraId="1B0E14B5" w14:textId="77777777" w:rsidR="007306A6" w:rsidRPr="00565840" w:rsidRDefault="007306A6" w:rsidP="00B76447">
            <w:pPr>
              <w:pStyle w:val="TableParagraph"/>
              <w:spacing w:line="118" w:lineRule="exact"/>
              <w:ind w:left="297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Networks</w:t>
            </w:r>
          </w:p>
        </w:tc>
        <w:tc>
          <w:tcPr>
            <w:tcW w:w="633" w:type="dxa"/>
          </w:tcPr>
          <w:p w14:paraId="063D1D14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1913A04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B6B9CAB" w14:textId="77777777" w:rsidR="007306A6" w:rsidRPr="00565840" w:rsidRDefault="007306A6" w:rsidP="00B76447">
            <w:pPr>
              <w:pStyle w:val="TableParagraph"/>
              <w:spacing w:before="65"/>
              <w:ind w:left="848" w:right="272" w:hanging="56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Models interdependencies between feature-maps</w:t>
            </w:r>
          </w:p>
        </w:tc>
        <w:tc>
          <w:tcPr>
            <w:tcW w:w="1048" w:type="dxa"/>
          </w:tcPr>
          <w:p w14:paraId="1A6637A5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5E718197" w14:textId="77777777" w:rsidR="007306A6" w:rsidRPr="00565840" w:rsidRDefault="007306A6" w:rsidP="00B76447">
            <w:pPr>
              <w:pStyle w:val="TableParagraph"/>
              <w:spacing w:before="1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5 M</w:t>
            </w:r>
          </w:p>
        </w:tc>
        <w:tc>
          <w:tcPr>
            <w:tcW w:w="1134" w:type="dxa"/>
          </w:tcPr>
          <w:p w14:paraId="4385771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2368325" w14:textId="77777777" w:rsidR="007306A6" w:rsidRPr="00565840" w:rsidRDefault="007306A6" w:rsidP="00B76447">
            <w:pPr>
              <w:pStyle w:val="TableParagraph"/>
              <w:spacing w:before="1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2.3</w:t>
            </w:r>
          </w:p>
        </w:tc>
        <w:tc>
          <w:tcPr>
            <w:tcW w:w="695" w:type="dxa"/>
          </w:tcPr>
          <w:p w14:paraId="305221D2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59E84709" w14:textId="77777777" w:rsidR="007306A6" w:rsidRPr="00565840" w:rsidRDefault="007306A6" w:rsidP="00B76447">
            <w:pPr>
              <w:pStyle w:val="TableParagraph"/>
              <w:spacing w:before="1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</w:tc>
        <w:tc>
          <w:tcPr>
            <w:tcW w:w="1260" w:type="dxa"/>
          </w:tcPr>
          <w:p w14:paraId="3EFA04A1" w14:textId="77777777" w:rsidR="007306A6" w:rsidRPr="00565840" w:rsidRDefault="007306A6" w:rsidP="00B76447">
            <w:pPr>
              <w:pStyle w:val="TableParagraph"/>
              <w:spacing w:before="65"/>
              <w:ind w:left="338" w:right="284" w:hanging="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ature-Map Exploitation</w:t>
            </w:r>
          </w:p>
        </w:tc>
        <w:tc>
          <w:tcPr>
            <w:tcW w:w="1079" w:type="dxa"/>
          </w:tcPr>
          <w:p w14:paraId="18905E98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589B958" w14:textId="77777777" w:rsidR="007306A6" w:rsidRPr="00565840" w:rsidRDefault="007306A6" w:rsidP="00B76447">
            <w:pPr>
              <w:pStyle w:val="TableParagraph"/>
              <w:spacing w:before="1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 et al. 2018a)</w:t>
            </w:r>
          </w:p>
        </w:tc>
      </w:tr>
      <w:tr w:rsidR="007306A6" w:rsidRPr="00565840" w14:paraId="501C41CD" w14:textId="77777777" w:rsidTr="00B76447">
        <w:trPr>
          <w:trHeight w:val="551"/>
        </w:trPr>
        <w:tc>
          <w:tcPr>
            <w:tcW w:w="1087" w:type="dxa"/>
          </w:tcPr>
          <w:p w14:paraId="51D338BC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2F3461A9" w14:textId="77777777" w:rsidR="007306A6" w:rsidRPr="00565840" w:rsidRDefault="007306A6" w:rsidP="00B76447">
            <w:pPr>
              <w:pStyle w:val="TableParagraph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DenseNet</w:t>
            </w:r>
            <w:proofErr w:type="spellEnd"/>
          </w:p>
        </w:tc>
        <w:tc>
          <w:tcPr>
            <w:tcW w:w="633" w:type="dxa"/>
          </w:tcPr>
          <w:p w14:paraId="07935050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397CBE3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019A23D1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115CC89E" w14:textId="77777777" w:rsidR="007306A6" w:rsidRPr="00565840" w:rsidRDefault="007306A6" w:rsidP="00B76447">
            <w:pPr>
              <w:pStyle w:val="TableParagraph"/>
              <w:ind w:left="90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ross-layer information flow</w:t>
            </w:r>
          </w:p>
        </w:tc>
        <w:tc>
          <w:tcPr>
            <w:tcW w:w="1048" w:type="dxa"/>
          </w:tcPr>
          <w:p w14:paraId="2F891803" w14:textId="77777777" w:rsidR="007306A6" w:rsidRPr="00565840" w:rsidRDefault="007306A6" w:rsidP="00B76447">
            <w:pPr>
              <w:pStyle w:val="TableParagraph"/>
              <w:spacing w:line="136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396AFC6D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.6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5862AECF" w14:textId="77777777" w:rsidR="007306A6" w:rsidRPr="00565840" w:rsidRDefault="007306A6" w:rsidP="00B76447">
            <w:pPr>
              <w:pStyle w:val="TableParagraph"/>
              <w:spacing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.3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5CD92F30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.3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12F4252C" w14:textId="77777777" w:rsidR="007306A6" w:rsidRPr="00565840" w:rsidRDefault="007306A6" w:rsidP="00B76447">
            <w:pPr>
              <w:pStyle w:val="TableParagraph"/>
              <w:ind w:left="110" w:right="99" w:firstLine="31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+: 3.46 CIFAR100+:17.18 CIFAR-10: 5.19</w:t>
            </w:r>
          </w:p>
          <w:p w14:paraId="3B42CF91" w14:textId="77777777" w:rsidR="007306A6" w:rsidRPr="00565840" w:rsidRDefault="007306A6" w:rsidP="00B76447">
            <w:pPr>
              <w:pStyle w:val="TableParagraph"/>
              <w:spacing w:line="118" w:lineRule="exact"/>
              <w:ind w:left="115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9.64</w:t>
            </w:r>
          </w:p>
        </w:tc>
        <w:tc>
          <w:tcPr>
            <w:tcW w:w="695" w:type="dxa"/>
          </w:tcPr>
          <w:p w14:paraId="0D21CB90" w14:textId="77777777" w:rsidR="007306A6" w:rsidRPr="00565840" w:rsidRDefault="007306A6" w:rsidP="00B76447">
            <w:pPr>
              <w:pStyle w:val="TableParagraph"/>
              <w:spacing w:line="136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0</w:t>
            </w:r>
          </w:p>
          <w:p w14:paraId="648B1DA4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90</w:t>
            </w:r>
          </w:p>
          <w:p w14:paraId="47FCFD9C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0</w:t>
            </w:r>
          </w:p>
          <w:p w14:paraId="4F9A2C21" w14:textId="77777777" w:rsidR="007306A6" w:rsidRPr="00565840" w:rsidRDefault="007306A6" w:rsidP="00B76447">
            <w:pPr>
              <w:pStyle w:val="TableParagraph"/>
              <w:spacing w:before="1" w:line="118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50</w:t>
            </w:r>
          </w:p>
        </w:tc>
        <w:tc>
          <w:tcPr>
            <w:tcW w:w="1260" w:type="dxa"/>
          </w:tcPr>
          <w:p w14:paraId="689BBB63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3970B728" w14:textId="77777777" w:rsidR="007306A6" w:rsidRPr="00565840" w:rsidRDefault="007306A6" w:rsidP="00B76447">
            <w:pPr>
              <w:pStyle w:val="TableParagraph"/>
              <w:ind w:left="126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ulti-Path</w:t>
            </w:r>
          </w:p>
        </w:tc>
        <w:tc>
          <w:tcPr>
            <w:tcW w:w="1079" w:type="dxa"/>
          </w:tcPr>
          <w:p w14:paraId="342F4C7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595C116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95" w:right="7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ang et al.</w:t>
            </w:r>
          </w:p>
          <w:p w14:paraId="2D1D1786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)</w:t>
            </w:r>
          </w:p>
        </w:tc>
      </w:tr>
      <w:tr w:rsidR="007306A6" w:rsidRPr="00565840" w14:paraId="1FC27206" w14:textId="77777777" w:rsidTr="00B76447">
        <w:trPr>
          <w:trHeight w:val="551"/>
        </w:trPr>
        <w:tc>
          <w:tcPr>
            <w:tcW w:w="1087" w:type="dxa"/>
          </w:tcPr>
          <w:p w14:paraId="6715324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337DC90" w14:textId="77777777" w:rsidR="007306A6" w:rsidRPr="00565840" w:rsidRDefault="007306A6" w:rsidP="00B76447">
            <w:pPr>
              <w:pStyle w:val="TableParagraph"/>
              <w:spacing w:before="1"/>
              <w:ind w:left="102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PolyNet</w:t>
            </w:r>
            <w:proofErr w:type="spellEnd"/>
          </w:p>
        </w:tc>
        <w:tc>
          <w:tcPr>
            <w:tcW w:w="633" w:type="dxa"/>
          </w:tcPr>
          <w:p w14:paraId="01154E51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296A3046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9CAC5C5" w14:textId="77777777" w:rsidR="007306A6" w:rsidRPr="00565840" w:rsidRDefault="007306A6" w:rsidP="007306A6">
            <w:pPr>
              <w:pStyle w:val="TableParagraph"/>
              <w:numPr>
                <w:ilvl w:val="0"/>
                <w:numId w:val="21"/>
              </w:numPr>
              <w:tabs>
                <w:tab w:val="left" w:pos="392"/>
              </w:tabs>
              <w:spacing w:line="136" w:lineRule="exact"/>
              <w:ind w:hanging="38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Experimented structural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diversity</w:t>
            </w:r>
          </w:p>
          <w:p w14:paraId="231201D4" w14:textId="77777777" w:rsidR="007306A6" w:rsidRPr="00565840" w:rsidRDefault="007306A6" w:rsidP="007306A6">
            <w:pPr>
              <w:pStyle w:val="TableParagraph"/>
              <w:numPr>
                <w:ilvl w:val="0"/>
                <w:numId w:val="21"/>
              </w:numPr>
              <w:tabs>
                <w:tab w:val="left" w:pos="373"/>
              </w:tabs>
              <w:spacing w:before="1" w:line="137" w:lineRule="exact"/>
              <w:ind w:left="372" w:hanging="36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ntroduced Poly Inception</w:t>
            </w:r>
            <w:r w:rsidRPr="00565840">
              <w:rPr>
                <w:spacing w:val="-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odule</w:t>
            </w:r>
          </w:p>
          <w:p w14:paraId="04DCE95A" w14:textId="77777777" w:rsidR="007306A6" w:rsidRPr="00565840" w:rsidRDefault="007306A6" w:rsidP="00B76447">
            <w:pPr>
              <w:pStyle w:val="TableParagraph"/>
              <w:spacing w:line="140" w:lineRule="exact"/>
              <w:ind w:left="384" w:right="37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Generalizes residual unit using polynomial compositions</w:t>
            </w:r>
          </w:p>
        </w:tc>
        <w:tc>
          <w:tcPr>
            <w:tcW w:w="1048" w:type="dxa"/>
          </w:tcPr>
          <w:p w14:paraId="29F0D22D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16BBCFD5" w14:textId="77777777" w:rsidR="007306A6" w:rsidRPr="00565840" w:rsidRDefault="007306A6" w:rsidP="00B76447">
            <w:pPr>
              <w:pStyle w:val="TableParagraph"/>
              <w:ind w:left="110" w:right="9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92 M</w:t>
            </w:r>
          </w:p>
        </w:tc>
        <w:tc>
          <w:tcPr>
            <w:tcW w:w="1134" w:type="dxa"/>
          </w:tcPr>
          <w:p w14:paraId="3E20DCCB" w14:textId="77777777" w:rsidR="007306A6" w:rsidRPr="00565840" w:rsidRDefault="007306A6" w:rsidP="00B76447">
            <w:pPr>
              <w:pStyle w:val="TableParagraph"/>
              <w:spacing w:before="67"/>
              <w:ind w:left="295" w:right="275" w:firstLine="21"/>
              <w:jc w:val="both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Single:4.25 Multi:3.45</w:t>
            </w:r>
          </w:p>
        </w:tc>
        <w:tc>
          <w:tcPr>
            <w:tcW w:w="695" w:type="dxa"/>
          </w:tcPr>
          <w:p w14:paraId="0DC33D5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61564DD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  <w:p w14:paraId="4DCB2A7B" w14:textId="77777777" w:rsidR="007306A6" w:rsidRPr="00565840" w:rsidRDefault="007306A6" w:rsidP="00B76447">
            <w:pPr>
              <w:pStyle w:val="TableParagraph"/>
              <w:spacing w:line="137" w:lineRule="exact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0629935E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04073918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24260D2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2D49824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93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Zhang et al.</w:t>
            </w:r>
          </w:p>
          <w:p w14:paraId="10DD95A4" w14:textId="77777777" w:rsidR="007306A6" w:rsidRPr="00565840" w:rsidRDefault="007306A6" w:rsidP="00B76447">
            <w:pPr>
              <w:pStyle w:val="TableParagraph"/>
              <w:spacing w:line="137" w:lineRule="exact"/>
              <w:ind w:left="94" w:right="7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)</w:t>
            </w:r>
          </w:p>
        </w:tc>
      </w:tr>
      <w:tr w:rsidR="007306A6" w:rsidRPr="00565840" w14:paraId="5A4C5941" w14:textId="77777777" w:rsidTr="00B76447">
        <w:trPr>
          <w:trHeight w:val="411"/>
        </w:trPr>
        <w:tc>
          <w:tcPr>
            <w:tcW w:w="1087" w:type="dxa"/>
          </w:tcPr>
          <w:p w14:paraId="019D0190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7F519952" w14:textId="77777777" w:rsidR="007306A6" w:rsidRPr="00565840" w:rsidRDefault="007306A6" w:rsidP="00B76447">
            <w:pPr>
              <w:pStyle w:val="TableParagraph"/>
              <w:spacing w:before="1"/>
              <w:ind w:left="104" w:right="96"/>
              <w:jc w:val="center"/>
              <w:rPr>
                <w:b/>
                <w:sz w:val="20"/>
                <w:szCs w:val="28"/>
              </w:rPr>
            </w:pPr>
            <w:proofErr w:type="spellStart"/>
            <w:r w:rsidRPr="00565840">
              <w:rPr>
                <w:b/>
                <w:sz w:val="20"/>
                <w:szCs w:val="28"/>
              </w:rPr>
              <w:t>PyramidalNet</w:t>
            </w:r>
            <w:proofErr w:type="spellEnd"/>
          </w:p>
        </w:tc>
        <w:tc>
          <w:tcPr>
            <w:tcW w:w="633" w:type="dxa"/>
          </w:tcPr>
          <w:p w14:paraId="7873DED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1038D3D2" w14:textId="77777777" w:rsidR="007306A6" w:rsidRPr="00565840" w:rsidRDefault="007306A6" w:rsidP="00B76447">
            <w:pPr>
              <w:pStyle w:val="TableParagraph"/>
              <w:spacing w:before="1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7</w:t>
            </w:r>
          </w:p>
        </w:tc>
        <w:tc>
          <w:tcPr>
            <w:tcW w:w="2323" w:type="dxa"/>
          </w:tcPr>
          <w:p w14:paraId="6F22E08D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280D6315" w14:textId="77777777" w:rsidR="007306A6" w:rsidRPr="00565840" w:rsidRDefault="007306A6" w:rsidP="00B76447">
            <w:pPr>
              <w:pStyle w:val="TableParagraph"/>
              <w:spacing w:before="1"/>
              <w:ind w:left="89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Increases width gradually per unit</w:t>
            </w:r>
          </w:p>
        </w:tc>
        <w:tc>
          <w:tcPr>
            <w:tcW w:w="1048" w:type="dxa"/>
          </w:tcPr>
          <w:p w14:paraId="249ED8CC" w14:textId="77777777" w:rsidR="007306A6" w:rsidRPr="00565840" w:rsidRDefault="007306A6" w:rsidP="00B76447">
            <w:pPr>
              <w:pStyle w:val="TableParagraph"/>
              <w:spacing w:line="133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16.4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7CEFDE7A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1936DC65" w14:textId="77777777" w:rsidR="007306A6" w:rsidRPr="00565840" w:rsidRDefault="007306A6" w:rsidP="00B76447">
            <w:pPr>
              <w:pStyle w:val="TableParagraph"/>
              <w:spacing w:line="120" w:lineRule="exact"/>
              <w:ind w:left="3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7.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68B1BBB9" w14:textId="77777777" w:rsidR="007306A6" w:rsidRPr="00565840" w:rsidRDefault="007306A6" w:rsidP="00B76447">
            <w:pPr>
              <w:pStyle w:val="TableParagraph"/>
              <w:spacing w:line="133" w:lineRule="exact"/>
              <w:ind w:left="141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4.7</w:t>
            </w:r>
          </w:p>
          <w:p w14:paraId="057B886B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39" w:right="126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48</w:t>
            </w:r>
          </w:p>
          <w:p w14:paraId="6F2D2D09" w14:textId="77777777" w:rsidR="007306A6" w:rsidRPr="00565840" w:rsidRDefault="007306A6" w:rsidP="00B76447">
            <w:pPr>
              <w:pStyle w:val="TableParagraph"/>
              <w:spacing w:line="120" w:lineRule="exact"/>
              <w:ind w:left="95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7.01</w:t>
            </w:r>
          </w:p>
        </w:tc>
        <w:tc>
          <w:tcPr>
            <w:tcW w:w="695" w:type="dxa"/>
          </w:tcPr>
          <w:p w14:paraId="3325AD01" w14:textId="77777777" w:rsidR="007306A6" w:rsidRPr="00565840" w:rsidRDefault="007306A6" w:rsidP="00B76447">
            <w:pPr>
              <w:pStyle w:val="TableParagraph"/>
              <w:spacing w:line="133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0</w:t>
            </w:r>
          </w:p>
          <w:p w14:paraId="476AC738" w14:textId="77777777" w:rsidR="007306A6" w:rsidRPr="00565840" w:rsidRDefault="007306A6" w:rsidP="00B76447">
            <w:pPr>
              <w:pStyle w:val="TableParagraph"/>
              <w:spacing w:before="1"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64</w:t>
            </w:r>
          </w:p>
          <w:p w14:paraId="66699099" w14:textId="77777777" w:rsidR="007306A6" w:rsidRPr="00565840" w:rsidRDefault="007306A6" w:rsidP="00B76447">
            <w:pPr>
              <w:pStyle w:val="TableParagraph"/>
              <w:spacing w:line="120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64</w:t>
            </w:r>
          </w:p>
        </w:tc>
        <w:tc>
          <w:tcPr>
            <w:tcW w:w="1260" w:type="dxa"/>
          </w:tcPr>
          <w:p w14:paraId="7ADD34F1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1344E8F4" w14:textId="77777777" w:rsidR="007306A6" w:rsidRPr="00565840" w:rsidRDefault="007306A6" w:rsidP="00B76447">
            <w:pPr>
              <w:pStyle w:val="TableParagraph"/>
              <w:spacing w:before="1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Width</w:t>
            </w:r>
          </w:p>
        </w:tc>
        <w:tc>
          <w:tcPr>
            <w:tcW w:w="1079" w:type="dxa"/>
          </w:tcPr>
          <w:p w14:paraId="55A9A597" w14:textId="77777777" w:rsidR="007306A6" w:rsidRPr="00565840" w:rsidRDefault="007306A6" w:rsidP="00B76447">
            <w:pPr>
              <w:pStyle w:val="TableParagraph"/>
              <w:spacing w:before="7"/>
              <w:rPr>
                <w:sz w:val="20"/>
                <w:szCs w:val="28"/>
              </w:rPr>
            </w:pPr>
          </w:p>
          <w:p w14:paraId="68428099" w14:textId="77777777" w:rsidR="007306A6" w:rsidRPr="00565840" w:rsidRDefault="007306A6" w:rsidP="00B76447">
            <w:pPr>
              <w:pStyle w:val="TableParagraph"/>
              <w:spacing w:before="1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an et al. 2017)</w:t>
            </w:r>
          </w:p>
        </w:tc>
      </w:tr>
      <w:tr w:rsidR="007306A6" w:rsidRPr="00565840" w14:paraId="344E3E1B" w14:textId="77777777" w:rsidTr="00B76447">
        <w:trPr>
          <w:trHeight w:val="827"/>
        </w:trPr>
        <w:tc>
          <w:tcPr>
            <w:tcW w:w="1087" w:type="dxa"/>
          </w:tcPr>
          <w:p w14:paraId="3E08ED21" w14:textId="77777777" w:rsidR="007306A6" w:rsidRPr="00565840" w:rsidRDefault="007306A6" w:rsidP="00B76447">
            <w:pPr>
              <w:pStyle w:val="TableParagraph"/>
              <w:ind w:left="136" w:right="126" w:firstLine="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onvolutional Block Attention Module (ResNeXt101 (32x4d) +</w:t>
            </w:r>
          </w:p>
          <w:p w14:paraId="777DCEA5" w14:textId="77777777" w:rsidR="007306A6" w:rsidRPr="00565840" w:rsidRDefault="007306A6" w:rsidP="00B76447">
            <w:pPr>
              <w:pStyle w:val="TableParagraph"/>
              <w:spacing w:line="118" w:lineRule="exact"/>
              <w:ind w:left="104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BAM)</w:t>
            </w:r>
          </w:p>
        </w:tc>
        <w:tc>
          <w:tcPr>
            <w:tcW w:w="633" w:type="dxa"/>
          </w:tcPr>
          <w:p w14:paraId="306D90F8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65F4BD6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0ED5777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6C413A7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D6D811D" w14:textId="77777777" w:rsidR="007306A6" w:rsidRPr="00565840" w:rsidRDefault="007306A6" w:rsidP="00B76447">
            <w:pPr>
              <w:pStyle w:val="TableParagraph"/>
              <w:spacing w:before="9"/>
              <w:rPr>
                <w:sz w:val="20"/>
                <w:szCs w:val="28"/>
              </w:rPr>
            </w:pPr>
          </w:p>
          <w:p w14:paraId="0CFEF5E7" w14:textId="77777777" w:rsidR="007306A6" w:rsidRPr="00565840" w:rsidRDefault="007306A6" w:rsidP="00B76447">
            <w:pPr>
              <w:pStyle w:val="TableParagraph"/>
              <w:ind w:left="877" w:right="197" w:hanging="651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Exploits both spatial and feature-map information</w:t>
            </w:r>
          </w:p>
        </w:tc>
        <w:tc>
          <w:tcPr>
            <w:tcW w:w="1048" w:type="dxa"/>
          </w:tcPr>
          <w:p w14:paraId="2C2C5385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B8CDC6D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25F10389" w14:textId="77777777" w:rsidR="007306A6" w:rsidRPr="00565840" w:rsidRDefault="007306A6" w:rsidP="00B76447">
            <w:pPr>
              <w:pStyle w:val="TableParagraph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48.96 M</w:t>
            </w:r>
          </w:p>
        </w:tc>
        <w:tc>
          <w:tcPr>
            <w:tcW w:w="1134" w:type="dxa"/>
          </w:tcPr>
          <w:p w14:paraId="2A21729E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036D4B0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28A541B" w14:textId="77777777" w:rsidR="007306A6" w:rsidRPr="00565840" w:rsidRDefault="007306A6" w:rsidP="00B76447">
            <w:pPr>
              <w:pStyle w:val="TableParagraph"/>
              <w:ind w:left="141" w:right="123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ImageNet: 5.59</w:t>
            </w:r>
          </w:p>
        </w:tc>
        <w:tc>
          <w:tcPr>
            <w:tcW w:w="695" w:type="dxa"/>
          </w:tcPr>
          <w:p w14:paraId="7FC9666C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C6B3C89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8FE44FC" w14:textId="77777777" w:rsidR="007306A6" w:rsidRPr="00565840" w:rsidRDefault="007306A6" w:rsidP="00B76447">
            <w:pPr>
              <w:pStyle w:val="TableParagraph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01</w:t>
            </w:r>
          </w:p>
        </w:tc>
        <w:tc>
          <w:tcPr>
            <w:tcW w:w="1260" w:type="dxa"/>
          </w:tcPr>
          <w:p w14:paraId="7DA9631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664A761D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51A228F3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5509DA2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601F462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4094FFC" w14:textId="77777777" w:rsidR="007306A6" w:rsidRPr="00565840" w:rsidRDefault="007306A6" w:rsidP="00B76447">
            <w:pPr>
              <w:pStyle w:val="TableParagraph"/>
              <w:ind w:right="98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Woo et al. 2018)</w:t>
            </w:r>
          </w:p>
        </w:tc>
      </w:tr>
      <w:tr w:rsidR="007306A6" w:rsidRPr="00565840" w14:paraId="1629063D" w14:textId="77777777" w:rsidTr="00B76447">
        <w:trPr>
          <w:trHeight w:val="691"/>
        </w:trPr>
        <w:tc>
          <w:tcPr>
            <w:tcW w:w="1087" w:type="dxa"/>
          </w:tcPr>
          <w:p w14:paraId="38B15731" w14:textId="77777777" w:rsidR="007306A6" w:rsidRPr="00565840" w:rsidRDefault="007306A6" w:rsidP="00B76447">
            <w:pPr>
              <w:pStyle w:val="TableParagraph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oncurrent Spatial &amp; Channel</w:t>
            </w:r>
          </w:p>
          <w:p w14:paraId="066AD449" w14:textId="77777777" w:rsidR="007306A6" w:rsidRPr="00565840" w:rsidRDefault="007306A6" w:rsidP="00B76447">
            <w:pPr>
              <w:pStyle w:val="TableParagraph"/>
              <w:spacing w:before="3" w:line="136" w:lineRule="exact"/>
              <w:ind w:left="247" w:right="236" w:hanging="3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Excitation Mechanism</w:t>
            </w:r>
          </w:p>
        </w:tc>
        <w:tc>
          <w:tcPr>
            <w:tcW w:w="633" w:type="dxa"/>
          </w:tcPr>
          <w:p w14:paraId="4B5EB40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B2E7E7E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1B74F7D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40712C3A" w14:textId="77777777" w:rsidR="007306A6" w:rsidRPr="00565840" w:rsidRDefault="007306A6" w:rsidP="00B76447">
            <w:pPr>
              <w:pStyle w:val="TableParagraph"/>
              <w:spacing w:before="67"/>
              <w:ind w:left="91" w:right="80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Spatial attention</w:t>
            </w:r>
          </w:p>
          <w:p w14:paraId="50BA814A" w14:textId="77777777" w:rsidR="007306A6" w:rsidRPr="00565840" w:rsidRDefault="007306A6" w:rsidP="00B76447">
            <w:pPr>
              <w:pStyle w:val="TableParagraph"/>
              <w:spacing w:before="2" w:line="138" w:lineRule="exact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Feature-map attention</w:t>
            </w:r>
          </w:p>
          <w:p w14:paraId="1DFED405" w14:textId="77777777" w:rsidR="007306A6" w:rsidRPr="00565840" w:rsidRDefault="007306A6" w:rsidP="00B76447">
            <w:pPr>
              <w:pStyle w:val="TableParagraph"/>
              <w:ind w:left="91" w:right="82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Concurrent placement of spatial and channel attention</w:t>
            </w:r>
          </w:p>
        </w:tc>
        <w:tc>
          <w:tcPr>
            <w:tcW w:w="1048" w:type="dxa"/>
          </w:tcPr>
          <w:p w14:paraId="54187904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9E766F1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4D65193F" w14:textId="77777777" w:rsidR="007306A6" w:rsidRPr="00565840" w:rsidRDefault="007306A6" w:rsidP="00B76447">
            <w:pPr>
              <w:pStyle w:val="TableParagraph"/>
              <w:ind w:left="12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134" w:type="dxa"/>
          </w:tcPr>
          <w:p w14:paraId="3A865CBB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4FA0396A" w14:textId="77777777" w:rsidR="007306A6" w:rsidRPr="00565840" w:rsidRDefault="007306A6" w:rsidP="00B76447">
            <w:pPr>
              <w:pStyle w:val="TableParagraph"/>
              <w:spacing w:line="138" w:lineRule="exact"/>
              <w:ind w:left="259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MALC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0.12</w:t>
            </w:r>
          </w:p>
          <w:p w14:paraId="50C77C49" w14:textId="77777777" w:rsidR="007306A6" w:rsidRPr="00565840" w:rsidRDefault="007306A6" w:rsidP="00B76447">
            <w:pPr>
              <w:pStyle w:val="TableParagraph"/>
              <w:spacing w:line="138" w:lineRule="exact"/>
              <w:ind w:left="23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Visceral:</w:t>
            </w:r>
            <w:r w:rsidRPr="00565840">
              <w:rPr>
                <w:spacing w:val="-4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0.09</w:t>
            </w:r>
          </w:p>
        </w:tc>
        <w:tc>
          <w:tcPr>
            <w:tcW w:w="695" w:type="dxa"/>
          </w:tcPr>
          <w:p w14:paraId="0FF7E220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33AAA4CA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480B7F1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491D7B3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B0D68BE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1C78007D" w14:textId="77777777" w:rsidR="007306A6" w:rsidRPr="00565840" w:rsidRDefault="007306A6" w:rsidP="00B76447">
            <w:pPr>
              <w:pStyle w:val="TableParagraph"/>
              <w:ind w:left="129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ttention</w:t>
            </w:r>
          </w:p>
        </w:tc>
        <w:tc>
          <w:tcPr>
            <w:tcW w:w="1079" w:type="dxa"/>
          </w:tcPr>
          <w:p w14:paraId="42B78F7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170833E2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30BB228B" w14:textId="77777777" w:rsidR="007306A6" w:rsidRPr="00565840" w:rsidRDefault="007306A6" w:rsidP="00B76447">
            <w:pPr>
              <w:pStyle w:val="TableParagraph"/>
              <w:ind w:right="115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Roy et al. 2018)</w:t>
            </w:r>
          </w:p>
        </w:tc>
      </w:tr>
      <w:tr w:rsidR="007306A6" w:rsidRPr="00565840" w14:paraId="4B39F466" w14:textId="77777777" w:rsidTr="00B76447">
        <w:trPr>
          <w:trHeight w:val="412"/>
        </w:trPr>
        <w:tc>
          <w:tcPr>
            <w:tcW w:w="1087" w:type="dxa"/>
          </w:tcPr>
          <w:p w14:paraId="3EE12089" w14:textId="77777777" w:rsidR="007306A6" w:rsidRPr="00565840" w:rsidRDefault="007306A6" w:rsidP="00B76447">
            <w:pPr>
              <w:pStyle w:val="TableParagraph"/>
              <w:spacing w:before="67"/>
              <w:ind w:left="412" w:right="79" w:hanging="305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hannel Boosted CNN</w:t>
            </w:r>
          </w:p>
        </w:tc>
        <w:tc>
          <w:tcPr>
            <w:tcW w:w="633" w:type="dxa"/>
          </w:tcPr>
          <w:p w14:paraId="5DAA0175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5E06CF9A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46572894" w14:textId="77777777" w:rsidR="007306A6" w:rsidRPr="00565840" w:rsidRDefault="007306A6" w:rsidP="00B76447">
            <w:pPr>
              <w:pStyle w:val="TableParagraph"/>
              <w:ind w:left="264" w:right="256" w:firstLine="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Boosting of original channels with additional information rich generated</w:t>
            </w:r>
          </w:p>
          <w:p w14:paraId="18BC833F" w14:textId="77777777" w:rsidR="007306A6" w:rsidRPr="00565840" w:rsidRDefault="007306A6" w:rsidP="00B76447">
            <w:pPr>
              <w:pStyle w:val="TableParagraph"/>
              <w:spacing w:line="118" w:lineRule="exact"/>
              <w:ind w:left="91" w:right="81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artificial channels</w:t>
            </w:r>
          </w:p>
        </w:tc>
        <w:tc>
          <w:tcPr>
            <w:tcW w:w="1048" w:type="dxa"/>
          </w:tcPr>
          <w:p w14:paraId="1303B453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0297C9E" w14:textId="77777777" w:rsidR="007306A6" w:rsidRPr="00565840" w:rsidRDefault="007306A6" w:rsidP="00B76447">
            <w:pPr>
              <w:pStyle w:val="TableParagraph"/>
              <w:ind w:left="12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134" w:type="dxa"/>
          </w:tcPr>
          <w:p w14:paraId="229E702C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3342195C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695" w:type="dxa"/>
          </w:tcPr>
          <w:p w14:paraId="09D39BF1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61224E6" w14:textId="77777777" w:rsidR="007306A6" w:rsidRPr="00565840" w:rsidRDefault="007306A6" w:rsidP="00B76447">
            <w:pPr>
              <w:pStyle w:val="TableParagraph"/>
              <w:ind w:left="15"/>
              <w:jc w:val="center"/>
              <w:rPr>
                <w:sz w:val="20"/>
                <w:szCs w:val="28"/>
              </w:rPr>
            </w:pPr>
            <w:r w:rsidRPr="00565840">
              <w:rPr>
                <w:w w:val="99"/>
                <w:sz w:val="20"/>
                <w:szCs w:val="28"/>
              </w:rPr>
              <w:t>-</w:t>
            </w:r>
          </w:p>
        </w:tc>
        <w:tc>
          <w:tcPr>
            <w:tcW w:w="1260" w:type="dxa"/>
          </w:tcPr>
          <w:p w14:paraId="511E55CF" w14:textId="77777777" w:rsidR="007306A6" w:rsidRPr="00565840" w:rsidRDefault="007306A6" w:rsidP="00B76447">
            <w:pPr>
              <w:pStyle w:val="TableParagraph"/>
              <w:spacing w:before="8"/>
              <w:rPr>
                <w:sz w:val="20"/>
                <w:szCs w:val="28"/>
              </w:rPr>
            </w:pPr>
          </w:p>
          <w:p w14:paraId="13CEC044" w14:textId="77777777" w:rsidR="007306A6" w:rsidRPr="00565840" w:rsidRDefault="007306A6" w:rsidP="00B76447">
            <w:pPr>
              <w:pStyle w:val="TableParagraph"/>
              <w:ind w:left="123" w:right="109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hannel Boosting</w:t>
            </w:r>
          </w:p>
        </w:tc>
        <w:tc>
          <w:tcPr>
            <w:tcW w:w="1079" w:type="dxa"/>
          </w:tcPr>
          <w:p w14:paraId="7DB2B0EA" w14:textId="77777777" w:rsidR="007306A6" w:rsidRPr="00565840" w:rsidRDefault="007306A6" w:rsidP="00B76447">
            <w:pPr>
              <w:pStyle w:val="TableParagraph"/>
              <w:spacing w:before="67"/>
              <w:ind w:left="377" w:right="224" w:hanging="116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Khan et al. 2018a)</w:t>
            </w:r>
          </w:p>
        </w:tc>
      </w:tr>
      <w:tr w:rsidR="007306A6" w:rsidRPr="00565840" w14:paraId="470CA27C" w14:textId="77777777" w:rsidTr="00B76447">
        <w:trPr>
          <w:trHeight w:val="690"/>
        </w:trPr>
        <w:tc>
          <w:tcPr>
            <w:tcW w:w="1087" w:type="dxa"/>
          </w:tcPr>
          <w:p w14:paraId="0961BC68" w14:textId="77777777" w:rsidR="007306A6" w:rsidRPr="00565840" w:rsidRDefault="007306A6" w:rsidP="00B76447">
            <w:pPr>
              <w:pStyle w:val="TableParagraph"/>
              <w:ind w:left="107" w:right="96" w:hanging="2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Competitive Squeeze &amp; Excitation Network CMPE-</w:t>
            </w:r>
          </w:p>
          <w:p w14:paraId="0585A2F9" w14:textId="77777777" w:rsidR="007306A6" w:rsidRPr="00565840" w:rsidRDefault="007306A6" w:rsidP="00B76447">
            <w:pPr>
              <w:pStyle w:val="TableParagraph"/>
              <w:spacing w:line="118" w:lineRule="exact"/>
              <w:ind w:left="105" w:right="96"/>
              <w:jc w:val="center"/>
              <w:rPr>
                <w:b/>
                <w:sz w:val="20"/>
                <w:szCs w:val="28"/>
              </w:rPr>
            </w:pPr>
            <w:r w:rsidRPr="00565840">
              <w:rPr>
                <w:b/>
                <w:sz w:val="20"/>
                <w:szCs w:val="28"/>
              </w:rPr>
              <w:t>SE-WRN-28</w:t>
            </w:r>
          </w:p>
        </w:tc>
        <w:tc>
          <w:tcPr>
            <w:tcW w:w="633" w:type="dxa"/>
          </w:tcPr>
          <w:p w14:paraId="72C9DEFB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57C29AF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47580AFF" w14:textId="77777777" w:rsidR="007306A6" w:rsidRPr="00565840" w:rsidRDefault="007306A6" w:rsidP="00B76447">
            <w:pPr>
              <w:pStyle w:val="TableParagraph"/>
              <w:ind w:left="194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2018</w:t>
            </w:r>
          </w:p>
        </w:tc>
        <w:tc>
          <w:tcPr>
            <w:tcW w:w="2323" w:type="dxa"/>
          </w:tcPr>
          <w:p w14:paraId="17AAAC1C" w14:textId="77777777" w:rsidR="007306A6" w:rsidRPr="00565840" w:rsidRDefault="007306A6" w:rsidP="00B76447">
            <w:pPr>
              <w:pStyle w:val="TableParagraph"/>
              <w:spacing w:before="67"/>
              <w:ind w:left="341" w:right="130" w:hanging="18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- Residual and identity mappings both are used for rescaling the feature-map</w:t>
            </w:r>
          </w:p>
        </w:tc>
        <w:tc>
          <w:tcPr>
            <w:tcW w:w="1048" w:type="dxa"/>
          </w:tcPr>
          <w:p w14:paraId="09996EFD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5E4397F4" w14:textId="77777777" w:rsidR="007306A6" w:rsidRPr="00565840" w:rsidRDefault="007306A6" w:rsidP="00B76447">
            <w:pPr>
              <w:pStyle w:val="TableParagraph"/>
              <w:spacing w:line="137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92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  <w:p w14:paraId="622966BF" w14:textId="77777777" w:rsidR="007306A6" w:rsidRPr="00565840" w:rsidRDefault="007306A6" w:rsidP="00B76447">
            <w:pPr>
              <w:pStyle w:val="TableParagraph"/>
              <w:spacing w:line="137" w:lineRule="exact"/>
              <w:ind w:left="32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36.90</w:t>
            </w:r>
            <w:r w:rsidRPr="00565840">
              <w:rPr>
                <w:spacing w:val="1"/>
                <w:sz w:val="20"/>
                <w:szCs w:val="28"/>
              </w:rPr>
              <w:t xml:space="preserve"> </w:t>
            </w:r>
            <w:r w:rsidRPr="00565840">
              <w:rPr>
                <w:sz w:val="20"/>
                <w:szCs w:val="28"/>
              </w:rPr>
              <w:t>M</w:t>
            </w:r>
          </w:p>
        </w:tc>
        <w:tc>
          <w:tcPr>
            <w:tcW w:w="1134" w:type="dxa"/>
          </w:tcPr>
          <w:p w14:paraId="695797EF" w14:textId="77777777" w:rsidR="007306A6" w:rsidRPr="00565840" w:rsidRDefault="007306A6" w:rsidP="00B76447">
            <w:pPr>
              <w:pStyle w:val="TableParagraph"/>
              <w:spacing w:before="10"/>
              <w:rPr>
                <w:sz w:val="20"/>
                <w:szCs w:val="28"/>
              </w:rPr>
            </w:pPr>
          </w:p>
          <w:p w14:paraId="606C90E7" w14:textId="77777777" w:rsidR="007306A6" w:rsidRPr="00565840" w:rsidRDefault="007306A6" w:rsidP="00B76447">
            <w:pPr>
              <w:pStyle w:val="TableParagraph"/>
              <w:spacing w:before="1"/>
              <w:ind w:left="17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: 3.58</w:t>
            </w:r>
          </w:p>
          <w:p w14:paraId="3FFFC908" w14:textId="77777777" w:rsidR="007306A6" w:rsidRPr="00565840" w:rsidRDefault="007306A6" w:rsidP="00B76447">
            <w:pPr>
              <w:pStyle w:val="TableParagraph"/>
              <w:spacing w:before="1"/>
              <w:ind w:left="115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CIFAR-100: 18.47</w:t>
            </w:r>
          </w:p>
        </w:tc>
        <w:tc>
          <w:tcPr>
            <w:tcW w:w="695" w:type="dxa"/>
          </w:tcPr>
          <w:p w14:paraId="52D00CF3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128DA657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  <w:p w14:paraId="5F3305D6" w14:textId="77777777" w:rsidR="007306A6" w:rsidRPr="00565840" w:rsidRDefault="007306A6" w:rsidP="00B76447">
            <w:pPr>
              <w:pStyle w:val="TableParagraph"/>
              <w:spacing w:line="137" w:lineRule="exact"/>
              <w:ind w:left="120" w:right="104"/>
              <w:jc w:val="center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152</w:t>
            </w:r>
          </w:p>
        </w:tc>
        <w:tc>
          <w:tcPr>
            <w:tcW w:w="1260" w:type="dxa"/>
          </w:tcPr>
          <w:p w14:paraId="4373BF5B" w14:textId="77777777" w:rsidR="007306A6" w:rsidRPr="00565840" w:rsidRDefault="007306A6" w:rsidP="00B76447">
            <w:pPr>
              <w:pStyle w:val="TableParagraph"/>
              <w:spacing w:before="11"/>
              <w:rPr>
                <w:sz w:val="20"/>
                <w:szCs w:val="28"/>
              </w:rPr>
            </w:pPr>
          </w:p>
          <w:p w14:paraId="4A80CD04" w14:textId="77777777" w:rsidR="007306A6" w:rsidRPr="00565840" w:rsidRDefault="007306A6" w:rsidP="00B76447">
            <w:pPr>
              <w:pStyle w:val="TableParagraph"/>
              <w:ind w:left="338" w:right="284" w:hanging="12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Feature-Map Exploitation</w:t>
            </w:r>
          </w:p>
        </w:tc>
        <w:tc>
          <w:tcPr>
            <w:tcW w:w="1079" w:type="dxa"/>
          </w:tcPr>
          <w:p w14:paraId="4A45ECD1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779AEA02" w14:textId="77777777" w:rsidR="007306A6" w:rsidRPr="00565840" w:rsidRDefault="007306A6" w:rsidP="00B76447">
            <w:pPr>
              <w:pStyle w:val="TableParagraph"/>
              <w:rPr>
                <w:sz w:val="20"/>
                <w:szCs w:val="28"/>
              </w:rPr>
            </w:pPr>
          </w:p>
          <w:p w14:paraId="0D105800" w14:textId="77777777" w:rsidR="007306A6" w:rsidRPr="00565840" w:rsidRDefault="007306A6" w:rsidP="00B76447">
            <w:pPr>
              <w:pStyle w:val="TableParagraph"/>
              <w:ind w:right="110"/>
              <w:jc w:val="right"/>
              <w:rPr>
                <w:sz w:val="20"/>
                <w:szCs w:val="28"/>
              </w:rPr>
            </w:pPr>
            <w:r w:rsidRPr="00565840">
              <w:rPr>
                <w:sz w:val="20"/>
                <w:szCs w:val="28"/>
              </w:rPr>
              <w:t>(Hu et al. 2018b)</w:t>
            </w:r>
          </w:p>
        </w:tc>
      </w:tr>
    </w:tbl>
    <w:p w14:paraId="2D70F125" w14:textId="77777777" w:rsidR="007306A6" w:rsidRPr="003B777B" w:rsidRDefault="007306A6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6AD5981C" w:rsidR="00AB099B" w:rsidRPr="00D83448" w:rsidRDefault="00AB099B" w:rsidP="003B777B">
      <w:p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</w:pPr>
      <w:r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14.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raining,</w:t>
      </w:r>
      <w:r w:rsidR="00687F3A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Testing</w:t>
      </w:r>
      <w:r w:rsidR="00C85286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>,</w:t>
      </w:r>
      <w:r w:rsidR="008C72D7" w:rsidRPr="00D83448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US"/>
        </w:rPr>
        <w:t xml:space="preserve"> and Validation</w:t>
      </w:r>
    </w:p>
    <w:p w14:paraId="5E9173C1" w14:textId="74D30350" w:rsidR="008C72D7" w:rsidRPr="003B777B" w:rsidRDefault="002A6655" w:rsidP="003B77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</w:t>
      </w:r>
      <w:r w:rsidR="00C85286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Pr="003B77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3B777B"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  <w:r w:rsidR="0004559E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0D129FB0" w14:textId="77777777" w:rsidR="002A6655" w:rsidRPr="003B777B" w:rsidRDefault="00171661" w:rsidP="003B777B">
      <w:pPr>
        <w:jc w:val="both"/>
        <w:rPr>
          <w:rFonts w:ascii="Times New Roman" w:hAnsi="Times New Roman" w:cs="Times New Roman"/>
        </w:rPr>
      </w:pPr>
      <w:hyperlink r:id="rId58" w:tgtFrame="_blank" w:history="1"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lionbridge.ai/</w:t>
        </w:r>
        <w:r w:rsidR="002A6655" w:rsidRPr="003B777B">
          <w:rPr>
            <w:rStyle w:val="mark0foidnjm9"/>
            <w:rFonts w:ascii="Times New Roman" w:hAnsi="Times New Roman" w:cs="Times New Roman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 w:rsidRPr="003B777B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-data-guide/</w:t>
        </w:r>
      </w:hyperlink>
      <w:r w:rsidR="002A6655" w:rsidRPr="003B777B">
        <w:rPr>
          <w:rFonts w:ascii="Times New Roman" w:hAnsi="Times New Roman" w:cs="Times New Roman"/>
        </w:rPr>
        <w:t>]</w:t>
      </w:r>
    </w:p>
    <w:p w14:paraId="1E84DDFC" w14:textId="3D95F086" w:rsidR="002A6655" w:rsidRDefault="002A6655" w:rsidP="003B777B">
      <w:pPr>
        <w:jc w:val="both"/>
        <w:rPr>
          <w:rFonts w:ascii="Times New Roman" w:hAnsi="Times New Roman" w:cs="Times New Roman"/>
        </w:rPr>
      </w:pPr>
      <w:r w:rsidRPr="003B777B">
        <w:rPr>
          <w:rFonts w:ascii="Times New Roman" w:hAnsi="Times New Roman" w:cs="Times New Roman"/>
        </w:rPr>
        <w:t>[Provide your inference for 10-rule]</w:t>
      </w:r>
      <w:r w:rsidR="003068AD">
        <w:rPr>
          <w:rFonts w:ascii="Times New Roman" w:hAnsi="Times New Roman" w:cs="Times New Roman"/>
        </w:rPr>
        <w:t>]</w:t>
      </w:r>
    </w:p>
    <w:p w14:paraId="3C39239D" w14:textId="77777777" w:rsidR="003068AD" w:rsidRPr="003B777B" w:rsidRDefault="003068AD" w:rsidP="003B777B">
      <w:pPr>
        <w:jc w:val="both"/>
        <w:rPr>
          <w:rFonts w:ascii="Times New Roman" w:hAnsi="Times New Roman" w:cs="Times New Roman"/>
        </w:rPr>
      </w:pPr>
    </w:p>
    <w:p w14:paraId="6A44C51E" w14:textId="77777777" w:rsidR="00D3164F" w:rsidRPr="003B777B" w:rsidRDefault="002A6655" w:rsidP="003B777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3B777B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31051723" w14:textId="77777777" w:rsidR="00E72A17" w:rsidRPr="003B777B" w:rsidRDefault="00171661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9" w:tgtFrame="_blank" w:tooltip="https://github.com/overtunned/lane_detection/tree/main/dataset" w:history="1">
        <w:r w:rsidR="00E72A17" w:rsidRPr="003B777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vertunned/lane_detection/tree/main/Dataset</w:t>
        </w:r>
      </w:hyperlink>
    </w:p>
    <w:p w14:paraId="1B1C369E" w14:textId="77777777" w:rsidR="00E72A17" w:rsidRPr="003B777B" w:rsidRDefault="00171661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0" w:history="1">
        <w:r w:rsidR="00E72A17" w:rsidRPr="003B777B">
          <w:rPr>
            <w:rStyle w:val="Hyperlink"/>
            <w:rFonts w:ascii="Times New Roman" w:hAnsi="Times New Roman" w:cs="Times New Roman"/>
          </w:rPr>
          <w:t>GitHub - rslim087a/road-video: Video required for finding lane lines</w:t>
        </w:r>
      </w:hyperlink>
    </w:p>
    <w:p w14:paraId="4C8945FC" w14:textId="649347C1" w:rsidR="00E72A17" w:rsidRPr="003B777B" w:rsidRDefault="00171661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1" w:history="1">
        <w:proofErr w:type="spellStart"/>
        <w:r w:rsidR="00E72A17" w:rsidRPr="003B777B">
          <w:rPr>
            <w:rStyle w:val="Hyperlink"/>
            <w:rFonts w:ascii="Times New Roman" w:hAnsi="Times New Roman" w:cs="Times New Roman"/>
          </w:rPr>
          <w:t>CULane</w:t>
        </w:r>
        <w:proofErr w:type="spellEnd"/>
        <w:r w:rsidR="00E72A17" w:rsidRPr="003B777B">
          <w:rPr>
            <w:rStyle w:val="Hyperlink"/>
            <w:rFonts w:ascii="Times New Roman" w:hAnsi="Times New Roman" w:cs="Times New Roman"/>
          </w:rPr>
          <w:t xml:space="preserve"> dataset</w:t>
        </w:r>
      </w:hyperlink>
    </w:p>
    <w:p w14:paraId="6E8B0291" w14:textId="77777777" w:rsidR="00E72A17" w:rsidRPr="003B777B" w:rsidRDefault="00171661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2" w:history="1">
        <w:r w:rsidR="00E72A17" w:rsidRPr="003B777B">
          <w:rPr>
            <w:rStyle w:val="Hyperlink"/>
            <w:rFonts w:ascii="Times New Roman" w:hAnsi="Times New Roman" w:cs="Times New Roman"/>
          </w:rPr>
          <w:t>Real-time detection of road lane-lines for autonomous driving</w:t>
        </w:r>
      </w:hyperlink>
    </w:p>
    <w:p w14:paraId="1F28C735" w14:textId="77777777" w:rsidR="00E72A17" w:rsidRPr="003B777B" w:rsidRDefault="00171661" w:rsidP="003B777B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hyperlink r:id="rId63" w:history="1">
        <w:r w:rsidR="00E72A17" w:rsidRPr="003B777B">
          <w:rPr>
            <w:rStyle w:val="Hyperlink"/>
            <w:rFonts w:ascii="Times New Roman" w:hAnsi="Times New Roman" w:cs="Times New Roman"/>
          </w:rPr>
          <w:t>Multi-Lane Detection and Tracking Using Vision for Traffic Situation Awareness</w:t>
        </w:r>
      </w:hyperlink>
    </w:p>
    <w:p w14:paraId="34C1E027" w14:textId="1513441D" w:rsidR="008C72D7" w:rsidRPr="003B777B" w:rsidRDefault="00171661" w:rsidP="003B7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64" w:anchor=":~:text=Vehicle%20tracking%20has%20been%20performed,using%20adaptive%20background%20subtraction%20technique." w:history="1">
        <w:r w:rsidR="00E72A17" w:rsidRPr="003B777B">
          <w:rPr>
            <w:rStyle w:val="Hyperlink"/>
            <w:rFonts w:ascii="Times New Roman" w:hAnsi="Times New Roman" w:cs="Times New Roman"/>
          </w:rPr>
          <w:t>Real-Time Tracking and Lane Line Detection Technique for an Autonomous Ground Vehicle System</w:t>
        </w:r>
      </w:hyperlink>
    </w:p>
    <w:sectPr w:rsidR="008C72D7" w:rsidRPr="003B77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6661B" w14:textId="77777777" w:rsidR="00171661" w:rsidRDefault="00171661" w:rsidP="00A427CA">
      <w:pPr>
        <w:spacing w:after="0" w:line="240" w:lineRule="auto"/>
      </w:pPr>
      <w:r>
        <w:separator/>
      </w:r>
    </w:p>
  </w:endnote>
  <w:endnote w:type="continuationSeparator" w:id="0">
    <w:p w14:paraId="0CDD268F" w14:textId="77777777" w:rsidR="00171661" w:rsidRDefault="00171661" w:rsidP="00A4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EE797" w14:textId="77777777" w:rsidR="00171661" w:rsidRDefault="00171661" w:rsidP="00A427CA">
      <w:pPr>
        <w:spacing w:after="0" w:line="240" w:lineRule="auto"/>
      </w:pPr>
      <w:r>
        <w:separator/>
      </w:r>
    </w:p>
  </w:footnote>
  <w:footnote w:type="continuationSeparator" w:id="0">
    <w:p w14:paraId="6EB1B1FA" w14:textId="77777777" w:rsidR="00171661" w:rsidRDefault="00171661" w:rsidP="00A42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B6D21"/>
    <w:multiLevelType w:val="hybridMultilevel"/>
    <w:tmpl w:val="B792F6DC"/>
    <w:lvl w:ilvl="0" w:tplc="FF54E1B6">
      <w:numFmt w:val="bullet"/>
      <w:lvlText w:val="-"/>
      <w:lvlJc w:val="left"/>
      <w:pPr>
        <w:ind w:left="391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C280580">
      <w:numFmt w:val="bullet"/>
      <w:lvlText w:val="•"/>
      <w:lvlJc w:val="left"/>
      <w:pPr>
        <w:ind w:left="400" w:hanging="70"/>
      </w:pPr>
      <w:rPr>
        <w:rFonts w:hint="default"/>
        <w:lang w:val="en-US" w:eastAsia="en-US" w:bidi="ar-SA"/>
      </w:rPr>
    </w:lvl>
    <w:lvl w:ilvl="2" w:tplc="7DEA21F0">
      <w:numFmt w:val="bullet"/>
      <w:lvlText w:val="•"/>
      <w:lvlJc w:val="left"/>
      <w:pPr>
        <w:ind w:left="612" w:hanging="70"/>
      </w:pPr>
      <w:rPr>
        <w:rFonts w:hint="default"/>
        <w:lang w:val="en-US" w:eastAsia="en-US" w:bidi="ar-SA"/>
      </w:rPr>
    </w:lvl>
    <w:lvl w:ilvl="3" w:tplc="4642B3F0">
      <w:numFmt w:val="bullet"/>
      <w:lvlText w:val="•"/>
      <w:lvlJc w:val="left"/>
      <w:pPr>
        <w:ind w:left="825" w:hanging="70"/>
      </w:pPr>
      <w:rPr>
        <w:rFonts w:hint="default"/>
        <w:lang w:val="en-US" w:eastAsia="en-US" w:bidi="ar-SA"/>
      </w:rPr>
    </w:lvl>
    <w:lvl w:ilvl="4" w:tplc="85D4A58C">
      <w:numFmt w:val="bullet"/>
      <w:lvlText w:val="•"/>
      <w:lvlJc w:val="left"/>
      <w:pPr>
        <w:ind w:left="1037" w:hanging="70"/>
      </w:pPr>
      <w:rPr>
        <w:rFonts w:hint="default"/>
        <w:lang w:val="en-US" w:eastAsia="en-US" w:bidi="ar-SA"/>
      </w:rPr>
    </w:lvl>
    <w:lvl w:ilvl="5" w:tplc="9F9CB548">
      <w:numFmt w:val="bullet"/>
      <w:lvlText w:val="•"/>
      <w:lvlJc w:val="left"/>
      <w:pPr>
        <w:ind w:left="1250" w:hanging="70"/>
      </w:pPr>
      <w:rPr>
        <w:rFonts w:hint="default"/>
        <w:lang w:val="en-US" w:eastAsia="en-US" w:bidi="ar-SA"/>
      </w:rPr>
    </w:lvl>
    <w:lvl w:ilvl="6" w:tplc="2A7C2336">
      <w:numFmt w:val="bullet"/>
      <w:lvlText w:val="•"/>
      <w:lvlJc w:val="left"/>
      <w:pPr>
        <w:ind w:left="1462" w:hanging="70"/>
      </w:pPr>
      <w:rPr>
        <w:rFonts w:hint="default"/>
        <w:lang w:val="en-US" w:eastAsia="en-US" w:bidi="ar-SA"/>
      </w:rPr>
    </w:lvl>
    <w:lvl w:ilvl="7" w:tplc="26226B1C">
      <w:numFmt w:val="bullet"/>
      <w:lvlText w:val="•"/>
      <w:lvlJc w:val="left"/>
      <w:pPr>
        <w:ind w:left="1675" w:hanging="70"/>
      </w:pPr>
      <w:rPr>
        <w:rFonts w:hint="default"/>
        <w:lang w:val="en-US" w:eastAsia="en-US" w:bidi="ar-SA"/>
      </w:rPr>
    </w:lvl>
    <w:lvl w:ilvl="8" w:tplc="A80A1CE0">
      <w:numFmt w:val="bullet"/>
      <w:lvlText w:val="•"/>
      <w:lvlJc w:val="left"/>
      <w:pPr>
        <w:ind w:left="1887" w:hanging="70"/>
      </w:pPr>
      <w:rPr>
        <w:rFonts w:hint="default"/>
        <w:lang w:val="en-US" w:eastAsia="en-US" w:bidi="ar-SA"/>
      </w:rPr>
    </w:lvl>
  </w:abstractNum>
  <w:abstractNum w:abstractNumId="2" w15:restartNumberingAfterBreak="0">
    <w:nsid w:val="071B455D"/>
    <w:multiLevelType w:val="hybridMultilevel"/>
    <w:tmpl w:val="6C70A6AA"/>
    <w:lvl w:ilvl="0" w:tplc="3C4A2F3E">
      <w:numFmt w:val="bullet"/>
      <w:lvlText w:val="-"/>
      <w:lvlJc w:val="left"/>
      <w:pPr>
        <w:ind w:left="646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B4E2BBA2">
      <w:numFmt w:val="bullet"/>
      <w:lvlText w:val="•"/>
      <w:lvlJc w:val="left"/>
      <w:pPr>
        <w:ind w:left="807" w:hanging="70"/>
      </w:pPr>
      <w:rPr>
        <w:rFonts w:hint="default"/>
        <w:lang w:val="en-US" w:eastAsia="en-US" w:bidi="ar-SA"/>
      </w:rPr>
    </w:lvl>
    <w:lvl w:ilvl="2" w:tplc="BB4499EE">
      <w:numFmt w:val="bullet"/>
      <w:lvlText w:val="•"/>
      <w:lvlJc w:val="left"/>
      <w:pPr>
        <w:ind w:left="974" w:hanging="70"/>
      </w:pPr>
      <w:rPr>
        <w:rFonts w:hint="default"/>
        <w:lang w:val="en-US" w:eastAsia="en-US" w:bidi="ar-SA"/>
      </w:rPr>
    </w:lvl>
    <w:lvl w:ilvl="3" w:tplc="C4429DBC">
      <w:numFmt w:val="bullet"/>
      <w:lvlText w:val="•"/>
      <w:lvlJc w:val="left"/>
      <w:pPr>
        <w:ind w:left="1141" w:hanging="70"/>
      </w:pPr>
      <w:rPr>
        <w:rFonts w:hint="default"/>
        <w:lang w:val="en-US" w:eastAsia="en-US" w:bidi="ar-SA"/>
      </w:rPr>
    </w:lvl>
    <w:lvl w:ilvl="4" w:tplc="AE244358">
      <w:numFmt w:val="bullet"/>
      <w:lvlText w:val="•"/>
      <w:lvlJc w:val="left"/>
      <w:pPr>
        <w:ind w:left="1309" w:hanging="70"/>
      </w:pPr>
      <w:rPr>
        <w:rFonts w:hint="default"/>
        <w:lang w:val="en-US" w:eastAsia="en-US" w:bidi="ar-SA"/>
      </w:rPr>
    </w:lvl>
    <w:lvl w:ilvl="5" w:tplc="EC609E2A">
      <w:numFmt w:val="bullet"/>
      <w:lvlText w:val="•"/>
      <w:lvlJc w:val="left"/>
      <w:pPr>
        <w:ind w:left="1476" w:hanging="70"/>
      </w:pPr>
      <w:rPr>
        <w:rFonts w:hint="default"/>
        <w:lang w:val="en-US" w:eastAsia="en-US" w:bidi="ar-SA"/>
      </w:rPr>
    </w:lvl>
    <w:lvl w:ilvl="6" w:tplc="5F664844">
      <w:numFmt w:val="bullet"/>
      <w:lvlText w:val="•"/>
      <w:lvlJc w:val="left"/>
      <w:pPr>
        <w:ind w:left="1643" w:hanging="70"/>
      </w:pPr>
      <w:rPr>
        <w:rFonts w:hint="default"/>
        <w:lang w:val="en-US" w:eastAsia="en-US" w:bidi="ar-SA"/>
      </w:rPr>
    </w:lvl>
    <w:lvl w:ilvl="7" w:tplc="E48A1662">
      <w:numFmt w:val="bullet"/>
      <w:lvlText w:val="•"/>
      <w:lvlJc w:val="left"/>
      <w:pPr>
        <w:ind w:left="1811" w:hanging="70"/>
      </w:pPr>
      <w:rPr>
        <w:rFonts w:hint="default"/>
        <w:lang w:val="en-US" w:eastAsia="en-US" w:bidi="ar-SA"/>
      </w:rPr>
    </w:lvl>
    <w:lvl w:ilvl="8" w:tplc="F0EAFB22">
      <w:numFmt w:val="bullet"/>
      <w:lvlText w:val="•"/>
      <w:lvlJc w:val="left"/>
      <w:pPr>
        <w:ind w:left="1978" w:hanging="70"/>
      </w:pPr>
      <w:rPr>
        <w:rFonts w:hint="default"/>
        <w:lang w:val="en-US" w:eastAsia="en-US" w:bidi="ar-SA"/>
      </w:rPr>
    </w:lvl>
  </w:abstractNum>
  <w:abstractNum w:abstractNumId="3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15FFF"/>
    <w:multiLevelType w:val="hybridMultilevel"/>
    <w:tmpl w:val="10201FCE"/>
    <w:lvl w:ilvl="0" w:tplc="702E0BA8">
      <w:numFmt w:val="bullet"/>
      <w:lvlText w:val="-"/>
      <w:lvlJc w:val="left"/>
      <w:pPr>
        <w:ind w:left="910" w:hanging="70"/>
      </w:pPr>
      <w:rPr>
        <w:rFonts w:ascii="Times New Roman" w:eastAsia="Times New Roman" w:hAnsi="Times New Roman" w:cs="Times New Roman" w:hint="default"/>
        <w:w w:val="99"/>
        <w:sz w:val="12"/>
        <w:szCs w:val="12"/>
        <w:lang w:val="en-US" w:eastAsia="en-US" w:bidi="ar-SA"/>
      </w:rPr>
    </w:lvl>
    <w:lvl w:ilvl="1" w:tplc="A67454B2">
      <w:numFmt w:val="bullet"/>
      <w:lvlText w:val="•"/>
      <w:lvlJc w:val="left"/>
      <w:pPr>
        <w:ind w:left="1059" w:hanging="70"/>
      </w:pPr>
      <w:rPr>
        <w:rFonts w:hint="default"/>
        <w:lang w:val="en-US" w:eastAsia="en-US" w:bidi="ar-SA"/>
      </w:rPr>
    </w:lvl>
    <w:lvl w:ilvl="2" w:tplc="90E2D106">
      <w:numFmt w:val="bullet"/>
      <w:lvlText w:val="•"/>
      <w:lvlJc w:val="left"/>
      <w:pPr>
        <w:ind w:left="1198" w:hanging="70"/>
      </w:pPr>
      <w:rPr>
        <w:rFonts w:hint="default"/>
        <w:lang w:val="en-US" w:eastAsia="en-US" w:bidi="ar-SA"/>
      </w:rPr>
    </w:lvl>
    <w:lvl w:ilvl="3" w:tplc="6EDC4F4A">
      <w:numFmt w:val="bullet"/>
      <w:lvlText w:val="•"/>
      <w:lvlJc w:val="left"/>
      <w:pPr>
        <w:ind w:left="1337" w:hanging="70"/>
      </w:pPr>
      <w:rPr>
        <w:rFonts w:hint="default"/>
        <w:lang w:val="en-US" w:eastAsia="en-US" w:bidi="ar-SA"/>
      </w:rPr>
    </w:lvl>
    <w:lvl w:ilvl="4" w:tplc="4C9435C8">
      <w:numFmt w:val="bullet"/>
      <w:lvlText w:val="•"/>
      <w:lvlJc w:val="left"/>
      <w:pPr>
        <w:ind w:left="1477" w:hanging="70"/>
      </w:pPr>
      <w:rPr>
        <w:rFonts w:hint="default"/>
        <w:lang w:val="en-US" w:eastAsia="en-US" w:bidi="ar-SA"/>
      </w:rPr>
    </w:lvl>
    <w:lvl w:ilvl="5" w:tplc="8250CB44">
      <w:numFmt w:val="bullet"/>
      <w:lvlText w:val="•"/>
      <w:lvlJc w:val="left"/>
      <w:pPr>
        <w:ind w:left="1616" w:hanging="70"/>
      </w:pPr>
      <w:rPr>
        <w:rFonts w:hint="default"/>
        <w:lang w:val="en-US" w:eastAsia="en-US" w:bidi="ar-SA"/>
      </w:rPr>
    </w:lvl>
    <w:lvl w:ilvl="6" w:tplc="996A0F50">
      <w:numFmt w:val="bullet"/>
      <w:lvlText w:val="•"/>
      <w:lvlJc w:val="left"/>
      <w:pPr>
        <w:ind w:left="1755" w:hanging="70"/>
      </w:pPr>
      <w:rPr>
        <w:rFonts w:hint="default"/>
        <w:lang w:val="en-US" w:eastAsia="en-US" w:bidi="ar-SA"/>
      </w:rPr>
    </w:lvl>
    <w:lvl w:ilvl="7" w:tplc="B09E099A">
      <w:numFmt w:val="bullet"/>
      <w:lvlText w:val="•"/>
      <w:lvlJc w:val="left"/>
      <w:pPr>
        <w:ind w:left="1895" w:hanging="70"/>
      </w:pPr>
      <w:rPr>
        <w:rFonts w:hint="default"/>
        <w:lang w:val="en-US" w:eastAsia="en-US" w:bidi="ar-SA"/>
      </w:rPr>
    </w:lvl>
    <w:lvl w:ilvl="8" w:tplc="C9A8C07C">
      <w:numFmt w:val="bullet"/>
      <w:lvlText w:val="•"/>
      <w:lvlJc w:val="left"/>
      <w:pPr>
        <w:ind w:left="2034" w:hanging="70"/>
      </w:pPr>
      <w:rPr>
        <w:rFonts w:hint="default"/>
        <w:lang w:val="en-US" w:eastAsia="en-US" w:bidi="ar-SA"/>
      </w:rPr>
    </w:lvl>
  </w:abstractNum>
  <w:abstractNum w:abstractNumId="5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002805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A9283B"/>
    <w:multiLevelType w:val="hybridMultilevel"/>
    <w:tmpl w:val="749CE2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73A9B"/>
    <w:multiLevelType w:val="multilevel"/>
    <w:tmpl w:val="FEE2E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A50794"/>
    <w:multiLevelType w:val="hybridMultilevel"/>
    <w:tmpl w:val="104C7A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16"/>
  </w:num>
  <w:num w:numId="3">
    <w:abstractNumId w:val="13"/>
  </w:num>
  <w:num w:numId="4">
    <w:abstractNumId w:val="19"/>
  </w:num>
  <w:num w:numId="5">
    <w:abstractNumId w:val="9"/>
  </w:num>
  <w:num w:numId="6">
    <w:abstractNumId w:val="21"/>
  </w:num>
  <w:num w:numId="7">
    <w:abstractNumId w:val="10"/>
  </w:num>
  <w:num w:numId="8">
    <w:abstractNumId w:val="5"/>
  </w:num>
  <w:num w:numId="9">
    <w:abstractNumId w:val="14"/>
  </w:num>
  <w:num w:numId="10">
    <w:abstractNumId w:val="7"/>
  </w:num>
  <w:num w:numId="11">
    <w:abstractNumId w:val="0"/>
  </w:num>
  <w:num w:numId="12">
    <w:abstractNumId w:val="18"/>
  </w:num>
  <w:num w:numId="13">
    <w:abstractNumId w:val="3"/>
  </w:num>
  <w:num w:numId="14">
    <w:abstractNumId w:val="6"/>
  </w:num>
  <w:num w:numId="15">
    <w:abstractNumId w:val="17"/>
  </w:num>
  <w:num w:numId="16">
    <w:abstractNumId w:val="20"/>
  </w:num>
  <w:num w:numId="17">
    <w:abstractNumId w:val="8"/>
  </w:num>
  <w:num w:numId="18">
    <w:abstractNumId w:val="15"/>
  </w:num>
  <w:num w:numId="19">
    <w:abstractNumId w:val="12"/>
  </w:num>
  <w:num w:numId="20">
    <w:abstractNumId w:val="22"/>
  </w:num>
  <w:num w:numId="21">
    <w:abstractNumId w:val="1"/>
  </w:num>
  <w:num w:numId="22">
    <w:abstractNumId w:val="4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mwrAUAMV5VSSwAAAA="/>
  </w:docVars>
  <w:rsids>
    <w:rsidRoot w:val="00D3164F"/>
    <w:rsid w:val="0004559E"/>
    <w:rsid w:val="00063E4E"/>
    <w:rsid w:val="000B6B4B"/>
    <w:rsid w:val="000D7CC0"/>
    <w:rsid w:val="00152360"/>
    <w:rsid w:val="00171661"/>
    <w:rsid w:val="001846B2"/>
    <w:rsid w:val="001F619F"/>
    <w:rsid w:val="001F6D74"/>
    <w:rsid w:val="002020CF"/>
    <w:rsid w:val="002516B3"/>
    <w:rsid w:val="0029088F"/>
    <w:rsid w:val="00290CC4"/>
    <w:rsid w:val="00293C3D"/>
    <w:rsid w:val="002A6655"/>
    <w:rsid w:val="002A7725"/>
    <w:rsid w:val="002E10CB"/>
    <w:rsid w:val="002E318C"/>
    <w:rsid w:val="002F11E3"/>
    <w:rsid w:val="002F37AD"/>
    <w:rsid w:val="003068AD"/>
    <w:rsid w:val="003217B1"/>
    <w:rsid w:val="0032778D"/>
    <w:rsid w:val="00330E7A"/>
    <w:rsid w:val="003350EF"/>
    <w:rsid w:val="00355BE0"/>
    <w:rsid w:val="0036098F"/>
    <w:rsid w:val="0036392F"/>
    <w:rsid w:val="00375E04"/>
    <w:rsid w:val="0038786E"/>
    <w:rsid w:val="003B777B"/>
    <w:rsid w:val="003C09A2"/>
    <w:rsid w:val="003E480D"/>
    <w:rsid w:val="003F6AC1"/>
    <w:rsid w:val="00416157"/>
    <w:rsid w:val="00431A99"/>
    <w:rsid w:val="004576CC"/>
    <w:rsid w:val="00464553"/>
    <w:rsid w:val="00466CDC"/>
    <w:rsid w:val="00482EE0"/>
    <w:rsid w:val="004B797F"/>
    <w:rsid w:val="004C4F8B"/>
    <w:rsid w:val="004E1557"/>
    <w:rsid w:val="004E5059"/>
    <w:rsid w:val="004F0F31"/>
    <w:rsid w:val="004F23ED"/>
    <w:rsid w:val="00506770"/>
    <w:rsid w:val="005226F4"/>
    <w:rsid w:val="00527A1C"/>
    <w:rsid w:val="00550AD8"/>
    <w:rsid w:val="00556401"/>
    <w:rsid w:val="00565840"/>
    <w:rsid w:val="005D73AA"/>
    <w:rsid w:val="005E1588"/>
    <w:rsid w:val="00620EAE"/>
    <w:rsid w:val="00633E9D"/>
    <w:rsid w:val="0068033D"/>
    <w:rsid w:val="00687F3A"/>
    <w:rsid w:val="006C0ACF"/>
    <w:rsid w:val="006C1928"/>
    <w:rsid w:val="006C5CF5"/>
    <w:rsid w:val="006D268E"/>
    <w:rsid w:val="007306A6"/>
    <w:rsid w:val="007433A5"/>
    <w:rsid w:val="00747CA6"/>
    <w:rsid w:val="0075294D"/>
    <w:rsid w:val="00753D16"/>
    <w:rsid w:val="00774796"/>
    <w:rsid w:val="00782588"/>
    <w:rsid w:val="0079122B"/>
    <w:rsid w:val="0079481E"/>
    <w:rsid w:val="007C2B5C"/>
    <w:rsid w:val="007D142D"/>
    <w:rsid w:val="008061D9"/>
    <w:rsid w:val="00807816"/>
    <w:rsid w:val="00816FBE"/>
    <w:rsid w:val="00827265"/>
    <w:rsid w:val="008374D6"/>
    <w:rsid w:val="00864732"/>
    <w:rsid w:val="008728AE"/>
    <w:rsid w:val="008933AD"/>
    <w:rsid w:val="008C72D7"/>
    <w:rsid w:val="008C73CB"/>
    <w:rsid w:val="008F14E8"/>
    <w:rsid w:val="009040E9"/>
    <w:rsid w:val="00913CA5"/>
    <w:rsid w:val="0094649E"/>
    <w:rsid w:val="009645FA"/>
    <w:rsid w:val="009724A8"/>
    <w:rsid w:val="009B0361"/>
    <w:rsid w:val="009B4869"/>
    <w:rsid w:val="00A02973"/>
    <w:rsid w:val="00A2593B"/>
    <w:rsid w:val="00A347AC"/>
    <w:rsid w:val="00A427CA"/>
    <w:rsid w:val="00A57644"/>
    <w:rsid w:val="00A67904"/>
    <w:rsid w:val="00A67C3E"/>
    <w:rsid w:val="00A70185"/>
    <w:rsid w:val="00A8090D"/>
    <w:rsid w:val="00A952AD"/>
    <w:rsid w:val="00AB099B"/>
    <w:rsid w:val="00AB2DF6"/>
    <w:rsid w:val="00AB55E7"/>
    <w:rsid w:val="00AC1556"/>
    <w:rsid w:val="00AC453E"/>
    <w:rsid w:val="00AD06C7"/>
    <w:rsid w:val="00AD661F"/>
    <w:rsid w:val="00AD7866"/>
    <w:rsid w:val="00AF4512"/>
    <w:rsid w:val="00B13626"/>
    <w:rsid w:val="00B446C5"/>
    <w:rsid w:val="00B54DA8"/>
    <w:rsid w:val="00B71121"/>
    <w:rsid w:val="00BD38A5"/>
    <w:rsid w:val="00BE3B7F"/>
    <w:rsid w:val="00C315E1"/>
    <w:rsid w:val="00C6172F"/>
    <w:rsid w:val="00C658A2"/>
    <w:rsid w:val="00C8029C"/>
    <w:rsid w:val="00C85286"/>
    <w:rsid w:val="00C934FD"/>
    <w:rsid w:val="00C97EE6"/>
    <w:rsid w:val="00CD3A92"/>
    <w:rsid w:val="00CE2D1C"/>
    <w:rsid w:val="00CF5977"/>
    <w:rsid w:val="00D15468"/>
    <w:rsid w:val="00D3164F"/>
    <w:rsid w:val="00D83448"/>
    <w:rsid w:val="00DE26DA"/>
    <w:rsid w:val="00DE299F"/>
    <w:rsid w:val="00DF5D2D"/>
    <w:rsid w:val="00E35A8B"/>
    <w:rsid w:val="00E35F2B"/>
    <w:rsid w:val="00E379A5"/>
    <w:rsid w:val="00E52EB2"/>
    <w:rsid w:val="00E72A17"/>
    <w:rsid w:val="00E77675"/>
    <w:rsid w:val="00EA33E5"/>
    <w:rsid w:val="00EB7EC2"/>
    <w:rsid w:val="00F31831"/>
    <w:rsid w:val="00F40B06"/>
    <w:rsid w:val="00F64EEB"/>
    <w:rsid w:val="00F650BF"/>
    <w:rsid w:val="00F672B3"/>
    <w:rsid w:val="00FA5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361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7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8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  <w:style w:type="character" w:styleId="FollowedHyperlink">
    <w:name w:val="FollowedHyperlink"/>
    <w:basedOn w:val="DefaultParagraphFont"/>
    <w:uiPriority w:val="99"/>
    <w:semiHidden/>
    <w:unhideWhenUsed/>
    <w:rsid w:val="00A952A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318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482EE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CA"/>
  </w:style>
  <w:style w:type="paragraph" w:styleId="Footer">
    <w:name w:val="footer"/>
    <w:basedOn w:val="Normal"/>
    <w:link w:val="FooterChar"/>
    <w:uiPriority w:val="99"/>
    <w:unhideWhenUsed/>
    <w:rsid w:val="00A42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CA"/>
  </w:style>
  <w:style w:type="character" w:customStyle="1" w:styleId="Heading3Char">
    <w:name w:val="Heading 3 Char"/>
    <w:basedOn w:val="DefaultParagraphFont"/>
    <w:link w:val="Heading3"/>
    <w:uiPriority w:val="9"/>
    <w:semiHidden/>
    <w:rsid w:val="002A77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C934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934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4F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306A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hyperlink" Target="https://ieeexplore.ieee.org/document/9253415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hyperlink" Target="https://www.researchgate.net/publication/331478663_Real-Time_Detection_of_Road_Lane-Lines_for_Autonomous_Drivin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hyperlink" Target="https://lionbridge.ai/training-data-guide/" TargetMode="External"/><Relationship Id="rId66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hyperlink" Target="https://developer.ibm.com/technologies/artificial-intelligence/articles/cc-machine-learning-deep-learning-architectures/" TargetMode="External"/><Relationship Id="rId61" Type="http://schemas.openxmlformats.org/officeDocument/2006/relationships/hyperlink" Target="https://xingangpan.github.io/projects/CULane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s://github.com/rslim087a/road-video" TargetMode="External"/><Relationship Id="rId6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achinelearningmastery.com/how-to-develop-a-face-recognition-system-using-facenet-in-keras-and-an-svm-classifier/" TargetMode="External"/><Relationship Id="rId64" Type="http://schemas.openxmlformats.org/officeDocument/2006/relationships/hyperlink" Target="https://link.springer.com/chapter/10.1007/978-981-15-0633-8_156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4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hyperlink" Target="https://github.com/overtunned/lane_detection/tree/main/Datas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D2CC25-E8ED-4D64-8C60-7AF28DAA30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20</Pages>
  <Words>2086</Words>
  <Characters>11896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Abhishek Gopinath Kovath [CB.EN.P2AID20002]</cp:lastModifiedBy>
  <cp:revision>117</cp:revision>
  <dcterms:created xsi:type="dcterms:W3CDTF">2021-05-16T06:27:00Z</dcterms:created>
  <dcterms:modified xsi:type="dcterms:W3CDTF">2021-05-23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